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39CB5F92" w:rsidR="002763DD" w:rsidRPr="00EC3614" w:rsidRDefault="00757AA9" w:rsidP="002763DD">
      <w:pPr>
        <w:jc w:val="center"/>
        <w:rPr>
          <w:sz w:val="26"/>
          <w:szCs w:val="26"/>
          <w:lang w:val="tr-TR"/>
        </w:rPr>
      </w:pPr>
      <w:r>
        <w:rPr>
          <w:sz w:val="26"/>
          <w:szCs w:val="26"/>
          <w:lang w:val="tr-TR"/>
        </w:rPr>
        <w:t>07</w:t>
      </w:r>
      <w:r w:rsidR="00ED3C10" w:rsidRPr="00EC3614">
        <w:rPr>
          <w:sz w:val="26"/>
          <w:szCs w:val="26"/>
          <w:lang w:val="tr-TR"/>
        </w:rPr>
        <w:t>/</w:t>
      </w:r>
      <w:r>
        <w:rPr>
          <w:sz w:val="26"/>
          <w:szCs w:val="26"/>
          <w:lang w:val="tr-TR"/>
        </w:rPr>
        <w:t>05</w:t>
      </w:r>
      <w:r w:rsidR="00ED3C10" w:rsidRPr="00EC3614">
        <w:rPr>
          <w:sz w:val="26"/>
          <w:szCs w:val="26"/>
          <w:lang w:val="tr-TR"/>
        </w:rPr>
        <w:t>/</w:t>
      </w:r>
      <w:r>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1EAF0DB6" w14:textId="77777777" w:rsidR="00757AA9" w:rsidRPr="00757AA9" w:rsidRDefault="00757AA9" w:rsidP="00757AA9">
      <w:pPr>
        <w:jc w:val="center"/>
        <w:rPr>
          <w:sz w:val="26"/>
          <w:szCs w:val="26"/>
          <w:lang w:val="tr-TR"/>
        </w:rPr>
      </w:pPr>
      <w:r w:rsidRPr="00757AA9">
        <w:rPr>
          <w:sz w:val="26"/>
          <w:szCs w:val="26"/>
          <w:lang w:val="tr-TR"/>
        </w:rPr>
        <w:t>05180000063, Burak KIZILAY</w:t>
      </w:r>
    </w:p>
    <w:p w14:paraId="3CADC121" w14:textId="77777777" w:rsidR="00757AA9" w:rsidRPr="00757AA9" w:rsidRDefault="00757AA9" w:rsidP="00757AA9">
      <w:pPr>
        <w:jc w:val="center"/>
        <w:rPr>
          <w:sz w:val="26"/>
          <w:szCs w:val="26"/>
          <w:lang w:val="tr-TR"/>
        </w:rPr>
      </w:pPr>
      <w:r w:rsidRPr="00757AA9">
        <w:rPr>
          <w:sz w:val="26"/>
          <w:szCs w:val="26"/>
          <w:lang w:val="tr-TR"/>
        </w:rPr>
        <w:t>05190000080, Bahri Bilgekağan TAŞ</w:t>
      </w:r>
    </w:p>
    <w:p w14:paraId="1F55FA81" w14:textId="70D6E9CC" w:rsidR="00966247" w:rsidRPr="00EC3614" w:rsidRDefault="00757AA9" w:rsidP="00757AA9">
      <w:pPr>
        <w:jc w:val="center"/>
        <w:rPr>
          <w:sz w:val="26"/>
          <w:szCs w:val="26"/>
          <w:lang w:val="tr-TR"/>
        </w:rPr>
      </w:pPr>
      <w:r w:rsidRPr="00757AA9">
        <w:rPr>
          <w:sz w:val="26"/>
          <w:szCs w:val="26"/>
          <w:lang w:val="tr-TR"/>
        </w:rPr>
        <w:t>05210000915, Abdullah Alper BAŞ</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5A93FE63" w14:textId="5459A109" w:rsidR="00B0687D" w:rsidRDefault="00590231">
          <w:pPr>
            <w:pStyle w:val="T1"/>
            <w:tabs>
              <w:tab w:val="left" w:pos="660"/>
              <w:tab w:val="right" w:leader="dot" w:pos="9062"/>
            </w:tabs>
            <w:rPr>
              <w:rFonts w:eastAsiaTheme="minorEastAsia"/>
              <w:noProof/>
              <w:kern w:val="2"/>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34136205" w:history="1">
            <w:r w:rsidR="00B0687D" w:rsidRPr="00911AB4">
              <w:rPr>
                <w:rStyle w:val="Kpr"/>
                <w:rFonts w:eastAsia="Calibri"/>
                <w:noProof/>
                <w:lang w:val="tr-TR"/>
              </w:rPr>
              <w:t>1) 1)</w:t>
            </w:r>
            <w:r w:rsidR="00B0687D">
              <w:rPr>
                <w:rFonts w:eastAsiaTheme="minorEastAsia"/>
                <w:noProof/>
                <w:kern w:val="2"/>
                <w:lang w:val="tr-TR" w:eastAsia="tr-TR" w:bidi="ar-SA"/>
                <w14:ligatures w14:val="standardContextual"/>
              </w:rPr>
              <w:tab/>
            </w:r>
            <w:r w:rsidR="00B0687D" w:rsidRPr="00911AB4">
              <w:rPr>
                <w:rStyle w:val="Kpr"/>
                <w:rFonts w:eastAsia="Calibri"/>
                <w:noProof/>
                <w:lang w:val="tr-TR"/>
              </w:rPr>
              <w:t>Algoritmalar, Tanımlar, Karşılaştırma, Araştırma ve Yorum</w:t>
            </w:r>
            <w:r w:rsidR="00B0687D">
              <w:rPr>
                <w:noProof/>
                <w:webHidden/>
              </w:rPr>
              <w:tab/>
            </w:r>
            <w:r w:rsidR="00B0687D">
              <w:rPr>
                <w:noProof/>
                <w:webHidden/>
              </w:rPr>
              <w:fldChar w:fldCharType="begin"/>
            </w:r>
            <w:r w:rsidR="00B0687D">
              <w:rPr>
                <w:noProof/>
                <w:webHidden/>
              </w:rPr>
              <w:instrText xml:space="preserve"> PAGEREF _Toc134136205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7A93041D" w14:textId="5AC396E3"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06" w:history="1">
            <w:r w:rsidR="00B0687D" w:rsidRPr="00911AB4">
              <w:rPr>
                <w:rStyle w:val="Kpr"/>
                <w:noProof/>
                <w:lang w:val="tr-TR"/>
              </w:rPr>
              <w:t>1.a Kalemle yazılan algoritmaların tarayıcı görüntüleri veya fotoğrafları</w:t>
            </w:r>
            <w:r w:rsidR="00B0687D">
              <w:rPr>
                <w:noProof/>
                <w:webHidden/>
              </w:rPr>
              <w:tab/>
            </w:r>
            <w:r w:rsidR="00B0687D">
              <w:rPr>
                <w:noProof/>
                <w:webHidden/>
              </w:rPr>
              <w:fldChar w:fldCharType="begin"/>
            </w:r>
            <w:r w:rsidR="00B0687D">
              <w:rPr>
                <w:noProof/>
                <w:webHidden/>
              </w:rPr>
              <w:instrText xml:space="preserve"> PAGEREF _Toc134136206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7511B8CE" w14:textId="27A2BB83"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07" w:history="1">
            <w:r w:rsidR="00B0687D" w:rsidRPr="00911AB4">
              <w:rPr>
                <w:rStyle w:val="Kpr"/>
                <w:noProof/>
                <w:lang w:val="tr-TR"/>
              </w:rPr>
              <w:t>1.b Tanım ve Karşılaştırmalar</w:t>
            </w:r>
            <w:r w:rsidR="00B0687D">
              <w:rPr>
                <w:noProof/>
                <w:webHidden/>
              </w:rPr>
              <w:tab/>
            </w:r>
            <w:r w:rsidR="00B0687D">
              <w:rPr>
                <w:noProof/>
                <w:webHidden/>
              </w:rPr>
              <w:fldChar w:fldCharType="begin"/>
            </w:r>
            <w:r w:rsidR="00B0687D">
              <w:rPr>
                <w:noProof/>
                <w:webHidden/>
              </w:rPr>
              <w:instrText xml:space="preserve"> PAGEREF _Toc134136207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43EBA2CF" w14:textId="7DBE0B23"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08" w:history="1">
            <w:r w:rsidR="00B0687D" w:rsidRPr="00911AB4">
              <w:rPr>
                <w:rStyle w:val="Kpr"/>
                <w:noProof/>
                <w:lang w:val="tr-TR"/>
              </w:rPr>
              <w:t>1.c Araştırma ve Yorum</w:t>
            </w:r>
            <w:r w:rsidR="00B0687D">
              <w:rPr>
                <w:noProof/>
                <w:webHidden/>
              </w:rPr>
              <w:tab/>
            </w:r>
            <w:r w:rsidR="00B0687D">
              <w:rPr>
                <w:noProof/>
                <w:webHidden/>
              </w:rPr>
              <w:fldChar w:fldCharType="begin"/>
            </w:r>
            <w:r w:rsidR="00B0687D">
              <w:rPr>
                <w:noProof/>
                <w:webHidden/>
              </w:rPr>
              <w:instrText xml:space="preserve"> PAGEREF _Toc134136208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41D1AF4C" w14:textId="6CFD73AF" w:rsidR="00B0687D" w:rsidRDefault="00000000">
          <w:pPr>
            <w:pStyle w:val="T1"/>
            <w:tabs>
              <w:tab w:val="right" w:leader="dot" w:pos="9062"/>
            </w:tabs>
            <w:rPr>
              <w:rFonts w:eastAsiaTheme="minorEastAsia"/>
              <w:noProof/>
              <w:kern w:val="2"/>
              <w:lang w:val="tr-TR" w:eastAsia="tr-TR" w:bidi="ar-SA"/>
              <w14:ligatures w14:val="standardContextual"/>
            </w:rPr>
          </w:pPr>
          <w:hyperlink w:anchor="_Toc134136209" w:history="1">
            <w:r w:rsidR="00B0687D" w:rsidRPr="00911AB4">
              <w:rPr>
                <w:rStyle w:val="Kpr"/>
                <w:noProof/>
                <w:lang w:val="tr-TR"/>
              </w:rPr>
              <w:t>2) Problem Çözme ve Kodlama</w:t>
            </w:r>
            <w:r w:rsidR="00B0687D">
              <w:rPr>
                <w:noProof/>
                <w:webHidden/>
              </w:rPr>
              <w:tab/>
            </w:r>
            <w:r w:rsidR="00B0687D">
              <w:rPr>
                <w:noProof/>
                <w:webHidden/>
              </w:rPr>
              <w:fldChar w:fldCharType="begin"/>
            </w:r>
            <w:r w:rsidR="00B0687D">
              <w:rPr>
                <w:noProof/>
                <w:webHidden/>
              </w:rPr>
              <w:instrText xml:space="preserve"> PAGEREF _Toc134136209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243ED71E" w14:textId="21E0E315"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0" w:history="1">
            <w:r w:rsidR="00B0687D" w:rsidRPr="00911AB4">
              <w:rPr>
                <w:rStyle w:val="Kpr"/>
                <w:noProof/>
                <w:lang w:val="tr-TR"/>
              </w:rPr>
              <w:t>2.a Problemin Tanımı</w:t>
            </w:r>
            <w:r w:rsidR="00B0687D">
              <w:rPr>
                <w:noProof/>
                <w:webHidden/>
              </w:rPr>
              <w:tab/>
            </w:r>
            <w:r w:rsidR="00B0687D">
              <w:rPr>
                <w:noProof/>
                <w:webHidden/>
              </w:rPr>
              <w:fldChar w:fldCharType="begin"/>
            </w:r>
            <w:r w:rsidR="00B0687D">
              <w:rPr>
                <w:noProof/>
                <w:webHidden/>
              </w:rPr>
              <w:instrText xml:space="preserve"> PAGEREF _Toc134136210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19CF71F1" w14:textId="5B35F83E"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1" w:history="1">
            <w:r w:rsidR="00B0687D" w:rsidRPr="00911AB4">
              <w:rPr>
                <w:rStyle w:val="Kpr"/>
                <w:noProof/>
                <w:lang w:val="tr-TR"/>
              </w:rPr>
              <w:t>2.b Çözüm Mekanizması ve Kaynak Kod</w:t>
            </w:r>
            <w:r w:rsidR="00B0687D">
              <w:rPr>
                <w:noProof/>
                <w:webHidden/>
              </w:rPr>
              <w:tab/>
            </w:r>
            <w:r w:rsidR="00B0687D">
              <w:rPr>
                <w:noProof/>
                <w:webHidden/>
              </w:rPr>
              <w:fldChar w:fldCharType="begin"/>
            </w:r>
            <w:r w:rsidR="00B0687D">
              <w:rPr>
                <w:noProof/>
                <w:webHidden/>
              </w:rPr>
              <w:instrText xml:space="preserve"> PAGEREF _Toc134136211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4652EE70" w14:textId="63FF19A4"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2" w:history="1">
            <w:r w:rsidR="00B0687D" w:rsidRPr="00911AB4">
              <w:rPr>
                <w:rStyle w:val="Kpr"/>
                <w:noProof/>
                <w:lang w:val="tr-TR"/>
              </w:rPr>
              <w:t>2.c Programın Ekran Görüntüleri</w:t>
            </w:r>
            <w:r w:rsidR="00B0687D">
              <w:rPr>
                <w:noProof/>
                <w:webHidden/>
              </w:rPr>
              <w:tab/>
            </w:r>
            <w:r w:rsidR="00B0687D">
              <w:rPr>
                <w:noProof/>
                <w:webHidden/>
              </w:rPr>
              <w:fldChar w:fldCharType="begin"/>
            </w:r>
            <w:r w:rsidR="00B0687D">
              <w:rPr>
                <w:noProof/>
                <w:webHidden/>
              </w:rPr>
              <w:instrText xml:space="preserve"> PAGEREF _Toc134136212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769207E4" w14:textId="28F2F684"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3" w:history="1">
            <w:r w:rsidR="00B0687D" w:rsidRPr="00911AB4">
              <w:rPr>
                <w:rStyle w:val="Kpr"/>
                <w:noProof/>
                <w:lang w:val="tr-TR"/>
              </w:rPr>
              <w:t>2.d Sonuç Tablosu</w:t>
            </w:r>
            <w:r w:rsidR="00B0687D">
              <w:rPr>
                <w:noProof/>
                <w:webHidden/>
              </w:rPr>
              <w:tab/>
            </w:r>
            <w:r w:rsidR="00B0687D">
              <w:rPr>
                <w:noProof/>
                <w:webHidden/>
              </w:rPr>
              <w:fldChar w:fldCharType="begin"/>
            </w:r>
            <w:r w:rsidR="00B0687D">
              <w:rPr>
                <w:noProof/>
                <w:webHidden/>
              </w:rPr>
              <w:instrText xml:space="preserve"> PAGEREF _Toc134136213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5B45A16C" w14:textId="73DB7455" w:rsidR="00B0687D" w:rsidRDefault="00000000">
          <w:pPr>
            <w:pStyle w:val="T1"/>
            <w:tabs>
              <w:tab w:val="right" w:leader="dot" w:pos="9062"/>
            </w:tabs>
            <w:rPr>
              <w:rFonts w:eastAsiaTheme="minorEastAsia"/>
              <w:noProof/>
              <w:kern w:val="2"/>
              <w:lang w:val="tr-TR" w:eastAsia="tr-TR" w:bidi="ar-SA"/>
              <w14:ligatures w14:val="standardContextual"/>
            </w:rPr>
          </w:pPr>
          <w:hyperlink w:anchor="_Toc134136214" w:history="1">
            <w:r w:rsidR="00B0687D" w:rsidRPr="00911AB4">
              <w:rPr>
                <w:rStyle w:val="Kpr"/>
                <w:noProof/>
                <w:lang w:val="tr-TR"/>
              </w:rPr>
              <w:t>3) Genetik Algoritmalar ile Şifre Kırma</w:t>
            </w:r>
            <w:r w:rsidR="00B0687D">
              <w:rPr>
                <w:noProof/>
                <w:webHidden/>
              </w:rPr>
              <w:tab/>
            </w:r>
            <w:r w:rsidR="00B0687D">
              <w:rPr>
                <w:noProof/>
                <w:webHidden/>
              </w:rPr>
              <w:fldChar w:fldCharType="begin"/>
            </w:r>
            <w:r w:rsidR="00B0687D">
              <w:rPr>
                <w:noProof/>
                <w:webHidden/>
              </w:rPr>
              <w:instrText xml:space="preserve"> PAGEREF _Toc134136214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194EA625" w14:textId="17414C91"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5" w:history="1">
            <w:r w:rsidR="00B0687D" w:rsidRPr="00911AB4">
              <w:rPr>
                <w:rStyle w:val="Kpr"/>
                <w:noProof/>
                <w:lang w:val="tr-TR"/>
              </w:rPr>
              <w:t>3.a İlgili Maddede İstenenler ve Karşılaştırma (kromozom sayısının etkisi)</w:t>
            </w:r>
            <w:r w:rsidR="00B0687D">
              <w:rPr>
                <w:noProof/>
                <w:webHidden/>
              </w:rPr>
              <w:tab/>
            </w:r>
            <w:r w:rsidR="00B0687D">
              <w:rPr>
                <w:noProof/>
                <w:webHidden/>
              </w:rPr>
              <w:fldChar w:fldCharType="begin"/>
            </w:r>
            <w:r w:rsidR="00B0687D">
              <w:rPr>
                <w:noProof/>
                <w:webHidden/>
              </w:rPr>
              <w:instrText xml:space="preserve"> PAGEREF _Toc134136215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7948A138" w14:textId="36A1CE2E"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6" w:history="1">
            <w:r w:rsidR="00B0687D" w:rsidRPr="00911AB4">
              <w:rPr>
                <w:rStyle w:val="Kpr"/>
                <w:noProof/>
                <w:lang w:val="tr-TR"/>
              </w:rPr>
              <w:t>3.b Kod; Çaprazlama ve Mutasyon Fonksiyonlarının Anlatımı</w:t>
            </w:r>
            <w:r w:rsidR="00B0687D">
              <w:rPr>
                <w:noProof/>
                <w:webHidden/>
              </w:rPr>
              <w:tab/>
            </w:r>
            <w:r w:rsidR="00B0687D">
              <w:rPr>
                <w:noProof/>
                <w:webHidden/>
              </w:rPr>
              <w:fldChar w:fldCharType="begin"/>
            </w:r>
            <w:r w:rsidR="00B0687D">
              <w:rPr>
                <w:noProof/>
                <w:webHidden/>
              </w:rPr>
              <w:instrText xml:space="preserve"> PAGEREF _Toc134136216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725DE1FE" w14:textId="24FD680D"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7" w:history="1">
            <w:r w:rsidR="00B0687D" w:rsidRPr="00911AB4">
              <w:rPr>
                <w:rStyle w:val="Kpr"/>
                <w:noProof/>
                <w:lang w:val="tr-TR"/>
              </w:rPr>
              <w:t>3.c Çözüm Süreleri Karşılaştırması</w:t>
            </w:r>
            <w:r w:rsidR="00B0687D">
              <w:rPr>
                <w:noProof/>
                <w:webHidden/>
              </w:rPr>
              <w:tab/>
            </w:r>
            <w:r w:rsidR="00B0687D">
              <w:rPr>
                <w:noProof/>
                <w:webHidden/>
              </w:rPr>
              <w:fldChar w:fldCharType="begin"/>
            </w:r>
            <w:r w:rsidR="00B0687D">
              <w:rPr>
                <w:noProof/>
                <w:webHidden/>
              </w:rPr>
              <w:instrText xml:space="preserve"> PAGEREF _Toc134136217 \h </w:instrText>
            </w:r>
            <w:r w:rsidR="00B0687D">
              <w:rPr>
                <w:noProof/>
                <w:webHidden/>
              </w:rPr>
            </w:r>
            <w:r w:rsidR="00B0687D">
              <w:rPr>
                <w:noProof/>
                <w:webHidden/>
              </w:rPr>
              <w:fldChar w:fldCharType="separate"/>
            </w:r>
            <w:r w:rsidR="00B0687D">
              <w:rPr>
                <w:noProof/>
                <w:webHidden/>
              </w:rPr>
              <w:t>2</w:t>
            </w:r>
            <w:r w:rsidR="00B0687D">
              <w:rPr>
                <w:noProof/>
                <w:webHidden/>
              </w:rPr>
              <w:fldChar w:fldCharType="end"/>
            </w:r>
          </w:hyperlink>
        </w:p>
        <w:p w14:paraId="16B3C8D5" w14:textId="72E81B8E" w:rsidR="00B0687D" w:rsidRDefault="00000000">
          <w:pPr>
            <w:pStyle w:val="T1"/>
            <w:tabs>
              <w:tab w:val="right" w:leader="dot" w:pos="9062"/>
            </w:tabs>
            <w:rPr>
              <w:rFonts w:eastAsiaTheme="minorEastAsia"/>
              <w:noProof/>
              <w:kern w:val="2"/>
              <w:lang w:val="tr-TR" w:eastAsia="tr-TR" w:bidi="ar-SA"/>
              <w14:ligatures w14:val="standardContextual"/>
            </w:rPr>
          </w:pPr>
          <w:hyperlink w:anchor="_Toc134136218" w:history="1">
            <w:r w:rsidR="00B0687D" w:rsidRPr="00911AB4">
              <w:rPr>
                <w:rStyle w:val="Kpr"/>
                <w:noProof/>
                <w:lang w:val="tr-TR"/>
              </w:rPr>
              <w:t>4) Makine Öğrenmesi</w:t>
            </w:r>
            <w:r w:rsidR="00B0687D">
              <w:rPr>
                <w:noProof/>
                <w:webHidden/>
              </w:rPr>
              <w:tab/>
            </w:r>
            <w:r w:rsidR="00B0687D">
              <w:rPr>
                <w:noProof/>
                <w:webHidden/>
              </w:rPr>
              <w:fldChar w:fldCharType="begin"/>
            </w:r>
            <w:r w:rsidR="00B0687D">
              <w:rPr>
                <w:noProof/>
                <w:webHidden/>
              </w:rPr>
              <w:instrText xml:space="preserve"> PAGEREF _Toc134136218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0A2C5B17" w14:textId="08413E8E"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19" w:history="1">
            <w:r w:rsidR="00B0687D" w:rsidRPr="00911AB4">
              <w:rPr>
                <w:rStyle w:val="Kpr"/>
                <w:noProof/>
                <w:lang w:val="tr-TR"/>
              </w:rPr>
              <w:t>4.a Standardization ve Normalization Farkı ve Python Örneği</w:t>
            </w:r>
            <w:r w:rsidR="00B0687D">
              <w:rPr>
                <w:noProof/>
                <w:webHidden/>
              </w:rPr>
              <w:tab/>
            </w:r>
            <w:r w:rsidR="00B0687D">
              <w:rPr>
                <w:noProof/>
                <w:webHidden/>
              </w:rPr>
              <w:fldChar w:fldCharType="begin"/>
            </w:r>
            <w:r w:rsidR="00B0687D">
              <w:rPr>
                <w:noProof/>
                <w:webHidden/>
              </w:rPr>
              <w:instrText xml:space="preserve"> PAGEREF _Toc134136219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62AF2E50" w14:textId="1A8FB4C8"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20" w:history="1">
            <w:r w:rsidR="00B0687D" w:rsidRPr="00911AB4">
              <w:rPr>
                <w:rStyle w:val="Kpr"/>
                <w:noProof/>
                <w:lang w:val="tr-TR"/>
              </w:rPr>
              <w:t>4.b Veri Setinin ve Problemin Kısa Anlatımı</w:t>
            </w:r>
            <w:r w:rsidR="00B0687D">
              <w:rPr>
                <w:noProof/>
                <w:webHidden/>
              </w:rPr>
              <w:tab/>
            </w:r>
            <w:r w:rsidR="00B0687D">
              <w:rPr>
                <w:noProof/>
                <w:webHidden/>
              </w:rPr>
              <w:fldChar w:fldCharType="begin"/>
            </w:r>
            <w:r w:rsidR="00B0687D">
              <w:rPr>
                <w:noProof/>
                <w:webHidden/>
              </w:rPr>
              <w:instrText xml:space="preserve"> PAGEREF _Toc134136220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75908C4D" w14:textId="44A5083E"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21" w:history="1">
            <w:r w:rsidR="00B0687D" w:rsidRPr="00911AB4">
              <w:rPr>
                <w:rStyle w:val="Kpr"/>
                <w:noProof/>
                <w:lang w:val="tr-TR"/>
              </w:rPr>
              <w:t>4.c İki Farklı Sınıflandırıcı için Python Kodu</w:t>
            </w:r>
            <w:r w:rsidR="00B0687D">
              <w:rPr>
                <w:noProof/>
                <w:webHidden/>
              </w:rPr>
              <w:tab/>
            </w:r>
            <w:r w:rsidR="00B0687D">
              <w:rPr>
                <w:noProof/>
                <w:webHidden/>
              </w:rPr>
              <w:fldChar w:fldCharType="begin"/>
            </w:r>
            <w:r w:rsidR="00B0687D">
              <w:rPr>
                <w:noProof/>
                <w:webHidden/>
              </w:rPr>
              <w:instrText xml:space="preserve"> PAGEREF _Toc134136221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45634CA0" w14:textId="4C6E5F36"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22" w:history="1">
            <w:r w:rsidR="00B0687D" w:rsidRPr="00911AB4">
              <w:rPr>
                <w:rStyle w:val="Kpr"/>
                <w:noProof/>
                <w:lang w:val="tr-TR"/>
              </w:rPr>
              <w:t>4.d İki Farklı Sınıflandırıcı için Sonuçlar: Hata Matrisleri, Tablo</w:t>
            </w:r>
            <w:r w:rsidR="00B0687D">
              <w:rPr>
                <w:noProof/>
                <w:webHidden/>
              </w:rPr>
              <w:tab/>
            </w:r>
            <w:r w:rsidR="00B0687D">
              <w:rPr>
                <w:noProof/>
                <w:webHidden/>
              </w:rPr>
              <w:fldChar w:fldCharType="begin"/>
            </w:r>
            <w:r w:rsidR="00B0687D">
              <w:rPr>
                <w:noProof/>
                <w:webHidden/>
              </w:rPr>
              <w:instrText xml:space="preserve"> PAGEREF _Toc134136222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0D7F6A46" w14:textId="50912827"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23" w:history="1">
            <w:r w:rsidR="00B0687D" w:rsidRPr="00911AB4">
              <w:rPr>
                <w:rStyle w:val="Kpr"/>
                <w:noProof/>
                <w:lang w:val="tr-TR"/>
              </w:rPr>
              <w:t>4.e Kullanıcı tarafından verilen örneğin sınıflandırma ekran görüntüsü (konsol çıktıları)</w:t>
            </w:r>
            <w:r w:rsidR="00B0687D">
              <w:rPr>
                <w:noProof/>
                <w:webHidden/>
              </w:rPr>
              <w:tab/>
            </w:r>
            <w:r w:rsidR="00B0687D">
              <w:rPr>
                <w:noProof/>
                <w:webHidden/>
              </w:rPr>
              <w:fldChar w:fldCharType="begin"/>
            </w:r>
            <w:r w:rsidR="00B0687D">
              <w:rPr>
                <w:noProof/>
                <w:webHidden/>
              </w:rPr>
              <w:instrText xml:space="preserve"> PAGEREF _Toc134136223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6C1CB23B" w14:textId="3E4E4378" w:rsidR="00B0687D" w:rsidRDefault="00000000">
          <w:pPr>
            <w:pStyle w:val="T2"/>
            <w:tabs>
              <w:tab w:val="right" w:leader="dot" w:pos="9062"/>
            </w:tabs>
            <w:rPr>
              <w:rFonts w:eastAsiaTheme="minorEastAsia"/>
              <w:noProof/>
              <w:kern w:val="2"/>
              <w:lang w:val="tr-TR" w:eastAsia="tr-TR" w:bidi="ar-SA"/>
              <w14:ligatures w14:val="standardContextual"/>
            </w:rPr>
          </w:pPr>
          <w:hyperlink w:anchor="_Toc134136224" w:history="1">
            <w:r w:rsidR="00B0687D" w:rsidRPr="00911AB4">
              <w:rPr>
                <w:rStyle w:val="Kpr"/>
                <w:noProof/>
                <w:lang w:val="tr-TR"/>
              </w:rPr>
              <w:t>4.f ChatGPT Kullanımı ve Yorumlama</w:t>
            </w:r>
            <w:r w:rsidR="00B0687D">
              <w:rPr>
                <w:noProof/>
                <w:webHidden/>
              </w:rPr>
              <w:tab/>
            </w:r>
            <w:r w:rsidR="00B0687D">
              <w:rPr>
                <w:noProof/>
                <w:webHidden/>
              </w:rPr>
              <w:fldChar w:fldCharType="begin"/>
            </w:r>
            <w:r w:rsidR="00B0687D">
              <w:rPr>
                <w:noProof/>
                <w:webHidden/>
              </w:rPr>
              <w:instrText xml:space="preserve"> PAGEREF _Toc134136224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23EE611E" w14:textId="701A13E6" w:rsidR="00B0687D" w:rsidRDefault="00000000">
          <w:pPr>
            <w:pStyle w:val="T1"/>
            <w:tabs>
              <w:tab w:val="right" w:leader="dot" w:pos="9062"/>
            </w:tabs>
            <w:rPr>
              <w:rFonts w:eastAsiaTheme="minorEastAsia"/>
              <w:noProof/>
              <w:kern w:val="2"/>
              <w:lang w:val="tr-TR" w:eastAsia="tr-TR" w:bidi="ar-SA"/>
              <w14:ligatures w14:val="standardContextual"/>
            </w:rPr>
          </w:pPr>
          <w:hyperlink w:anchor="_Toc134136225" w:history="1">
            <w:r w:rsidR="00B0687D" w:rsidRPr="00911AB4">
              <w:rPr>
                <w:rStyle w:val="Kpr"/>
                <w:noProof/>
                <w:lang w:val="tr-TR"/>
              </w:rPr>
              <w:t>5) Öz değerlendirme Tablosu</w:t>
            </w:r>
            <w:r w:rsidR="00B0687D">
              <w:rPr>
                <w:noProof/>
                <w:webHidden/>
              </w:rPr>
              <w:tab/>
            </w:r>
            <w:r w:rsidR="00B0687D">
              <w:rPr>
                <w:noProof/>
                <w:webHidden/>
              </w:rPr>
              <w:fldChar w:fldCharType="begin"/>
            </w:r>
            <w:r w:rsidR="00B0687D">
              <w:rPr>
                <w:noProof/>
                <w:webHidden/>
              </w:rPr>
              <w:instrText xml:space="preserve"> PAGEREF _Toc134136225 \h </w:instrText>
            </w:r>
            <w:r w:rsidR="00B0687D">
              <w:rPr>
                <w:noProof/>
                <w:webHidden/>
              </w:rPr>
            </w:r>
            <w:r w:rsidR="00B0687D">
              <w:rPr>
                <w:noProof/>
                <w:webHidden/>
              </w:rPr>
              <w:fldChar w:fldCharType="separate"/>
            </w:r>
            <w:r w:rsidR="00B0687D">
              <w:rPr>
                <w:noProof/>
                <w:webHidden/>
              </w:rPr>
              <w:t>3</w:t>
            </w:r>
            <w:r w:rsidR="00B0687D">
              <w:rPr>
                <w:noProof/>
                <w:webHidden/>
              </w:rPr>
              <w:fldChar w:fldCharType="end"/>
            </w:r>
          </w:hyperlink>
        </w:p>
        <w:p w14:paraId="04E46A4A" w14:textId="0B109418"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Balk1"/>
        <w:rPr>
          <w:lang w:val="tr-TR"/>
        </w:rPr>
      </w:pPr>
      <w:bookmarkStart w:id="0" w:name="_Toc134136205"/>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0"/>
      <w:r w:rsidR="00A67E86" w:rsidRPr="00A67E86">
        <w:rPr>
          <w:rFonts w:eastAsia="Calibri"/>
          <w:lang w:val="tr-TR"/>
        </w:rPr>
        <w:t xml:space="preserve">  </w:t>
      </w:r>
    </w:p>
    <w:p w14:paraId="1F009E52" w14:textId="24E7E96A" w:rsidR="001C6C80" w:rsidRDefault="00E45FC4" w:rsidP="00851E2A">
      <w:pPr>
        <w:pStyle w:val="Balk2"/>
        <w:rPr>
          <w:lang w:val="tr-TR"/>
        </w:rPr>
      </w:pPr>
      <w:bookmarkStart w:id="1" w:name="_Toc134136206"/>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ı</w:t>
      </w:r>
      <w:bookmarkEnd w:id="1"/>
      <w:r w:rsidR="00851E2A" w:rsidRPr="00851E2A">
        <w:rPr>
          <w:lang w:val="tr-TR"/>
        </w:rPr>
        <w:t xml:space="preserve"> </w:t>
      </w:r>
    </w:p>
    <w:p w14:paraId="68B839C6" w14:textId="6E621006" w:rsidR="00851E2A" w:rsidRDefault="00770F0D" w:rsidP="00851E2A">
      <w:pPr>
        <w:rPr>
          <w:lang w:val="tr-TR"/>
        </w:rPr>
      </w:pPr>
      <w:r>
        <w:rPr>
          <w:noProof/>
        </w:rPr>
        <w:drawing>
          <wp:inline distT="0" distB="0" distL="0" distR="0" wp14:anchorId="430DB303" wp14:editId="7F99453D">
            <wp:extent cx="5232400" cy="7683500"/>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32400" cy="7683500"/>
                    </a:xfrm>
                    <a:prstGeom prst="rect">
                      <a:avLst/>
                    </a:prstGeom>
                  </pic:spPr>
                </pic:pic>
              </a:graphicData>
            </a:graphic>
          </wp:inline>
        </w:drawing>
      </w:r>
    </w:p>
    <w:p w14:paraId="2A518AC1" w14:textId="1F8B05BC" w:rsidR="00770F0D" w:rsidRDefault="00770F0D" w:rsidP="00851E2A">
      <w:pPr>
        <w:rPr>
          <w:lang w:val="tr-TR"/>
        </w:rPr>
      </w:pPr>
      <w:r>
        <w:rPr>
          <w:noProof/>
        </w:rPr>
        <w:lastRenderedPageBreak/>
        <w:drawing>
          <wp:inline distT="0" distB="0" distL="0" distR="0" wp14:anchorId="3367C4C8" wp14:editId="2EF4EB13">
            <wp:extent cx="5756910" cy="7969250"/>
            <wp:effectExtent l="0" t="0" r="0" b="635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56910" cy="7969250"/>
                    </a:xfrm>
                    <a:prstGeom prst="rect">
                      <a:avLst/>
                    </a:prstGeom>
                  </pic:spPr>
                </pic:pic>
              </a:graphicData>
            </a:graphic>
          </wp:inline>
        </w:drawing>
      </w:r>
    </w:p>
    <w:p w14:paraId="3EDEFBC6" w14:textId="10FE9F30" w:rsidR="00770F0D" w:rsidRPr="00446916" w:rsidRDefault="00770F0D" w:rsidP="00851E2A">
      <w:pPr>
        <w:rPr>
          <w:lang w:val="tr-TR"/>
        </w:rPr>
      </w:pPr>
      <w:r>
        <w:rPr>
          <w:rFonts w:eastAsia="Arial Unicode MS" w:cs="Arial Unicode MS"/>
          <w:noProof/>
        </w:rPr>
        <w:lastRenderedPageBreak/>
        <w:drawing>
          <wp:inline distT="0" distB="0" distL="0" distR="0" wp14:anchorId="132DA31F" wp14:editId="58D795F5">
            <wp:extent cx="5756910" cy="6877050"/>
            <wp:effectExtent l="0" t="0" r="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56910" cy="6877050"/>
                    </a:xfrm>
                    <a:prstGeom prst="rect">
                      <a:avLst/>
                    </a:prstGeom>
                  </pic:spPr>
                </pic:pic>
              </a:graphicData>
            </a:graphic>
          </wp:inline>
        </w:drawing>
      </w:r>
    </w:p>
    <w:p w14:paraId="409543CA" w14:textId="2592F2B7" w:rsidR="00686F22" w:rsidRDefault="00D824D5" w:rsidP="00851E2A">
      <w:pPr>
        <w:pStyle w:val="Balk2"/>
        <w:rPr>
          <w:lang w:val="tr-TR"/>
        </w:rPr>
      </w:pPr>
      <w:bookmarkStart w:id="2" w:name="_Toc134136207"/>
      <w:r w:rsidRPr="00EC3614">
        <w:rPr>
          <w:lang w:val="tr-TR"/>
        </w:rPr>
        <w:t>1.b</w:t>
      </w:r>
      <w:r w:rsidR="00916024" w:rsidRPr="00EC3614">
        <w:rPr>
          <w:lang w:val="tr-TR"/>
        </w:rPr>
        <w:t xml:space="preserve"> </w:t>
      </w:r>
      <w:r w:rsidR="00851E2A" w:rsidRPr="00851E2A">
        <w:rPr>
          <w:lang w:val="tr-TR"/>
        </w:rPr>
        <w:t>Tanım ve Karşılaştırmalar</w:t>
      </w:r>
      <w:bookmarkEnd w:id="2"/>
    </w:p>
    <w:p w14:paraId="77007C60" w14:textId="77777777" w:rsidR="00770F0D" w:rsidRPr="00164360" w:rsidRDefault="00770F0D" w:rsidP="00770F0D">
      <w:pPr>
        <w:pStyle w:val="Body"/>
        <w:rPr>
          <w:noProof/>
          <w:u w:val="single"/>
          <w14:textOutline w14:w="0" w14:cap="rnd" w14:cmpd="sng" w14:algn="ctr">
            <w14:noFill/>
            <w14:prstDash w14:val="solid"/>
            <w14:bevel/>
          </w14:textOutline>
        </w:rPr>
      </w:pPr>
      <w:r w:rsidRPr="00164360">
        <w:rPr>
          <w:noProof/>
          <w:u w:val="single"/>
          <w14:textOutline w14:w="0" w14:cap="rnd" w14:cmpd="sng" w14:algn="ctr">
            <w14:noFill/>
            <w14:prstDash w14:val="solid"/>
            <w14:bevel/>
          </w14:textOutline>
        </w:rPr>
        <w:t xml:space="preserve">i) GPT-4  </w:t>
      </w:r>
    </w:p>
    <w:p w14:paraId="68B064E3" w14:textId="77777777" w:rsidR="00770F0D" w:rsidRDefault="00770F0D" w:rsidP="00770F0D">
      <w:pPr>
        <w:pStyle w:val="Body"/>
        <w:ind w:firstLine="708"/>
        <w:rPr>
          <w:noProof/>
          <w14:textOutline w14:w="0" w14:cap="rnd" w14:cmpd="sng" w14:algn="ctr">
            <w14:noFill/>
            <w14:prstDash w14:val="solid"/>
            <w14:bevel/>
          </w14:textOutline>
        </w:rPr>
      </w:pPr>
      <w:r w:rsidRPr="0098732F">
        <w:rPr>
          <w:noProof/>
          <w14:textOutline w14:w="0" w14:cap="rnd" w14:cmpd="sng" w14:algn="ctr">
            <w14:noFill/>
            <w14:prstDash w14:val="solid"/>
            <w14:bevel/>
          </w14:textOutline>
        </w:rPr>
        <w:t>GPT'nin açılımı Generative Pre-trained Transformer olup insan benzeri, konuşmaya dayalı metinler üretmek için derin öğrenmeyi kullanan bir tür dil modelidir. Generating Pre-trained Transformer 4'ün kısaltması olan GPT-4, OpenAI tarafından geliştirilen GPT büyük dil modelleri ailesinin dördüncü iterasyonudur.</w:t>
      </w:r>
      <w:r w:rsidRPr="003E0A55">
        <w:rPr>
          <w:noProof/>
          <w14:textOutline w14:w="0" w14:cap="rnd" w14:cmpd="sng" w14:algn="ctr">
            <w14:noFill/>
            <w14:prstDash w14:val="solid"/>
            <w14:bevel/>
          </w14:textOutline>
        </w:rPr>
        <w:t xml:space="preserve"> </w:t>
      </w:r>
      <w:r>
        <w:rPr>
          <w:noProof/>
          <w14:textOutline w14:w="0" w14:cap="rnd" w14:cmpd="sng" w14:algn="ctr">
            <w14:noFill/>
            <w14:prstDash w14:val="solid"/>
            <w14:bevel/>
          </w14:textOutline>
        </w:rPr>
        <w:t>Y</w:t>
      </w:r>
      <w:r w:rsidRPr="003E0A55">
        <w:rPr>
          <w:noProof/>
          <w14:textOutline w14:w="0" w14:cap="rnd" w14:cmpd="sng" w14:algn="ctr">
            <w14:noFill/>
            <w14:prstDash w14:val="solid"/>
            <w14:bevel/>
          </w14:textOutline>
        </w:rPr>
        <w:t xml:space="preserve">apay zeka sohbet robotu ChatGPT'ye güç veren GPT-3 modelinin </w:t>
      </w:r>
      <w:r>
        <w:rPr>
          <w:noProof/>
          <w14:textOutline w14:w="0" w14:cap="rnd" w14:cmpd="sng" w14:algn="ctr">
            <w14:noFill/>
            <w14:prstDash w14:val="solid"/>
            <w14:bevel/>
          </w14:textOutline>
        </w:rPr>
        <w:t>yeni sürümü</w:t>
      </w:r>
      <w:r w:rsidRPr="003E0A55">
        <w:rPr>
          <w:noProof/>
          <w14:textOutline w14:w="0" w14:cap="rnd" w14:cmpd="sng" w14:algn="ctr">
            <w14:noFill/>
            <w14:prstDash w14:val="solid"/>
            <w14:bevel/>
          </w14:textOutline>
        </w:rPr>
        <w:t xml:space="preserve"> olan GPT-4, önceki sürümler gibi insan benzeri metin üretmek, özetleme ve dil çevirisi </w:t>
      </w:r>
      <w:r w:rsidRPr="003E0A55">
        <w:rPr>
          <w:noProof/>
          <w14:textOutline w14:w="0" w14:cap="rnd" w14:cmpd="sng" w14:algn="ctr">
            <w14:noFill/>
            <w14:prstDash w14:val="solid"/>
            <w14:bevel/>
          </w14:textOutline>
        </w:rPr>
        <w:lastRenderedPageBreak/>
        <w:t>gibi görevleri tamamlamak ve hatta şiir, müzik sözleri ve kurgu gibi yaratıcı yazılar üretmek için tasarlanmıştır.</w:t>
      </w:r>
    </w:p>
    <w:p w14:paraId="521B359A" w14:textId="77777777" w:rsidR="00770F0D" w:rsidRDefault="00770F0D" w:rsidP="00770F0D">
      <w:pPr>
        <w:pStyle w:val="Body"/>
        <w:rPr>
          <w:noProof/>
          <w:u w:val="single"/>
          <w14:textOutline w14:w="0" w14:cap="rnd" w14:cmpd="sng" w14:algn="ctr">
            <w14:noFill/>
            <w14:prstDash w14:val="solid"/>
            <w14:bevel/>
          </w14:textOutline>
        </w:rPr>
      </w:pPr>
      <w:r w:rsidRPr="00164360">
        <w:rPr>
          <w:noProof/>
          <w:u w:val="single"/>
          <w14:textOutline w14:w="0" w14:cap="rnd" w14:cmpd="sng" w14:algn="ctr">
            <w14:noFill/>
            <w14:prstDash w14:val="solid"/>
            <w14:bevel/>
          </w14:textOutline>
        </w:rPr>
        <w:t>İİ)AutoML</w:t>
      </w:r>
    </w:p>
    <w:p w14:paraId="78E42650" w14:textId="77777777" w:rsidR="00770F0D" w:rsidRDefault="00770F0D" w:rsidP="00770F0D">
      <w:pPr>
        <w:pStyle w:val="Body"/>
        <w:ind w:firstLine="708"/>
        <w:rPr>
          <w:noProof/>
          <w14:textOutline w14:w="0" w14:cap="rnd" w14:cmpd="sng" w14:algn="ctr">
            <w14:noFill/>
            <w14:prstDash w14:val="solid"/>
            <w14:bevel/>
          </w14:textOutline>
        </w:rPr>
      </w:pPr>
      <w:r>
        <w:rPr>
          <w:noProof/>
          <w14:textOutline w14:w="0" w14:cap="rnd" w14:cmpd="sng" w14:algn="ctr">
            <w14:noFill/>
            <w14:prstDash w14:val="solid"/>
            <w14:bevel/>
          </w14:textOutline>
        </w:rPr>
        <w:t>AutoML, oldukça basit bir şekilde planlamayı destekleyen ve kullanııların ince ayar yapmasına ya da tekrar modelleme yapmasına gerek duymadığı makine öğrenme modellerinin uygulanmasına ve gelişmesine olanak tanıyan otomatik özellik, algoritma seçim ve uygulama sürecidir.</w:t>
      </w:r>
    </w:p>
    <w:p w14:paraId="639ED54E" w14:textId="77777777" w:rsidR="00770F0D" w:rsidRPr="006B6FBC" w:rsidRDefault="00770F0D" w:rsidP="00770F0D">
      <w:pPr>
        <w:pStyle w:val="Body"/>
        <w:rPr>
          <w:noProof/>
          <w14:textOutline w14:w="0" w14:cap="rnd" w14:cmpd="sng" w14:algn="ctr">
            <w14:noFill/>
            <w14:prstDash w14:val="solid"/>
            <w14:bevel/>
          </w14:textOutline>
        </w:rPr>
      </w:pPr>
      <w:r>
        <w:rPr>
          <w:noProof/>
          <w14:textOutline w14:w="0" w14:cap="rnd" w14:cmpd="sng" w14:algn="ctr">
            <w14:noFill/>
            <w14:prstDash w14:val="solid"/>
            <w14:bevel/>
          </w14:textOutline>
        </w:rPr>
        <w:tab/>
        <w:t>Makine öğrenimi, iş kullanıcılarının yükünü hafifletmeyi sağlar, ayrıca “akıllı” bir çözümün rehberi olarak iş kullanıcılarına yardımını sunarken makine öğrenmesinin esnekliğine ve karmaşıklığına rağmen, öngörücü analitik yapmak için temel iş bilgilerini ve becerilerini kullanmalarına olanak tanır. Sistem, veri kümesini yorumlar, önemli sütunları seçer, kategorileri türleri ve diğer parametreleri analiz eder. En iyi algoritmayı ve analitik tekniği otomatik olarak uygulamak ve veri bilgileri sağlamak için akıllı makine öğrenimini kullanır.</w:t>
      </w:r>
    </w:p>
    <w:p w14:paraId="5F69F01E" w14:textId="77777777" w:rsidR="00770F0D" w:rsidRDefault="00770F0D" w:rsidP="00770F0D">
      <w:pPr>
        <w:pStyle w:val="Body"/>
      </w:pPr>
    </w:p>
    <w:p w14:paraId="7E2DA67B" w14:textId="77777777" w:rsidR="00770F0D" w:rsidRPr="00636B49" w:rsidRDefault="00770F0D" w:rsidP="00770F0D">
      <w:pPr>
        <w:pStyle w:val="Body"/>
        <w:rPr>
          <w:color w:val="auto"/>
          <w:u w:val="single"/>
        </w:rPr>
      </w:pPr>
      <w:r w:rsidRPr="00636B49">
        <w:rPr>
          <w:color w:val="auto"/>
          <w:u w:val="single"/>
        </w:rPr>
        <w:t>iii) Caption Generation</w:t>
      </w:r>
    </w:p>
    <w:p w14:paraId="3858B8FE" w14:textId="77777777" w:rsidR="00770F0D" w:rsidRDefault="00770F0D" w:rsidP="00770F0D">
      <w:pPr>
        <w:pStyle w:val="Body"/>
        <w:ind w:firstLine="708"/>
      </w:pPr>
      <w:r w:rsidRPr="00A974F0">
        <w:t>Görüntü altyazısı oluşturma</w:t>
      </w:r>
      <w:r>
        <w:t xml:space="preserve"> (İmage Caption Generation)</w:t>
      </w:r>
      <w:r w:rsidRPr="00A974F0">
        <w:t>, derin öğrenmede görüntülerin doğal dil açıklamalarını oluşturmayı içeren bir görevdir. İşlem, bir görüntüyü analiz etmek ve karşılık gelen bir resim yazısı oluşturmak için bilgisayar</w:t>
      </w:r>
      <w:r>
        <w:t>lı</w:t>
      </w:r>
      <w:r w:rsidRPr="00A974F0">
        <w:t xml:space="preserve"> görü ve doğal dil işleme tekniklerinin bir kombinasyonunu kullanmayı içerir.</w:t>
      </w:r>
    </w:p>
    <w:p w14:paraId="3EBDA8F0" w14:textId="77777777" w:rsidR="00770F0D" w:rsidRDefault="00770F0D" w:rsidP="00770F0D">
      <w:pPr>
        <w:pStyle w:val="Body"/>
        <w:ind w:firstLine="708"/>
      </w:pPr>
      <w:r w:rsidRPr="00A974F0">
        <w:t>Görüntü alt yazısı oluşturmaya yönelik en yaygın yaklaşım, bir kodlayıcı-kod çözücü</w:t>
      </w:r>
      <w:r>
        <w:t xml:space="preserve"> (encoder-decoder)</w:t>
      </w:r>
      <w:r w:rsidRPr="00A974F0">
        <w:t xml:space="preserve"> mimarisine dayalıdır. Bu mimaride, görüntü önce üst düzey görsel özellikleri çıkarmak için evrişimli bir sinir ağı (CNN) aracılığıyla beslenir. Ortaya çıkan özellik vektörü daha sonra, karşılık gelen altyazıyı kelime kelime oluşturan uzun kısa süreli bellek (LSTM) ağı veya kapılı tekrarlayan birim (GRU) ağı gibi tekrarlayan sinir ağına (RNN) beslenir.</w:t>
      </w:r>
    </w:p>
    <w:p w14:paraId="0D06CFAA" w14:textId="77777777" w:rsidR="00770F0D" w:rsidRDefault="00770F0D" w:rsidP="00770F0D">
      <w:pPr>
        <w:pStyle w:val="Body"/>
        <w:rPr>
          <w:u w:val="single"/>
        </w:rPr>
      </w:pPr>
      <w:r w:rsidRPr="00164360">
        <w:rPr>
          <w:u w:val="single"/>
        </w:rPr>
        <w:t>iv)Self-attention GAN</w:t>
      </w:r>
    </w:p>
    <w:p w14:paraId="59596361" w14:textId="77777777" w:rsidR="00770F0D" w:rsidRDefault="00770F0D" w:rsidP="00770F0D">
      <w:pPr>
        <w:pStyle w:val="Body"/>
        <w:ind w:firstLine="708"/>
        <w:rPr>
          <w:u w:val="single"/>
        </w:rPr>
      </w:pPr>
      <w:r>
        <w:rPr>
          <w:u w:val="single"/>
        </w:rPr>
        <w:t xml:space="preserve">Self-attention </w:t>
      </w:r>
      <w:r w:rsidRPr="0098375C">
        <w:rPr>
          <w:u w:val="single"/>
        </w:rPr>
        <w:t xml:space="preserve">GAN (Generative Adversarial Network), </w:t>
      </w:r>
      <w:r>
        <w:rPr>
          <w:u w:val="single"/>
        </w:rPr>
        <w:t>self-attention (öz-dikkat)</w:t>
      </w:r>
      <w:r w:rsidRPr="0098375C">
        <w:rPr>
          <w:u w:val="single"/>
        </w:rPr>
        <w:t xml:space="preserve"> mekanizmalarını jeneratör mimarisine dahil eden bir GAN türüdür. Bu mimari, Zhang ve diğerleri tarafından "</w:t>
      </w:r>
      <w:r w:rsidRPr="0098375C">
        <w:t xml:space="preserve"> </w:t>
      </w:r>
      <w:r w:rsidRPr="0098375C">
        <w:rPr>
          <w:u w:val="single"/>
        </w:rPr>
        <w:t>Self-Attention Generative Adversarial Networks" makalesinde tanıtıldı</w:t>
      </w:r>
      <w:r>
        <w:rPr>
          <w:u w:val="single"/>
        </w:rPr>
        <w:t xml:space="preserve"> (2019).</w:t>
      </w:r>
    </w:p>
    <w:p w14:paraId="095EC765" w14:textId="31D57B0B" w:rsidR="00770F0D" w:rsidRPr="00770F0D" w:rsidRDefault="00770F0D" w:rsidP="00770F0D">
      <w:pPr>
        <w:pStyle w:val="Body"/>
        <w:ind w:firstLine="708"/>
        <w:rPr>
          <w:u w:val="single"/>
        </w:rPr>
      </w:pPr>
      <w:r>
        <w:rPr>
          <w:u w:val="single"/>
        </w:rPr>
        <w:t>Self-attention</w:t>
      </w:r>
      <w:r w:rsidRPr="008473D0">
        <w:rPr>
          <w:u w:val="single"/>
        </w:rPr>
        <w:t xml:space="preserve"> GAN'larındaki öz-dikkat mekanizması, üreticinin özellik haritasındaki her piksel için bir dikkat matrisi hesaplayarak çalışır. Bu dikkat matrisi, son görüntüyü oluşturmak için özellik haritasındaki farklı piksellerin önemini yansıtır. Dikkat matrisi daha sonra, oluşturucunun bir sonraki katmanına girdi olarak kullanılan özellik haritasının ağırlıklı bir toplamını hesaplamak için kullanılır.</w:t>
      </w:r>
    </w:p>
    <w:p w14:paraId="1414254B" w14:textId="77777777" w:rsidR="00770F0D" w:rsidRPr="00636B49" w:rsidRDefault="00770F0D" w:rsidP="00770F0D">
      <w:pPr>
        <w:pStyle w:val="Body"/>
        <w:rPr>
          <w:u w:val="single"/>
        </w:rPr>
      </w:pPr>
      <w:r w:rsidRPr="00636B49">
        <w:rPr>
          <w:u w:val="single"/>
        </w:rPr>
        <w:t>v) Random Forest vs Ensemble Learning</w:t>
      </w:r>
    </w:p>
    <w:p w14:paraId="63E7592E" w14:textId="77777777" w:rsidR="00770F0D" w:rsidRPr="006E4179" w:rsidRDefault="00770F0D" w:rsidP="00770F0D">
      <w:pPr>
        <w:pStyle w:val="Body"/>
      </w:pPr>
      <w:r w:rsidRPr="006E4179">
        <w:t>Ensemble Learning yani Topluluk Öğrenmesi, birden fazla modelin aynı sorunu çözmek için eğitilmesi ve bunun için birlikte çalışmalarına denir. Modeller sorunu ayrı ayrı çözer ve ortalama sonuç değerlendirilir.</w:t>
      </w:r>
    </w:p>
    <w:p w14:paraId="3D55169F" w14:textId="77777777" w:rsidR="00770F0D" w:rsidRDefault="00770F0D" w:rsidP="00770F0D">
      <w:pPr>
        <w:pStyle w:val="Body"/>
      </w:pPr>
      <w:r w:rsidRPr="006E4179">
        <w:lastRenderedPageBreak/>
        <w:t>Random Forest ise bir Topluluk Öğrenme yöntemidir. Karar Ağacının bir Ensemble Modelidir. Yani sınıflandırma işleminde birden fazla Karar Ağacı üretir. Random Forest, Ensemble olduğu için tek sınıflayıcılardan çok daha iyi sonuç üretir.</w:t>
      </w:r>
    </w:p>
    <w:p w14:paraId="0451B499" w14:textId="77777777" w:rsidR="00770F0D" w:rsidRDefault="00770F0D" w:rsidP="00770F0D">
      <w:pPr>
        <w:pStyle w:val="Body"/>
      </w:pPr>
    </w:p>
    <w:p w14:paraId="4D89F519" w14:textId="77777777" w:rsidR="00770F0D" w:rsidRDefault="00770F0D" w:rsidP="00770F0D">
      <w:pPr>
        <w:pStyle w:val="Body"/>
      </w:pPr>
      <w:r>
        <w:t xml:space="preserve">[1] </w:t>
      </w:r>
      <w:hyperlink r:id="rId12" w:history="1">
        <w:r w:rsidRPr="00D61732">
          <w:rPr>
            <w:rStyle w:val="Kpr"/>
          </w:rPr>
          <w:t>https://toptalent.co/gpt-4-nedir-gpt-4-nasil-kullanilir</w:t>
        </w:r>
      </w:hyperlink>
    </w:p>
    <w:p w14:paraId="408C9DAB" w14:textId="77777777" w:rsidR="00770F0D" w:rsidRDefault="00770F0D" w:rsidP="00770F0D">
      <w:pPr>
        <w:pStyle w:val="Body"/>
      </w:pPr>
      <w:r>
        <w:t xml:space="preserve">[2] </w:t>
      </w:r>
      <w:hyperlink r:id="rId13" w:history="1">
        <w:r w:rsidRPr="00D61732">
          <w:rPr>
            <w:rStyle w:val="Kpr"/>
          </w:rPr>
          <w:t>https://basakbuluz.medium.com/makale-okumaları-volm-3-a8c8bc94456f</w:t>
        </w:r>
      </w:hyperlink>
    </w:p>
    <w:p w14:paraId="6D897DF0" w14:textId="77777777" w:rsidR="00770F0D" w:rsidRDefault="00770F0D" w:rsidP="00770F0D">
      <w:pPr>
        <w:pStyle w:val="Body"/>
      </w:pPr>
      <w:r>
        <w:t>[3]</w:t>
      </w:r>
      <w:r w:rsidRPr="00563BE2">
        <w:t xml:space="preserve"> </w:t>
      </w:r>
      <w:hyperlink r:id="rId14" w:history="1">
        <w:r w:rsidRPr="00D61732">
          <w:rPr>
            <w:rStyle w:val="Kpr"/>
          </w:rPr>
          <w:t>https://www.akademi40.org/otomatik-makine-ogrenimi-automl-nedir</w:t>
        </w:r>
      </w:hyperlink>
    </w:p>
    <w:p w14:paraId="4EB151B4" w14:textId="77777777" w:rsidR="00770F0D" w:rsidRPr="001E5B0B" w:rsidRDefault="00770F0D" w:rsidP="00770F0D">
      <w:pPr>
        <w:pStyle w:val="Body"/>
      </w:pPr>
      <w:r>
        <w:t xml:space="preserve">[4] </w:t>
      </w:r>
      <w:r w:rsidRPr="00C40232">
        <w:t>https://www.youtube.com/watch?v=OVeGatovZ7Y</w:t>
      </w:r>
    </w:p>
    <w:p w14:paraId="5C224FDE" w14:textId="5FB447D6" w:rsidR="00686F22" w:rsidRDefault="00686F22" w:rsidP="00686F22">
      <w:pPr>
        <w:pStyle w:val="Balk2"/>
        <w:rPr>
          <w:lang w:val="tr-TR"/>
        </w:rPr>
      </w:pPr>
      <w:bookmarkStart w:id="3" w:name="_Toc134136208"/>
      <w:r w:rsidRPr="00EC3614">
        <w:rPr>
          <w:lang w:val="tr-TR"/>
        </w:rPr>
        <w:t>1.</w:t>
      </w:r>
      <w:r>
        <w:rPr>
          <w:lang w:val="tr-TR"/>
        </w:rPr>
        <w:t>c</w:t>
      </w:r>
      <w:r w:rsidRPr="00EC3614">
        <w:rPr>
          <w:lang w:val="tr-TR"/>
        </w:rPr>
        <w:t xml:space="preserve"> </w:t>
      </w:r>
      <w:r w:rsidR="00851E2A" w:rsidRPr="00851E2A">
        <w:rPr>
          <w:lang w:val="tr-TR"/>
        </w:rPr>
        <w:t>Araştırma ve Yorum</w:t>
      </w:r>
      <w:bookmarkEnd w:id="3"/>
    </w:p>
    <w:p w14:paraId="27C65EE2" w14:textId="4AA0F388" w:rsidR="00851E2A" w:rsidRPr="00CC0D99" w:rsidRDefault="00770F0D" w:rsidP="00851E2A">
      <w:pPr>
        <w:rPr>
          <w:lang w:val="tr-TR"/>
        </w:rPr>
      </w:pPr>
      <w:r>
        <w:rPr>
          <w:noProof/>
          <w:lang w:val="de-DE"/>
        </w:rPr>
        <w:drawing>
          <wp:inline distT="0" distB="0" distL="0" distR="0" wp14:anchorId="1BAB7F67" wp14:editId="4D5B633A">
            <wp:extent cx="4741236" cy="6210300"/>
            <wp:effectExtent l="0" t="0" r="254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rotWithShape="1">
                    <a:blip r:embed="rId15">
                      <a:extLst>
                        <a:ext uri="{28A0092B-C50C-407E-A947-70E740481C1C}">
                          <a14:useLocalDpi xmlns:a14="http://schemas.microsoft.com/office/drawing/2010/main" val="0"/>
                        </a:ext>
                      </a:extLst>
                    </a:blip>
                    <a:srcRect b="26353"/>
                    <a:stretch/>
                  </pic:blipFill>
                  <pic:spPr bwMode="auto">
                    <a:xfrm>
                      <a:off x="0" y="0"/>
                      <a:ext cx="4753244" cy="6226028"/>
                    </a:xfrm>
                    <a:prstGeom prst="rect">
                      <a:avLst/>
                    </a:prstGeom>
                    <a:ln>
                      <a:noFill/>
                    </a:ln>
                    <a:extLst>
                      <a:ext uri="{53640926-AAD7-44D8-BBD7-CCE9431645EC}">
                        <a14:shadowObscured xmlns:a14="http://schemas.microsoft.com/office/drawing/2010/main"/>
                      </a:ext>
                    </a:extLst>
                  </pic:spPr>
                </pic:pic>
              </a:graphicData>
            </a:graphic>
          </wp:inline>
        </w:drawing>
      </w:r>
    </w:p>
    <w:p w14:paraId="5C478B25" w14:textId="11C6E485" w:rsidR="00D824D5" w:rsidRDefault="00CB78D1" w:rsidP="00A444C5">
      <w:pPr>
        <w:pStyle w:val="Balk1"/>
        <w:rPr>
          <w:lang w:val="tr-TR"/>
        </w:rPr>
      </w:pPr>
      <w:bookmarkStart w:id="4" w:name="_Toc134136209"/>
      <w:r w:rsidRPr="00EC3614">
        <w:rPr>
          <w:lang w:val="tr-TR"/>
        </w:rPr>
        <w:lastRenderedPageBreak/>
        <w:t xml:space="preserve">2) </w:t>
      </w:r>
      <w:r w:rsidR="007D04C7" w:rsidRPr="007D04C7">
        <w:rPr>
          <w:lang w:val="tr-TR"/>
        </w:rPr>
        <w:t>Problem Çözme ve Kodlama</w:t>
      </w:r>
      <w:bookmarkEnd w:id="4"/>
    </w:p>
    <w:p w14:paraId="1A137286" w14:textId="585315BA" w:rsidR="003064A8" w:rsidRDefault="00A444C5" w:rsidP="003064A8">
      <w:pPr>
        <w:pStyle w:val="Balk2"/>
        <w:rPr>
          <w:lang w:val="tr-TR"/>
        </w:rPr>
      </w:pPr>
      <w:bookmarkStart w:id="5" w:name="_Toc134136210"/>
      <w:r w:rsidRPr="00EC3614">
        <w:rPr>
          <w:lang w:val="tr-TR"/>
        </w:rPr>
        <w:t>2.a</w:t>
      </w:r>
      <w:r w:rsidR="001030CF" w:rsidRPr="00EC3614">
        <w:rPr>
          <w:lang w:val="tr-TR"/>
        </w:rPr>
        <w:t xml:space="preserve"> </w:t>
      </w:r>
      <w:r w:rsidR="007D04C7">
        <w:rPr>
          <w:lang w:val="tr-TR"/>
        </w:rPr>
        <w:t>Problemin Tanımı</w:t>
      </w:r>
      <w:bookmarkEnd w:id="5"/>
    </w:p>
    <w:p w14:paraId="2E4032D6" w14:textId="6B693C76" w:rsidR="00770F0D" w:rsidRPr="00A47D38" w:rsidRDefault="00770F0D" w:rsidP="00770F0D">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240"/>
        <w:rPr>
          <w:rFonts w:ascii="Calibri" w:eastAsia="Arial Unicode MS" w:hAnsi="Calibri" w:cs="Arial Unicode MS"/>
          <w:sz w:val="22"/>
          <w:szCs w:val="22"/>
          <w:u w:color="000000"/>
        </w:rPr>
      </w:pPr>
      <w:r>
        <w:rPr>
          <w:rFonts w:ascii="Calibri" w:eastAsia="Arial Unicode MS" w:hAnsi="Calibri" w:cs="Arial Unicode MS"/>
          <w:sz w:val="22"/>
          <w:szCs w:val="22"/>
          <w:u w:color="000000"/>
        </w:rPr>
        <w:tab/>
      </w:r>
      <w:r w:rsidRPr="00A47D38">
        <w:rPr>
          <w:rFonts w:ascii="Calibri" w:eastAsia="Arial Unicode MS" w:hAnsi="Calibri" w:cs="Arial Unicode MS"/>
          <w:sz w:val="22"/>
          <w:szCs w:val="22"/>
          <w:u w:color="000000"/>
        </w:rPr>
        <w:t xml:space="preserve">8 Vezir Problemi ilk olarak 1848 yılında profesyonel satranç oyuncusu olan Max Bezzel tarafından ortaya atılmış, yıllar içerisinde önemli matematikçilerden Gauss ve Georg Cantor’un da incelediği bu problemin ilk çözümü 1950 yılında Franz Nauck tarafından sunulmuştur. Ayrıca Franz Nacuk, problem NxN’lik tahta üzerinde genelleştirerek “N Vezir Problemi” haline getirmiştir. </w:t>
      </w:r>
    </w:p>
    <w:p w14:paraId="6FEB0625" w14:textId="77777777" w:rsidR="00770F0D" w:rsidRDefault="00770F0D" w:rsidP="00770F0D">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0" w:after="240" w:line="240" w:lineRule="auto"/>
        <w:rPr>
          <w:rFonts w:ascii="Times Roman" w:eastAsia="Times Roman" w:hAnsi="Times Roman" w:cs="Times Roman"/>
          <w:sz w:val="29"/>
          <w:szCs w:val="29"/>
          <w:shd w:val="clear" w:color="auto" w:fill="FFFFFF"/>
        </w:rPr>
      </w:pPr>
      <w:r>
        <w:rPr>
          <w:rFonts w:ascii="Calibri" w:eastAsia="Arial Unicode MS" w:hAnsi="Calibri" w:cs="Arial Unicode MS"/>
          <w:sz w:val="22"/>
          <w:szCs w:val="22"/>
          <w:u w:color="000000"/>
        </w:rPr>
        <w:tab/>
      </w:r>
      <w:r w:rsidRPr="00A47D38">
        <w:rPr>
          <w:rFonts w:ascii="Calibri" w:eastAsia="Arial Unicode MS" w:hAnsi="Calibri" w:cs="Arial Unicode MS"/>
          <w:sz w:val="22"/>
          <w:szCs w:val="22"/>
          <w:u w:color="000000"/>
        </w:rPr>
        <w:t>8 Vezir problemindeki amaç, 8x8 (8 satır, 8 sütun) satranç tahtası üzerinde 8 vezirin birbirini tehdit etmeyecek şekilde konumlandırılmasıdır. (Aynı satır, aynı sütun veya aynı çapraz sırada iki ve ikiden fazla vezir bulunamaz.)</w:t>
      </w:r>
    </w:p>
    <w:p w14:paraId="4633047E" w14:textId="77777777" w:rsidR="00770F0D" w:rsidRPr="00770F0D" w:rsidRDefault="00770F0D" w:rsidP="00770F0D">
      <w:pPr>
        <w:rPr>
          <w:lang w:val="tr-TR"/>
        </w:rPr>
      </w:pPr>
    </w:p>
    <w:p w14:paraId="57F56F83" w14:textId="7457E633" w:rsidR="00A444C5" w:rsidRDefault="004E5B73" w:rsidP="00A444C5">
      <w:pPr>
        <w:pStyle w:val="Balk2"/>
        <w:rPr>
          <w:lang w:val="tr-TR"/>
        </w:rPr>
      </w:pPr>
      <w:bookmarkStart w:id="6" w:name="_Toc134136211"/>
      <w:r w:rsidRPr="00EC3614">
        <w:rPr>
          <w:lang w:val="tr-TR"/>
        </w:rPr>
        <w:t>2.</w:t>
      </w:r>
      <w:r w:rsidR="00A444C5" w:rsidRPr="00EC3614">
        <w:rPr>
          <w:lang w:val="tr-TR"/>
        </w:rPr>
        <w:t xml:space="preserve">b </w:t>
      </w:r>
      <w:r w:rsidR="008F3DC8">
        <w:rPr>
          <w:lang w:val="tr-TR"/>
        </w:rPr>
        <w:t>Çözüm Mekanizması ve Kaynak Kod</w:t>
      </w:r>
      <w:bookmarkEnd w:id="6"/>
    </w:p>
    <w:p w14:paraId="345A0063" w14:textId="77777777" w:rsidR="00770F0D" w:rsidRDefault="00770F0D" w:rsidP="00770F0D">
      <w:pPr>
        <w:pStyle w:val="Body"/>
        <w:ind w:firstLine="708"/>
      </w:pPr>
      <w:r>
        <w:t>8 vezirin her biri bir sütuna yerleştirildiğinde program daha optimal bir şekilde çalışacağı için bu yöntem tercih edildi ve her bir vezirin yeri, int tipinde verileri tutan tek boyutlu bir diziye yerleştirildi.</w:t>
      </w:r>
    </w:p>
    <w:p w14:paraId="51C482CA" w14:textId="403158A7" w:rsidR="00770F0D" w:rsidRPr="00770F0D" w:rsidRDefault="00770F0D" w:rsidP="00770F0D">
      <w:pPr>
        <w:pStyle w:val="Body"/>
        <w:ind w:firstLine="708"/>
      </w:pPr>
      <w:r>
        <w:t>Derste anlatılan Hill Climbing Algoritmasının üzerinde herhangi bir değişiklik yapılmadı. Sorunun açıklamasında belirtildiği gibi lokal maksimum noktalarında takıldığı durumlarda random restart yaparak problemin çözümünün devam etmesi sağlandı. Java'nın içinde olan birkaç adet kütüphane hariç kütüphane kullanılmadı.</w:t>
      </w:r>
    </w:p>
    <w:p w14:paraId="47091D4D" w14:textId="403158A7" w:rsidR="00A444C5" w:rsidRDefault="00F47878" w:rsidP="00A444C5">
      <w:pPr>
        <w:pStyle w:val="Balk2"/>
        <w:rPr>
          <w:lang w:val="tr-TR"/>
        </w:rPr>
      </w:pPr>
      <w:bookmarkStart w:id="7" w:name="_Toc134136212"/>
      <w:r w:rsidRPr="00EC3614">
        <w:rPr>
          <w:lang w:val="tr-TR"/>
        </w:rPr>
        <w:t>2.</w:t>
      </w:r>
      <w:r w:rsidR="00A444C5" w:rsidRPr="00EC3614">
        <w:rPr>
          <w:lang w:val="tr-TR"/>
        </w:rPr>
        <w:t xml:space="preserve">c </w:t>
      </w:r>
      <w:r w:rsidR="007D04C7" w:rsidRPr="007D04C7">
        <w:rPr>
          <w:lang w:val="tr-TR"/>
        </w:rPr>
        <w:t>Programın Ekran Görüntüleri</w:t>
      </w:r>
      <w:bookmarkEnd w:id="7"/>
    </w:p>
    <w:p w14:paraId="6149AF86" w14:textId="77777777" w:rsidR="00770F0D" w:rsidRDefault="00770F0D" w:rsidP="00770F0D">
      <w:pPr>
        <w:pStyle w:val="Body"/>
        <w:rPr>
          <w:noProof/>
          <w:lang w:val="en-US"/>
        </w:rPr>
      </w:pPr>
    </w:p>
    <w:p w14:paraId="62DF8F9A" w14:textId="77777777" w:rsidR="00770F0D" w:rsidRDefault="00770F0D" w:rsidP="00770F0D">
      <w:pPr>
        <w:pStyle w:val="Body"/>
        <w:rPr>
          <w:lang w:val="en-US"/>
        </w:rPr>
      </w:pPr>
      <w:r>
        <w:rPr>
          <w:lang w:val="en-US"/>
        </w:rPr>
        <w:t xml:space="preserve">1 - </w:t>
      </w:r>
      <w:r>
        <w:rPr>
          <w:noProof/>
          <w:lang w:val="en-US"/>
        </w:rPr>
        <w:drawing>
          <wp:inline distT="0" distB="0" distL="0" distR="0" wp14:anchorId="30E132BF" wp14:editId="4A649151">
            <wp:extent cx="3611241" cy="2390775"/>
            <wp:effectExtent l="0" t="0" r="8890" b="0"/>
            <wp:docPr id="13817594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r="18797"/>
                    <a:stretch/>
                  </pic:blipFill>
                  <pic:spPr bwMode="auto">
                    <a:xfrm>
                      <a:off x="0" y="0"/>
                      <a:ext cx="3646932" cy="2414404"/>
                    </a:xfrm>
                    <a:prstGeom prst="rect">
                      <a:avLst/>
                    </a:prstGeom>
                    <a:noFill/>
                    <a:ln>
                      <a:noFill/>
                    </a:ln>
                    <a:extLst>
                      <a:ext uri="{53640926-AAD7-44D8-BBD7-CCE9431645EC}">
                        <a14:shadowObscured xmlns:a14="http://schemas.microsoft.com/office/drawing/2010/main"/>
                      </a:ext>
                    </a:extLst>
                  </pic:spPr>
                </pic:pic>
              </a:graphicData>
            </a:graphic>
          </wp:inline>
        </w:drawing>
      </w:r>
    </w:p>
    <w:p w14:paraId="359504AD" w14:textId="77777777" w:rsidR="00770F0D" w:rsidRDefault="00770F0D" w:rsidP="00770F0D">
      <w:pPr>
        <w:pStyle w:val="Body"/>
        <w:rPr>
          <w:lang w:val="en-US"/>
        </w:rPr>
      </w:pPr>
      <w:r>
        <w:rPr>
          <w:lang w:val="en-US"/>
        </w:rPr>
        <w:lastRenderedPageBreak/>
        <w:t xml:space="preserve">2 - </w:t>
      </w:r>
      <w:r>
        <w:rPr>
          <w:noProof/>
          <w:lang w:val="en-US"/>
        </w:rPr>
        <w:drawing>
          <wp:inline distT="0" distB="0" distL="0" distR="0" wp14:anchorId="0F27B8A8" wp14:editId="01E3AB8C">
            <wp:extent cx="3613897" cy="2428875"/>
            <wp:effectExtent l="0" t="0" r="5715" b="0"/>
            <wp:docPr id="2034637310"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8573" cy="2458902"/>
                    </a:xfrm>
                    <a:prstGeom prst="rect">
                      <a:avLst/>
                    </a:prstGeom>
                    <a:noFill/>
                    <a:ln>
                      <a:noFill/>
                    </a:ln>
                  </pic:spPr>
                </pic:pic>
              </a:graphicData>
            </a:graphic>
          </wp:inline>
        </w:drawing>
      </w:r>
    </w:p>
    <w:p w14:paraId="142818BC" w14:textId="77777777" w:rsidR="00770F0D" w:rsidRPr="00770F0D" w:rsidRDefault="00770F0D" w:rsidP="00770F0D">
      <w:pPr>
        <w:rPr>
          <w:lang w:val="tr-TR"/>
        </w:rPr>
      </w:pPr>
    </w:p>
    <w:p w14:paraId="306C8612" w14:textId="3B3746B7" w:rsidR="00D92C22" w:rsidRDefault="007D04C7" w:rsidP="00D92C22">
      <w:pPr>
        <w:pStyle w:val="Balk2"/>
        <w:rPr>
          <w:lang w:val="tr-TR"/>
        </w:rPr>
      </w:pPr>
      <w:bookmarkStart w:id="8" w:name="_Toc134136213"/>
      <w:r w:rsidRPr="00EC3614">
        <w:rPr>
          <w:lang w:val="tr-TR"/>
        </w:rPr>
        <w:t>2.</w:t>
      </w:r>
      <w:r>
        <w:rPr>
          <w:lang w:val="tr-TR"/>
        </w:rPr>
        <w:t xml:space="preserve">d </w:t>
      </w:r>
      <w:r w:rsidR="00E60B90">
        <w:rPr>
          <w:lang w:val="tr-TR"/>
        </w:rPr>
        <w:t>Sonuç Tablosu</w:t>
      </w:r>
      <w:bookmarkEnd w:id="8"/>
    </w:p>
    <w:p w14:paraId="33C44A18" w14:textId="309CE972" w:rsidR="00770F0D" w:rsidRPr="00770F0D" w:rsidRDefault="00770F0D" w:rsidP="00770F0D">
      <w:pPr>
        <w:rPr>
          <w:lang w:val="tr-TR"/>
        </w:rPr>
      </w:pPr>
      <w:r w:rsidRPr="00770F0D">
        <w:rPr>
          <w:lang w:val="tr-TR"/>
        </w:rPr>
        <w:t>Bu bölümde istenen tüm bilgiler 2.3 Programın Ekran Görüntüleri’nde yer almaktadır.</w:t>
      </w:r>
    </w:p>
    <w:p w14:paraId="5BBF5027" w14:textId="2CC180A0" w:rsidR="00D92C22" w:rsidRDefault="00D92C22" w:rsidP="00D92C22">
      <w:pPr>
        <w:pStyle w:val="Balk1"/>
        <w:rPr>
          <w:lang w:val="tr-TR"/>
        </w:rPr>
      </w:pPr>
      <w:bookmarkStart w:id="9" w:name="_Toc134136214"/>
      <w:r>
        <w:rPr>
          <w:lang w:val="tr-TR"/>
        </w:rPr>
        <w:t>3</w:t>
      </w:r>
      <w:r w:rsidRPr="00EC3614">
        <w:rPr>
          <w:lang w:val="tr-TR"/>
        </w:rPr>
        <w:t xml:space="preserve">) </w:t>
      </w:r>
      <w:r w:rsidRPr="00D92C22">
        <w:rPr>
          <w:lang w:val="tr-TR"/>
        </w:rPr>
        <w:t>Genetik Algoritmalar ile Şifre Kırma</w:t>
      </w:r>
      <w:bookmarkEnd w:id="9"/>
    </w:p>
    <w:p w14:paraId="76059FB9" w14:textId="59947328" w:rsidR="00D47531" w:rsidRDefault="00D92C22" w:rsidP="00D15C7A">
      <w:pPr>
        <w:pStyle w:val="Balk2"/>
        <w:rPr>
          <w:lang w:val="tr-TR"/>
        </w:rPr>
      </w:pPr>
      <w:bookmarkStart w:id="10" w:name="_Toc134136215"/>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0"/>
    </w:p>
    <w:p w14:paraId="068B6FEC" w14:textId="77777777" w:rsidR="00092C69" w:rsidRDefault="00092C69" w:rsidP="00092C69">
      <w:pPr>
        <w:pStyle w:val="Body"/>
        <w:rPr>
          <w:lang w:val="en-US"/>
        </w:rPr>
      </w:pPr>
    </w:p>
    <w:p w14:paraId="2E5176DE" w14:textId="77777777" w:rsidR="00092C69" w:rsidRDefault="00092C69" w:rsidP="00092C69">
      <w:pPr>
        <w:pStyle w:val="Body"/>
        <w:jc w:val="center"/>
        <w:rPr>
          <w:rFonts w:eastAsia="Calibri"/>
          <w:i/>
          <w:iCs/>
          <w:color w:val="44546A"/>
          <w:sz w:val="18"/>
          <w:szCs w:val="18"/>
          <w:bdr w:val="none" w:sz="0" w:space="0" w:color="auto"/>
        </w:rPr>
      </w:pPr>
      <w:r>
        <w:rPr>
          <w:noProof/>
          <w:lang w:val="en-US"/>
        </w:rPr>
        <w:drawing>
          <wp:inline distT="0" distB="0" distL="0" distR="0" wp14:anchorId="5E542515" wp14:editId="5D1F8466">
            <wp:extent cx="2910879" cy="1059873"/>
            <wp:effectExtent l="0" t="0" r="3810" b="6985"/>
            <wp:docPr id="2125734605" name="Resim 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34605" name="Resim 4" descr="metin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0879" cy="1059873"/>
                    </a:xfrm>
                    <a:prstGeom prst="rect">
                      <a:avLst/>
                    </a:prstGeom>
                    <a:noFill/>
                    <a:ln>
                      <a:noFill/>
                    </a:ln>
                  </pic:spPr>
                </pic:pic>
              </a:graphicData>
            </a:graphic>
          </wp:inline>
        </w:drawing>
      </w:r>
    </w:p>
    <w:p w14:paraId="0649FD17"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w:t>
      </w:r>
      <w:r w:rsidRPr="003F673D">
        <w:rPr>
          <w:rFonts w:eastAsia="Calibri"/>
          <w:i/>
          <w:iCs/>
          <w:color w:val="44546A"/>
          <w:sz w:val="18"/>
          <w:szCs w:val="18"/>
          <w:bdr w:val="none" w:sz="0" w:space="0" w:color="auto"/>
        </w:rPr>
        <w:t xml:space="preserve">: 50 Kromozom ile Problemi Çözdürme – </w:t>
      </w:r>
      <w:r>
        <w:rPr>
          <w:rFonts w:eastAsia="Calibri"/>
          <w:i/>
          <w:iCs/>
          <w:color w:val="44546A"/>
          <w:sz w:val="18"/>
          <w:szCs w:val="18"/>
          <w:bdr w:val="none" w:sz="0" w:space="0" w:color="auto"/>
        </w:rPr>
        <w:t>1</w:t>
      </w:r>
    </w:p>
    <w:p w14:paraId="5F7F180C" w14:textId="77777777" w:rsidR="00092C69" w:rsidRDefault="00092C69" w:rsidP="00092C69">
      <w:pPr>
        <w:pStyle w:val="Body"/>
        <w:jc w:val="center"/>
      </w:pPr>
      <w:r>
        <w:rPr>
          <w:rFonts w:eastAsia="Calibri"/>
          <w:i/>
          <w:iCs/>
          <w:noProof/>
          <w:color w:val="44546A"/>
          <w:sz w:val="18"/>
          <w:szCs w:val="18"/>
          <w:bdr w:val="none" w:sz="0" w:space="0" w:color="auto"/>
        </w:rPr>
        <w:drawing>
          <wp:inline distT="0" distB="0" distL="0" distR="0" wp14:anchorId="1D271ADE" wp14:editId="003E7A03">
            <wp:extent cx="2950999" cy="1156854"/>
            <wp:effectExtent l="0" t="0" r="1905" b="5715"/>
            <wp:docPr id="1708465448"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65448" name="Resim 5" descr="metin içeren bir resim&#10;&#10;Açıklama otomatik olarak oluşturuld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69848" cy="1164243"/>
                    </a:xfrm>
                    <a:prstGeom prst="rect">
                      <a:avLst/>
                    </a:prstGeom>
                    <a:noFill/>
                    <a:ln>
                      <a:noFill/>
                    </a:ln>
                  </pic:spPr>
                </pic:pic>
              </a:graphicData>
            </a:graphic>
          </wp:inline>
        </w:drawing>
      </w:r>
    </w:p>
    <w:p w14:paraId="29CA6325"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2</w:t>
      </w:r>
      <w:r w:rsidRPr="003F673D">
        <w:rPr>
          <w:rFonts w:eastAsia="Calibri"/>
          <w:i/>
          <w:iCs/>
          <w:color w:val="44546A"/>
          <w:sz w:val="18"/>
          <w:szCs w:val="18"/>
          <w:bdr w:val="none" w:sz="0" w:space="0" w:color="auto"/>
        </w:rPr>
        <w:t xml:space="preserve">: 50 Kromozom ile Problemi Çözdürme – </w:t>
      </w:r>
      <w:r>
        <w:rPr>
          <w:rFonts w:eastAsia="Calibri"/>
          <w:i/>
          <w:iCs/>
          <w:color w:val="44546A"/>
          <w:sz w:val="18"/>
          <w:szCs w:val="18"/>
          <w:bdr w:val="none" w:sz="0" w:space="0" w:color="auto"/>
        </w:rPr>
        <w:t>2</w:t>
      </w:r>
    </w:p>
    <w:p w14:paraId="544A53AA" w14:textId="77777777" w:rsidR="00092C69" w:rsidRDefault="00092C69" w:rsidP="00092C69">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77DB83E0" wp14:editId="3B5F30D2">
            <wp:extent cx="2968834" cy="1101437"/>
            <wp:effectExtent l="0" t="0" r="3175" b="3810"/>
            <wp:docPr id="800458104"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58104" name="Resim 7" descr="metin içeren bir resim&#10;&#10;Açıklama otomatik olarak oluşturuld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95071" cy="1111171"/>
                    </a:xfrm>
                    <a:prstGeom prst="rect">
                      <a:avLst/>
                    </a:prstGeom>
                    <a:noFill/>
                    <a:ln>
                      <a:noFill/>
                    </a:ln>
                  </pic:spPr>
                </pic:pic>
              </a:graphicData>
            </a:graphic>
          </wp:inline>
        </w:drawing>
      </w:r>
    </w:p>
    <w:p w14:paraId="427876B3"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3</w:t>
      </w:r>
      <w:r w:rsidRPr="003F673D">
        <w:rPr>
          <w:rFonts w:eastAsia="Calibri"/>
          <w:i/>
          <w:iCs/>
          <w:color w:val="44546A"/>
          <w:sz w:val="18"/>
          <w:szCs w:val="18"/>
          <w:bdr w:val="none" w:sz="0" w:space="0" w:color="auto"/>
        </w:rPr>
        <w:t xml:space="preserve">: 50 Kromozom ile Problemi Çözdürme – </w:t>
      </w:r>
      <w:r>
        <w:rPr>
          <w:rFonts w:eastAsia="Calibri"/>
          <w:i/>
          <w:iCs/>
          <w:color w:val="44546A"/>
          <w:sz w:val="18"/>
          <w:szCs w:val="18"/>
          <w:bdr w:val="none" w:sz="0" w:space="0" w:color="auto"/>
        </w:rPr>
        <w:t>3</w:t>
      </w:r>
    </w:p>
    <w:p w14:paraId="226E97FB" w14:textId="77777777" w:rsidR="00092C69" w:rsidRDefault="00092C69" w:rsidP="00092C69">
      <w:pPr>
        <w:pStyle w:val="Body"/>
        <w:pBdr>
          <w:bottom w:val="single" w:sz="6" w:space="1" w:color="auto"/>
        </w:pBdr>
        <w:jc w:val="center"/>
        <w:rPr>
          <w:rFonts w:eastAsia="Calibri"/>
          <w:i/>
          <w:iCs/>
          <w:color w:val="44546A"/>
          <w:sz w:val="18"/>
          <w:szCs w:val="18"/>
          <w:bdr w:val="none" w:sz="0" w:space="0" w:color="auto"/>
        </w:rPr>
      </w:pPr>
    </w:p>
    <w:p w14:paraId="07C941B1" w14:textId="77777777" w:rsidR="00092C69" w:rsidRDefault="00092C69" w:rsidP="00092C69">
      <w:pPr>
        <w:pStyle w:val="Body"/>
        <w:pBdr>
          <w:top w:val="none" w:sz="0" w:space="0" w:color="auto"/>
        </w:pBdr>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4DE0C7AC" wp14:editId="4358F417">
            <wp:extent cx="2969907" cy="1136073"/>
            <wp:effectExtent l="0" t="0" r="1905" b="6985"/>
            <wp:docPr id="854981661" name="Resim 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81661" name="Resim 8" descr="metin içeren bir resim&#10;&#10;Açıklama otomatik olarak oluşturuld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6552" cy="1142440"/>
                    </a:xfrm>
                    <a:prstGeom prst="rect">
                      <a:avLst/>
                    </a:prstGeom>
                    <a:noFill/>
                    <a:ln>
                      <a:noFill/>
                    </a:ln>
                  </pic:spPr>
                </pic:pic>
              </a:graphicData>
            </a:graphic>
          </wp:inline>
        </w:drawing>
      </w:r>
    </w:p>
    <w:p w14:paraId="4EE9DE0B"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4</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0</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1</w:t>
      </w:r>
    </w:p>
    <w:p w14:paraId="7CF8356B" w14:textId="77777777" w:rsidR="00092C69" w:rsidRDefault="00092C69" w:rsidP="00092C69">
      <w:pPr>
        <w:pStyle w:val="Body"/>
        <w:jc w:val="center"/>
        <w:rPr>
          <w:rFonts w:eastAsia="Calibri"/>
          <w:i/>
          <w:iCs/>
          <w:color w:val="44546A"/>
          <w:sz w:val="18"/>
          <w:szCs w:val="18"/>
          <w:bdr w:val="none" w:sz="0" w:space="0" w:color="auto"/>
        </w:rPr>
      </w:pPr>
    </w:p>
    <w:p w14:paraId="59263983" w14:textId="77777777" w:rsidR="00092C69" w:rsidRDefault="00092C69" w:rsidP="00092C69">
      <w:pPr>
        <w:pStyle w:val="Body"/>
        <w:jc w:val="center"/>
        <w:rPr>
          <w:rFonts w:eastAsia="Calibri"/>
          <w:i/>
          <w:iCs/>
          <w:color w:val="44546A"/>
          <w:sz w:val="18"/>
          <w:szCs w:val="18"/>
          <w:bdr w:val="none" w:sz="0" w:space="0" w:color="auto"/>
        </w:rPr>
      </w:pPr>
    </w:p>
    <w:p w14:paraId="2A79494F" w14:textId="77777777" w:rsidR="00092C69" w:rsidRDefault="00092C69" w:rsidP="00092C69">
      <w:pPr>
        <w:pStyle w:val="Body"/>
        <w:jc w:val="center"/>
        <w:rPr>
          <w:rFonts w:eastAsia="Calibri"/>
          <w:i/>
          <w:iCs/>
          <w:color w:val="44546A"/>
          <w:sz w:val="18"/>
          <w:szCs w:val="18"/>
          <w:bdr w:val="none" w:sz="0" w:space="0" w:color="auto"/>
        </w:rPr>
      </w:pPr>
    </w:p>
    <w:p w14:paraId="09FE12B3" w14:textId="77777777" w:rsidR="00092C69" w:rsidRDefault="00092C69" w:rsidP="00092C69">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4698F1B1" wp14:editId="747CFD3F">
            <wp:extent cx="2841637" cy="1143000"/>
            <wp:effectExtent l="0" t="0" r="0" b="0"/>
            <wp:docPr id="1162463386"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63386" name="Resim 9" descr="metin içeren bir resim&#10;&#10;Açıklama otomatik olarak oluşturuldu"/>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0497" cy="1154608"/>
                    </a:xfrm>
                    <a:prstGeom prst="rect">
                      <a:avLst/>
                    </a:prstGeom>
                    <a:noFill/>
                    <a:ln>
                      <a:noFill/>
                    </a:ln>
                  </pic:spPr>
                </pic:pic>
              </a:graphicData>
            </a:graphic>
          </wp:inline>
        </w:drawing>
      </w:r>
    </w:p>
    <w:p w14:paraId="73201CF0"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5</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0</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2</w:t>
      </w:r>
    </w:p>
    <w:p w14:paraId="32032111" w14:textId="77777777" w:rsidR="00092C69" w:rsidRDefault="00092C69" w:rsidP="00092C69">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7A0C53F1" wp14:editId="45FD40B5">
            <wp:extent cx="2876770" cy="1156854"/>
            <wp:effectExtent l="0" t="0" r="0" b="5715"/>
            <wp:docPr id="1913810289"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10289" name="Resim 10" descr="metin içeren bir resim&#10;&#10;Açıklama otomatik olarak oluşturuldu"/>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96158" cy="1164650"/>
                    </a:xfrm>
                    <a:prstGeom prst="rect">
                      <a:avLst/>
                    </a:prstGeom>
                    <a:noFill/>
                    <a:ln>
                      <a:noFill/>
                    </a:ln>
                  </pic:spPr>
                </pic:pic>
              </a:graphicData>
            </a:graphic>
          </wp:inline>
        </w:drawing>
      </w:r>
    </w:p>
    <w:p w14:paraId="3D186902" w14:textId="77777777" w:rsidR="00092C69" w:rsidRDefault="00092C69" w:rsidP="00092C69">
      <w:pPr>
        <w:pStyle w:val="Body"/>
        <w:jc w:val="center"/>
        <w:rPr>
          <w:rFonts w:eastAsia="Calibri"/>
          <w:i/>
          <w:iCs/>
          <w:color w:val="44546A"/>
          <w:sz w:val="18"/>
          <w:szCs w:val="18"/>
          <w:bdr w:val="none" w:sz="0" w:space="0" w:color="auto"/>
        </w:rPr>
      </w:pPr>
      <w:bookmarkStart w:id="11" w:name="_Hlk134133882"/>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6</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0</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3</w:t>
      </w:r>
    </w:p>
    <w:bookmarkEnd w:id="11"/>
    <w:p w14:paraId="6C8157C7" w14:textId="77777777" w:rsidR="00092C69" w:rsidRDefault="00092C69" w:rsidP="00092C69">
      <w:pPr>
        <w:pStyle w:val="Body"/>
        <w:pBdr>
          <w:bottom w:val="single" w:sz="6" w:space="1" w:color="auto"/>
        </w:pBdr>
        <w:jc w:val="center"/>
        <w:rPr>
          <w:rFonts w:eastAsia="Calibri"/>
          <w:i/>
          <w:iCs/>
          <w:color w:val="44546A"/>
          <w:sz w:val="18"/>
          <w:szCs w:val="18"/>
          <w:bdr w:val="none" w:sz="0" w:space="0" w:color="auto"/>
        </w:rPr>
      </w:pPr>
    </w:p>
    <w:p w14:paraId="39115645" w14:textId="77777777" w:rsidR="00092C69" w:rsidRDefault="00092C69" w:rsidP="00092C69">
      <w:pPr>
        <w:pStyle w:val="Body"/>
        <w:pBdr>
          <w:top w:val="none" w:sz="0" w:space="0" w:color="auto"/>
        </w:pBdr>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1FA838D9" wp14:editId="13998F30">
            <wp:extent cx="2889153" cy="1094509"/>
            <wp:effectExtent l="0" t="0" r="6985" b="0"/>
            <wp:docPr id="340598595" name="Resim 1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98595" name="Resim 14" descr="metin içeren bir resim&#10;&#10;Açıklama otomatik olarak oluşturuld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08065" cy="1101674"/>
                    </a:xfrm>
                    <a:prstGeom prst="rect">
                      <a:avLst/>
                    </a:prstGeom>
                    <a:noFill/>
                    <a:ln>
                      <a:noFill/>
                    </a:ln>
                  </pic:spPr>
                </pic:pic>
              </a:graphicData>
            </a:graphic>
          </wp:inline>
        </w:drawing>
      </w:r>
    </w:p>
    <w:p w14:paraId="69275AF9"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7</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5</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1</w:t>
      </w:r>
    </w:p>
    <w:p w14:paraId="25D9EE5B" w14:textId="77777777" w:rsidR="00092C69" w:rsidRDefault="00092C69" w:rsidP="00092C69">
      <w:pPr>
        <w:pStyle w:val="Body"/>
        <w:pBdr>
          <w:top w:val="none" w:sz="0" w:space="0" w:color="auto"/>
        </w:pBdr>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0516DA51" wp14:editId="58C1F98A">
            <wp:extent cx="2922504" cy="1101436"/>
            <wp:effectExtent l="0" t="0" r="0" b="3810"/>
            <wp:docPr id="472631463"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631463" name="Resim 12" descr="metin içeren bir resim&#10;&#10;Açıklama otomatik olarak oluşturuld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7864" cy="1107225"/>
                    </a:xfrm>
                    <a:prstGeom prst="rect">
                      <a:avLst/>
                    </a:prstGeom>
                    <a:noFill/>
                    <a:ln>
                      <a:noFill/>
                    </a:ln>
                  </pic:spPr>
                </pic:pic>
              </a:graphicData>
            </a:graphic>
          </wp:inline>
        </w:drawing>
      </w:r>
    </w:p>
    <w:p w14:paraId="3499E21D"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lastRenderedPageBreak/>
        <w:t>Figure</w:t>
      </w:r>
      <w:r>
        <w:rPr>
          <w:rFonts w:eastAsia="Calibri"/>
          <w:i/>
          <w:iCs/>
          <w:noProof/>
          <w:color w:val="44546A"/>
          <w:sz w:val="18"/>
          <w:szCs w:val="18"/>
          <w:bdr w:val="none" w:sz="0" w:space="0" w:color="auto"/>
        </w:rPr>
        <w:t xml:space="preserve"> 8</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5</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2</w:t>
      </w:r>
    </w:p>
    <w:p w14:paraId="0E845033" w14:textId="77777777" w:rsidR="00092C69" w:rsidRDefault="00092C69" w:rsidP="00092C69">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248F121B" wp14:editId="1FB649A9">
            <wp:extent cx="3020263" cy="1108363"/>
            <wp:effectExtent l="0" t="0" r="8890" b="0"/>
            <wp:docPr id="313370011"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70011" name="Resim 13" descr="metin içeren bir resim&#10;&#10;Açıklama otomatik olarak oluşturuldu"/>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0498" cy="1115789"/>
                    </a:xfrm>
                    <a:prstGeom prst="rect">
                      <a:avLst/>
                    </a:prstGeom>
                    <a:noFill/>
                    <a:ln>
                      <a:noFill/>
                    </a:ln>
                  </pic:spPr>
                </pic:pic>
              </a:graphicData>
            </a:graphic>
          </wp:inline>
        </w:drawing>
      </w:r>
    </w:p>
    <w:p w14:paraId="050569F5" w14:textId="77777777" w:rsidR="00092C69" w:rsidRPr="003679F5"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9</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5</w:t>
      </w:r>
      <w:r w:rsidRPr="003F673D">
        <w:rPr>
          <w:rFonts w:eastAsia="Calibri"/>
          <w:i/>
          <w:iCs/>
          <w:color w:val="44546A"/>
          <w:sz w:val="18"/>
          <w:szCs w:val="18"/>
          <w:bdr w:val="none" w:sz="0" w:space="0" w:color="auto"/>
        </w:rPr>
        <w:t xml:space="preserve">0 Kromozom ile Problemi Çözdürme – </w:t>
      </w:r>
      <w:r>
        <w:rPr>
          <w:rFonts w:eastAsia="Calibri"/>
          <w:i/>
          <w:iCs/>
          <w:color w:val="44546A"/>
          <w:sz w:val="18"/>
          <w:szCs w:val="18"/>
          <w:bdr w:val="none" w:sz="0" w:space="0" w:color="auto"/>
        </w:rPr>
        <w:t>3</w:t>
      </w:r>
    </w:p>
    <w:p w14:paraId="3BBE7CAC" w14:textId="77777777" w:rsidR="00092C69" w:rsidRPr="006A6A47" w:rsidRDefault="00092C69" w:rsidP="00092C69">
      <w:pPr>
        <w:pStyle w:val="Body"/>
        <w:jc w:val="center"/>
        <w:rPr>
          <w:rFonts w:eastAsia="Calibri"/>
          <w:i/>
          <w:iCs/>
          <w:color w:val="44546A"/>
          <w:sz w:val="18"/>
          <w:szCs w:val="18"/>
          <w:bdr w:val="none" w:sz="0" w:space="0" w:color="auto"/>
        </w:rPr>
      </w:pPr>
    </w:p>
    <w:p w14:paraId="15C1B3D2" w14:textId="77777777" w:rsidR="00092C69" w:rsidRPr="00956BE9" w:rsidRDefault="00092C69" w:rsidP="00092C69">
      <w:pPr>
        <w:pStyle w:val="Body"/>
        <w:pBdr>
          <w:top w:val="none" w:sz="0" w:space="0" w:color="auto"/>
        </w:pBdr>
        <w:jc w:val="center"/>
        <w:rPr>
          <w:rFonts w:eastAsia="Calibri"/>
          <w:i/>
          <w:iCs/>
          <w:color w:val="44546A"/>
          <w:sz w:val="18"/>
          <w:szCs w:val="18"/>
          <w:bdr w:val="none" w:sz="0" w:space="0" w:color="auto"/>
        </w:rPr>
      </w:pPr>
    </w:p>
    <w:p w14:paraId="431C30E4" w14:textId="77777777" w:rsidR="00092C69" w:rsidRPr="00956BE9" w:rsidRDefault="00092C69" w:rsidP="00092C69">
      <w:pPr>
        <w:pStyle w:val="Body"/>
        <w:jc w:val="center"/>
        <w:rPr>
          <w:rFonts w:eastAsia="Calibri"/>
          <w:i/>
          <w:iCs/>
          <w:color w:val="44546A"/>
          <w:sz w:val="18"/>
          <w:szCs w:val="18"/>
          <w:bdr w:val="none" w:sz="0" w:space="0" w:color="auto"/>
        </w:rPr>
      </w:pPr>
    </w:p>
    <w:tbl>
      <w:tblPr>
        <w:tblStyle w:val="TabloKlavuzu"/>
        <w:tblW w:w="0" w:type="auto"/>
        <w:tblInd w:w="0" w:type="dxa"/>
        <w:tblLook w:val="04A0" w:firstRow="1" w:lastRow="0" w:firstColumn="1" w:lastColumn="0" w:noHBand="0" w:noVBand="1"/>
      </w:tblPr>
      <w:tblGrid>
        <w:gridCol w:w="3020"/>
        <w:gridCol w:w="3021"/>
        <w:gridCol w:w="3021"/>
      </w:tblGrid>
      <w:tr w:rsidR="00092C69" w14:paraId="3791947D" w14:textId="77777777" w:rsidTr="00177A1A">
        <w:tc>
          <w:tcPr>
            <w:tcW w:w="3116" w:type="dxa"/>
            <w:tcBorders>
              <w:top w:val="single" w:sz="4" w:space="0" w:color="auto"/>
              <w:left w:val="single" w:sz="4" w:space="0" w:color="auto"/>
              <w:bottom w:val="single" w:sz="4" w:space="0" w:color="auto"/>
              <w:right w:val="single" w:sz="4" w:space="0" w:color="auto"/>
            </w:tcBorders>
            <w:hideMark/>
          </w:tcPr>
          <w:p w14:paraId="2B8C7E1C" w14:textId="77777777" w:rsidR="00092C69" w:rsidRDefault="00092C69" w:rsidP="00177A1A">
            <w:pPr>
              <w:spacing w:after="0" w:line="240" w:lineRule="auto"/>
            </w:pPr>
            <w:r>
              <w:t>Kromozom Sayısı</w:t>
            </w:r>
          </w:p>
        </w:tc>
        <w:tc>
          <w:tcPr>
            <w:tcW w:w="3117" w:type="dxa"/>
            <w:tcBorders>
              <w:top w:val="single" w:sz="4" w:space="0" w:color="auto"/>
              <w:left w:val="single" w:sz="4" w:space="0" w:color="auto"/>
              <w:bottom w:val="single" w:sz="4" w:space="0" w:color="auto"/>
              <w:right w:val="single" w:sz="4" w:space="0" w:color="auto"/>
            </w:tcBorders>
            <w:hideMark/>
          </w:tcPr>
          <w:p w14:paraId="47CEC57F" w14:textId="77777777" w:rsidR="00092C69" w:rsidRDefault="00092C69" w:rsidP="00177A1A">
            <w:pPr>
              <w:spacing w:after="0" w:line="240" w:lineRule="auto"/>
            </w:pPr>
            <w:r>
              <w:t>Nesil Ortalaması</w:t>
            </w:r>
          </w:p>
        </w:tc>
        <w:tc>
          <w:tcPr>
            <w:tcW w:w="3117" w:type="dxa"/>
            <w:tcBorders>
              <w:top w:val="single" w:sz="4" w:space="0" w:color="auto"/>
              <w:left w:val="single" w:sz="4" w:space="0" w:color="auto"/>
              <w:bottom w:val="single" w:sz="4" w:space="0" w:color="auto"/>
              <w:right w:val="single" w:sz="4" w:space="0" w:color="auto"/>
            </w:tcBorders>
            <w:hideMark/>
          </w:tcPr>
          <w:p w14:paraId="627B845B" w14:textId="77777777" w:rsidR="00092C69" w:rsidRDefault="00092C69" w:rsidP="00177A1A">
            <w:pPr>
              <w:spacing w:after="0" w:line="240" w:lineRule="auto"/>
            </w:pPr>
            <w:r>
              <w:t>Süre Ortalaması</w:t>
            </w:r>
          </w:p>
        </w:tc>
      </w:tr>
      <w:tr w:rsidR="00092C69" w14:paraId="6EADA0BE" w14:textId="77777777" w:rsidTr="00177A1A">
        <w:tc>
          <w:tcPr>
            <w:tcW w:w="3116" w:type="dxa"/>
            <w:tcBorders>
              <w:top w:val="single" w:sz="4" w:space="0" w:color="auto"/>
              <w:left w:val="single" w:sz="4" w:space="0" w:color="auto"/>
              <w:bottom w:val="single" w:sz="4" w:space="0" w:color="auto"/>
              <w:right w:val="single" w:sz="4" w:space="0" w:color="auto"/>
            </w:tcBorders>
            <w:hideMark/>
          </w:tcPr>
          <w:p w14:paraId="66FA5BCB" w14:textId="77777777" w:rsidR="00092C69" w:rsidRDefault="00092C69" w:rsidP="00177A1A">
            <w:pPr>
              <w:spacing w:after="0" w:line="240" w:lineRule="auto"/>
            </w:pPr>
            <w:r>
              <w:t>50</w:t>
            </w:r>
          </w:p>
        </w:tc>
        <w:tc>
          <w:tcPr>
            <w:tcW w:w="3117" w:type="dxa"/>
            <w:tcBorders>
              <w:top w:val="single" w:sz="4" w:space="0" w:color="auto"/>
              <w:left w:val="single" w:sz="4" w:space="0" w:color="auto"/>
              <w:bottom w:val="single" w:sz="4" w:space="0" w:color="auto"/>
              <w:right w:val="single" w:sz="4" w:space="0" w:color="auto"/>
            </w:tcBorders>
            <w:hideMark/>
          </w:tcPr>
          <w:p w14:paraId="2DA07987" w14:textId="77777777" w:rsidR="00092C69" w:rsidRDefault="00092C69" w:rsidP="00177A1A">
            <w:pPr>
              <w:spacing w:after="0" w:line="240" w:lineRule="auto"/>
            </w:pPr>
            <w:r>
              <w:t>1606</w:t>
            </w:r>
          </w:p>
        </w:tc>
        <w:tc>
          <w:tcPr>
            <w:tcW w:w="3117" w:type="dxa"/>
            <w:tcBorders>
              <w:top w:val="single" w:sz="4" w:space="0" w:color="auto"/>
              <w:left w:val="single" w:sz="4" w:space="0" w:color="auto"/>
              <w:bottom w:val="single" w:sz="4" w:space="0" w:color="auto"/>
              <w:right w:val="single" w:sz="4" w:space="0" w:color="auto"/>
            </w:tcBorders>
            <w:hideMark/>
          </w:tcPr>
          <w:p w14:paraId="0062F069" w14:textId="77777777" w:rsidR="00092C69" w:rsidRDefault="00092C69" w:rsidP="00177A1A">
            <w:pPr>
              <w:spacing w:after="0" w:line="240" w:lineRule="auto"/>
            </w:pPr>
            <w:r>
              <w:t>275</w:t>
            </w:r>
          </w:p>
        </w:tc>
      </w:tr>
      <w:tr w:rsidR="00092C69" w14:paraId="092F0BF1" w14:textId="77777777" w:rsidTr="00177A1A">
        <w:tc>
          <w:tcPr>
            <w:tcW w:w="3116" w:type="dxa"/>
            <w:tcBorders>
              <w:top w:val="single" w:sz="4" w:space="0" w:color="auto"/>
              <w:left w:val="single" w:sz="4" w:space="0" w:color="auto"/>
              <w:bottom w:val="single" w:sz="4" w:space="0" w:color="auto"/>
              <w:right w:val="single" w:sz="4" w:space="0" w:color="auto"/>
            </w:tcBorders>
            <w:hideMark/>
          </w:tcPr>
          <w:p w14:paraId="15FC867F" w14:textId="77777777" w:rsidR="00092C69" w:rsidRDefault="00092C69" w:rsidP="00177A1A">
            <w:pPr>
              <w:spacing w:after="0" w:line="240" w:lineRule="auto"/>
            </w:pPr>
            <w:r>
              <w:t>100</w:t>
            </w:r>
          </w:p>
        </w:tc>
        <w:tc>
          <w:tcPr>
            <w:tcW w:w="3117" w:type="dxa"/>
            <w:tcBorders>
              <w:top w:val="single" w:sz="4" w:space="0" w:color="auto"/>
              <w:left w:val="single" w:sz="4" w:space="0" w:color="auto"/>
              <w:bottom w:val="single" w:sz="4" w:space="0" w:color="auto"/>
              <w:right w:val="single" w:sz="4" w:space="0" w:color="auto"/>
            </w:tcBorders>
            <w:hideMark/>
          </w:tcPr>
          <w:p w14:paraId="13C0868A" w14:textId="77777777" w:rsidR="00092C69" w:rsidRDefault="00092C69" w:rsidP="00177A1A">
            <w:pPr>
              <w:spacing w:after="0" w:line="240" w:lineRule="auto"/>
            </w:pPr>
            <w:r>
              <w:t>1002</w:t>
            </w:r>
          </w:p>
        </w:tc>
        <w:tc>
          <w:tcPr>
            <w:tcW w:w="3117" w:type="dxa"/>
            <w:tcBorders>
              <w:top w:val="single" w:sz="4" w:space="0" w:color="auto"/>
              <w:left w:val="single" w:sz="4" w:space="0" w:color="auto"/>
              <w:bottom w:val="single" w:sz="4" w:space="0" w:color="auto"/>
              <w:right w:val="single" w:sz="4" w:space="0" w:color="auto"/>
            </w:tcBorders>
            <w:hideMark/>
          </w:tcPr>
          <w:p w14:paraId="5BF60BC9" w14:textId="77777777" w:rsidR="00092C69" w:rsidRDefault="00092C69" w:rsidP="00177A1A">
            <w:pPr>
              <w:spacing w:after="0" w:line="240" w:lineRule="auto"/>
            </w:pPr>
            <w:r>
              <w:t>276</w:t>
            </w:r>
          </w:p>
        </w:tc>
      </w:tr>
      <w:tr w:rsidR="00092C69" w14:paraId="7F4A8411" w14:textId="77777777" w:rsidTr="00177A1A">
        <w:tc>
          <w:tcPr>
            <w:tcW w:w="3116" w:type="dxa"/>
            <w:tcBorders>
              <w:top w:val="single" w:sz="4" w:space="0" w:color="auto"/>
              <w:left w:val="single" w:sz="4" w:space="0" w:color="auto"/>
              <w:bottom w:val="single" w:sz="4" w:space="0" w:color="auto"/>
              <w:right w:val="single" w:sz="4" w:space="0" w:color="auto"/>
            </w:tcBorders>
            <w:hideMark/>
          </w:tcPr>
          <w:p w14:paraId="6CE9E1EF" w14:textId="77777777" w:rsidR="00092C69" w:rsidRDefault="00092C69" w:rsidP="00177A1A">
            <w:pPr>
              <w:spacing w:after="0" w:line="240" w:lineRule="auto"/>
            </w:pPr>
            <w:r>
              <w:t>150</w:t>
            </w:r>
          </w:p>
        </w:tc>
        <w:tc>
          <w:tcPr>
            <w:tcW w:w="3117" w:type="dxa"/>
            <w:tcBorders>
              <w:top w:val="single" w:sz="4" w:space="0" w:color="auto"/>
              <w:left w:val="single" w:sz="4" w:space="0" w:color="auto"/>
              <w:bottom w:val="single" w:sz="4" w:space="0" w:color="auto"/>
              <w:right w:val="single" w:sz="4" w:space="0" w:color="auto"/>
            </w:tcBorders>
            <w:hideMark/>
          </w:tcPr>
          <w:p w14:paraId="638D6F4E" w14:textId="77777777" w:rsidR="00092C69" w:rsidRDefault="00092C69" w:rsidP="00177A1A">
            <w:pPr>
              <w:spacing w:after="0" w:line="240" w:lineRule="auto"/>
            </w:pPr>
            <w:r>
              <w:t>631</w:t>
            </w:r>
          </w:p>
        </w:tc>
        <w:tc>
          <w:tcPr>
            <w:tcW w:w="3117" w:type="dxa"/>
            <w:tcBorders>
              <w:top w:val="single" w:sz="4" w:space="0" w:color="auto"/>
              <w:left w:val="single" w:sz="4" w:space="0" w:color="auto"/>
              <w:bottom w:val="single" w:sz="4" w:space="0" w:color="auto"/>
              <w:right w:val="single" w:sz="4" w:space="0" w:color="auto"/>
            </w:tcBorders>
            <w:hideMark/>
          </w:tcPr>
          <w:p w14:paraId="43F3E950" w14:textId="77777777" w:rsidR="00092C69" w:rsidRDefault="00092C69" w:rsidP="00177A1A">
            <w:pPr>
              <w:spacing w:after="0" w:line="240" w:lineRule="auto"/>
            </w:pPr>
            <w:r>
              <w:t>280</w:t>
            </w:r>
          </w:p>
        </w:tc>
      </w:tr>
    </w:tbl>
    <w:p w14:paraId="68B9707E" w14:textId="77777777" w:rsidR="00092C69" w:rsidRDefault="00092C69" w:rsidP="00092C69">
      <w:pPr>
        <w:pStyle w:val="Body"/>
        <w:rPr>
          <w:rFonts w:eastAsia="Calibri"/>
          <w:i/>
          <w:iCs/>
          <w:color w:val="44546A"/>
          <w:sz w:val="18"/>
          <w:szCs w:val="18"/>
          <w:bdr w:val="none" w:sz="0" w:space="0" w:color="auto"/>
        </w:rPr>
      </w:pPr>
    </w:p>
    <w:p w14:paraId="2D1D7667" w14:textId="77777777" w:rsidR="00092C69" w:rsidRDefault="00092C69" w:rsidP="00092C69">
      <w:pPr>
        <w:pStyle w:val="Body"/>
        <w:ind w:firstLine="708"/>
        <w:rPr>
          <w:rFonts w:eastAsia="Calibri"/>
          <w:color w:val="auto"/>
          <w:bdr w:val="none" w:sz="0" w:space="0" w:color="auto"/>
        </w:rPr>
      </w:pPr>
      <w:r w:rsidRPr="00946A5E">
        <w:rPr>
          <w:rFonts w:eastAsia="Calibri"/>
          <w:color w:val="auto"/>
          <w:bdr w:val="none" w:sz="0" w:space="0" w:color="auto"/>
        </w:rPr>
        <w:t>Kromozom sayısı arttıkça daha fazla işlem yapılacağı için süre artar fakat daha fazla çocuk olacağı için öncekinden daha iyi bir çocuk oluşma olasılığı artar. Bu da daha az nesilde başarıya ulaşmayı sağlar.</w:t>
      </w:r>
    </w:p>
    <w:p w14:paraId="37EFD357" w14:textId="77777777" w:rsidR="00092C69" w:rsidRPr="00092C69" w:rsidRDefault="00092C69" w:rsidP="00092C69">
      <w:pPr>
        <w:rPr>
          <w:lang w:val="tr-TR"/>
        </w:rPr>
      </w:pPr>
    </w:p>
    <w:p w14:paraId="04FF4548" w14:textId="1E8911AE" w:rsidR="00D15C7A" w:rsidRDefault="00D15C7A" w:rsidP="00D47531">
      <w:pPr>
        <w:pStyle w:val="Balk2"/>
        <w:rPr>
          <w:lang w:val="tr-TR"/>
        </w:rPr>
      </w:pPr>
      <w:bookmarkStart w:id="12" w:name="_Toc134136216"/>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2"/>
    </w:p>
    <w:p w14:paraId="352229A2" w14:textId="77777777" w:rsidR="00092C69" w:rsidRPr="00092C69" w:rsidRDefault="00092C69" w:rsidP="00092C69">
      <w:pPr>
        <w:ind w:firstLine="708"/>
        <w:rPr>
          <w:lang w:val="tr-TR"/>
        </w:rPr>
      </w:pPr>
      <w:r w:rsidRPr="00092C69">
        <w:rPr>
          <w:lang w:val="tr-TR"/>
        </w:rPr>
        <w:t>Çaprazlama fonksiyonumuzun adı “breed”. Parametre olarak char array tipinde 2 parent kullanarak char array tipinde 1 child döndürüyor. Bunu yaparken Two Point Crossover kullanıyoruz. Çaprazlamanın gerçekleşeceği aralığı 2 adet random int değeri seçerek belirliyoruz. Bu iki random değerden küçük olan başlangıç noktası, büyük olan da bitiş noktasıdır. Bu iki nokta arasında kalan genleri parent2’den, dışında kalan genleri de parent1’den alıyoruz. Bunun sonucuda yeni child oluşmuş oluyor.</w:t>
      </w:r>
    </w:p>
    <w:p w14:paraId="7AA4089C" w14:textId="77777777" w:rsidR="00092C69" w:rsidRPr="00092C69" w:rsidRDefault="00092C69" w:rsidP="00092C69">
      <w:pPr>
        <w:rPr>
          <w:lang w:val="tr-TR"/>
        </w:rPr>
      </w:pPr>
      <w:r w:rsidRPr="00092C69">
        <w:rPr>
          <w:lang w:val="tr-TR"/>
        </w:rPr>
        <w:tab/>
        <w:t xml:space="preserve">Mutasyon fonksiyonumuzun adı “mutation”. Parametre olarak iki boyutlu bir char array olan child_list kullanıyor. Bir for döngüsü ile yeni jenerasyondaki her kromozomu dönüyor ve bunun sonucunda her kromozom </w:t>
      </w:r>
      <w:proofErr w:type="gramStart"/>
      <w:r w:rsidRPr="00092C69">
        <w:rPr>
          <w:lang w:val="tr-TR"/>
        </w:rPr>
        <w:t>%10</w:t>
      </w:r>
      <w:proofErr w:type="gramEnd"/>
      <w:r w:rsidRPr="00092C69">
        <w:rPr>
          <w:lang w:val="tr-TR"/>
        </w:rPr>
        <w:t xml:space="preserve"> ihtimalle mutasyona uğruyor. Mutasyon sırasında da kromozom içindeki rastgele bir gen rastgele bir harfe dönüşüyor.</w:t>
      </w:r>
    </w:p>
    <w:p w14:paraId="01EB43EF" w14:textId="77777777" w:rsidR="00092C69" w:rsidRPr="00092C69" w:rsidRDefault="00092C69" w:rsidP="00092C69">
      <w:pPr>
        <w:rPr>
          <w:b/>
          <w:bCs/>
          <w:sz w:val="36"/>
          <w:szCs w:val="36"/>
          <w:lang w:val="tr-TR"/>
        </w:rPr>
      </w:pPr>
      <w:r w:rsidRPr="00092C69">
        <w:rPr>
          <w:b/>
          <w:bCs/>
          <w:sz w:val="36"/>
          <w:szCs w:val="36"/>
          <w:lang w:val="tr-TR"/>
        </w:rPr>
        <w:t>KOD</w:t>
      </w:r>
    </w:p>
    <w:p w14:paraId="3999D3A8" w14:textId="77777777" w:rsidR="00092C69" w:rsidRPr="00092C69" w:rsidRDefault="00092C69" w:rsidP="00092C69">
      <w:pPr>
        <w:rPr>
          <w:lang w:val="tr-TR"/>
        </w:rPr>
      </w:pPr>
      <w:proofErr w:type="gramStart"/>
      <w:r w:rsidRPr="00092C69">
        <w:rPr>
          <w:lang w:val="tr-TR"/>
        </w:rPr>
        <w:t>package</w:t>
      </w:r>
      <w:proofErr w:type="gramEnd"/>
      <w:r w:rsidRPr="00092C69">
        <w:rPr>
          <w:lang w:val="tr-TR"/>
        </w:rPr>
        <w:t xml:space="preserve"> com.mycompany.soru3;</w:t>
      </w:r>
      <w:r w:rsidRPr="00092C69">
        <w:rPr>
          <w:lang w:val="tr-TR"/>
        </w:rPr>
        <w:tab/>
      </w:r>
    </w:p>
    <w:p w14:paraId="5D59B7D6" w14:textId="77777777" w:rsidR="00092C69" w:rsidRPr="00092C69" w:rsidRDefault="00092C69" w:rsidP="00092C69">
      <w:pPr>
        <w:rPr>
          <w:lang w:val="tr-TR"/>
        </w:rPr>
      </w:pPr>
      <w:r w:rsidRPr="00092C69">
        <w:rPr>
          <w:lang w:val="tr-TR"/>
        </w:rPr>
        <w:t>/**</w:t>
      </w:r>
    </w:p>
    <w:p w14:paraId="55EE7B7C" w14:textId="77777777" w:rsidR="00092C69" w:rsidRPr="00092C69" w:rsidRDefault="00092C69" w:rsidP="00092C69">
      <w:pPr>
        <w:rPr>
          <w:lang w:val="tr-TR"/>
        </w:rPr>
      </w:pPr>
      <w:r w:rsidRPr="00092C69">
        <w:rPr>
          <w:lang w:val="tr-TR"/>
        </w:rPr>
        <w:t xml:space="preserve"> *</w:t>
      </w:r>
    </w:p>
    <w:p w14:paraId="39042FB8" w14:textId="77777777" w:rsidR="00092C69" w:rsidRPr="00092C69" w:rsidRDefault="00092C69" w:rsidP="00092C69">
      <w:pPr>
        <w:rPr>
          <w:lang w:val="tr-TR"/>
        </w:rPr>
      </w:pPr>
      <w:r w:rsidRPr="00092C69">
        <w:rPr>
          <w:lang w:val="tr-TR"/>
        </w:rPr>
        <w:t xml:space="preserve"> * @author burak</w:t>
      </w:r>
    </w:p>
    <w:p w14:paraId="70A7805B" w14:textId="77777777" w:rsidR="00092C69" w:rsidRPr="00092C69" w:rsidRDefault="00092C69" w:rsidP="00092C69">
      <w:pPr>
        <w:rPr>
          <w:lang w:val="tr-TR"/>
        </w:rPr>
      </w:pPr>
      <w:r w:rsidRPr="00092C69">
        <w:rPr>
          <w:lang w:val="tr-TR"/>
        </w:rPr>
        <w:lastRenderedPageBreak/>
        <w:t xml:space="preserve"> */</w:t>
      </w:r>
    </w:p>
    <w:p w14:paraId="64F40D15" w14:textId="77777777" w:rsidR="00092C69" w:rsidRPr="00092C69" w:rsidRDefault="00092C69" w:rsidP="00092C69">
      <w:pPr>
        <w:rPr>
          <w:lang w:val="tr-TR"/>
        </w:rPr>
      </w:pPr>
      <w:proofErr w:type="gramStart"/>
      <w:r w:rsidRPr="00092C69">
        <w:rPr>
          <w:lang w:val="tr-TR"/>
        </w:rPr>
        <w:t>import</w:t>
      </w:r>
      <w:proofErr w:type="gramEnd"/>
      <w:r w:rsidRPr="00092C69">
        <w:rPr>
          <w:lang w:val="tr-TR"/>
        </w:rPr>
        <w:t xml:space="preserve"> java.util.Arrays;</w:t>
      </w:r>
    </w:p>
    <w:p w14:paraId="01A6B95F" w14:textId="77777777" w:rsidR="00092C69" w:rsidRPr="00092C69" w:rsidRDefault="00092C69" w:rsidP="00092C69">
      <w:pPr>
        <w:rPr>
          <w:lang w:val="tr-TR"/>
        </w:rPr>
      </w:pPr>
      <w:proofErr w:type="gramStart"/>
      <w:r w:rsidRPr="00092C69">
        <w:rPr>
          <w:lang w:val="tr-TR"/>
        </w:rPr>
        <w:t>import</w:t>
      </w:r>
      <w:proofErr w:type="gramEnd"/>
      <w:r w:rsidRPr="00092C69">
        <w:rPr>
          <w:lang w:val="tr-TR"/>
        </w:rPr>
        <w:t xml:space="preserve"> java.util.Locale;</w:t>
      </w:r>
    </w:p>
    <w:p w14:paraId="742223B6" w14:textId="77777777" w:rsidR="00092C69" w:rsidRPr="00092C69" w:rsidRDefault="00092C69" w:rsidP="00092C69">
      <w:pPr>
        <w:rPr>
          <w:lang w:val="tr-TR"/>
        </w:rPr>
      </w:pPr>
      <w:proofErr w:type="gramStart"/>
      <w:r w:rsidRPr="00092C69">
        <w:rPr>
          <w:lang w:val="tr-TR"/>
        </w:rPr>
        <w:t>import</w:t>
      </w:r>
      <w:proofErr w:type="gramEnd"/>
      <w:r w:rsidRPr="00092C69">
        <w:rPr>
          <w:lang w:val="tr-TR"/>
        </w:rPr>
        <w:t xml:space="preserve"> java.util.Random;</w:t>
      </w:r>
    </w:p>
    <w:p w14:paraId="5CC0F1C8" w14:textId="77777777" w:rsidR="00092C69" w:rsidRPr="00092C69" w:rsidRDefault="00092C69" w:rsidP="00092C69">
      <w:pPr>
        <w:rPr>
          <w:lang w:val="tr-TR"/>
        </w:rPr>
      </w:pPr>
    </w:p>
    <w:p w14:paraId="710863FD" w14:textId="77777777" w:rsidR="00092C69" w:rsidRPr="00092C69" w:rsidRDefault="00092C69" w:rsidP="00092C69">
      <w:pPr>
        <w:rPr>
          <w:lang w:val="tr-TR"/>
        </w:rPr>
      </w:pPr>
      <w:proofErr w:type="gramStart"/>
      <w:r w:rsidRPr="00092C69">
        <w:rPr>
          <w:lang w:val="tr-TR"/>
        </w:rPr>
        <w:t>public</w:t>
      </w:r>
      <w:proofErr w:type="gramEnd"/>
      <w:r w:rsidRPr="00092C69">
        <w:rPr>
          <w:lang w:val="tr-TR"/>
        </w:rPr>
        <w:t xml:space="preserve"> class Soru3 {</w:t>
      </w:r>
    </w:p>
    <w:p w14:paraId="69F0D50C" w14:textId="77777777" w:rsidR="00092C69" w:rsidRPr="00092C69" w:rsidRDefault="00092C69" w:rsidP="00092C69">
      <w:pPr>
        <w:rPr>
          <w:lang w:val="tr-TR"/>
        </w:rPr>
      </w:pPr>
    </w:p>
    <w:p w14:paraId="572A1C2D"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char get_random_char(){</w:t>
      </w:r>
    </w:p>
    <w:p w14:paraId="0587DCFE"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leftLimit = 32; // "space"</w:t>
      </w:r>
    </w:p>
    <w:p w14:paraId="4835AC4D"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rightLimit = 122; // letter 'z'</w:t>
      </w:r>
    </w:p>
    <w:p w14:paraId="4E1FF05F"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targetStringLength = 1;</w:t>
      </w:r>
    </w:p>
    <w:p w14:paraId="3A5543A7" w14:textId="77777777" w:rsidR="00092C69" w:rsidRPr="00092C69" w:rsidRDefault="00092C69" w:rsidP="00092C69">
      <w:pPr>
        <w:rPr>
          <w:lang w:val="tr-TR"/>
        </w:rPr>
      </w:pPr>
      <w:r w:rsidRPr="00092C69">
        <w:rPr>
          <w:lang w:val="tr-TR"/>
        </w:rPr>
        <w:t xml:space="preserve">        //System.out.println(i);</w:t>
      </w:r>
    </w:p>
    <w:p w14:paraId="74114105" w14:textId="77777777" w:rsidR="00092C69" w:rsidRPr="00092C69" w:rsidRDefault="00092C69" w:rsidP="00092C69">
      <w:pPr>
        <w:rPr>
          <w:lang w:val="tr-TR"/>
        </w:rPr>
      </w:pPr>
      <w:r w:rsidRPr="00092C69">
        <w:rPr>
          <w:lang w:val="tr-TR"/>
        </w:rPr>
        <w:t xml:space="preserve">        Random random = new </w:t>
      </w:r>
      <w:proofErr w:type="gramStart"/>
      <w:r w:rsidRPr="00092C69">
        <w:rPr>
          <w:lang w:val="tr-TR"/>
        </w:rPr>
        <w:t>Random(</w:t>
      </w:r>
      <w:proofErr w:type="gramEnd"/>
      <w:r w:rsidRPr="00092C69">
        <w:rPr>
          <w:lang w:val="tr-TR"/>
        </w:rPr>
        <w:t>);</w:t>
      </w:r>
    </w:p>
    <w:p w14:paraId="54F85779" w14:textId="77777777" w:rsidR="00092C69" w:rsidRPr="00092C69" w:rsidRDefault="00092C69" w:rsidP="00092C69">
      <w:pPr>
        <w:rPr>
          <w:lang w:val="tr-TR"/>
        </w:rPr>
      </w:pPr>
    </w:p>
    <w:p w14:paraId="5640A422" w14:textId="77777777" w:rsidR="00092C69" w:rsidRPr="00092C69" w:rsidRDefault="00092C69" w:rsidP="00092C69">
      <w:pPr>
        <w:rPr>
          <w:lang w:val="tr-TR"/>
        </w:rPr>
      </w:pPr>
      <w:r w:rsidRPr="00092C69">
        <w:rPr>
          <w:lang w:val="tr-TR"/>
        </w:rPr>
        <w:t xml:space="preserve">        String generatedString = </w:t>
      </w:r>
      <w:proofErr w:type="gramStart"/>
      <w:r w:rsidRPr="00092C69">
        <w:rPr>
          <w:lang w:val="tr-TR"/>
        </w:rPr>
        <w:t>random.ints</w:t>
      </w:r>
      <w:proofErr w:type="gramEnd"/>
      <w:r w:rsidRPr="00092C69">
        <w:rPr>
          <w:lang w:val="tr-TR"/>
        </w:rPr>
        <w:t>(leftLimit, rightLimit + 1)</w:t>
      </w:r>
    </w:p>
    <w:p w14:paraId="08E58AC4" w14:textId="77777777" w:rsidR="00092C69" w:rsidRPr="00092C69" w:rsidRDefault="00092C69" w:rsidP="00092C69">
      <w:pPr>
        <w:rPr>
          <w:lang w:val="tr-TR"/>
        </w:rPr>
      </w:pPr>
      <w:r w:rsidRPr="00092C69">
        <w:rPr>
          <w:lang w:val="tr-TR"/>
        </w:rPr>
        <w:t xml:space="preserve">                </w:t>
      </w:r>
      <w:proofErr w:type="gramStart"/>
      <w:r w:rsidRPr="00092C69">
        <w:rPr>
          <w:lang w:val="tr-TR"/>
        </w:rPr>
        <w:t>.limit</w:t>
      </w:r>
      <w:proofErr w:type="gramEnd"/>
      <w:r w:rsidRPr="00092C69">
        <w:rPr>
          <w:lang w:val="tr-TR"/>
        </w:rPr>
        <w:t>(targetStringLength)</w:t>
      </w:r>
    </w:p>
    <w:p w14:paraId="69092F95" w14:textId="77777777" w:rsidR="00092C69" w:rsidRPr="00092C69" w:rsidRDefault="00092C69" w:rsidP="00092C69">
      <w:pPr>
        <w:rPr>
          <w:lang w:val="tr-TR"/>
        </w:rPr>
      </w:pPr>
      <w:r w:rsidRPr="00092C69">
        <w:rPr>
          <w:lang w:val="tr-TR"/>
        </w:rPr>
        <w:t xml:space="preserve">                </w:t>
      </w:r>
      <w:proofErr w:type="gramStart"/>
      <w:r w:rsidRPr="00092C69">
        <w:rPr>
          <w:lang w:val="tr-TR"/>
        </w:rPr>
        <w:t>.collect</w:t>
      </w:r>
      <w:proofErr w:type="gramEnd"/>
      <w:r w:rsidRPr="00092C69">
        <w:rPr>
          <w:lang w:val="tr-TR"/>
        </w:rPr>
        <w:t>(StringBuilder::new, StringBuilder::appendCodePoint, StringBuilder::append)</w:t>
      </w:r>
    </w:p>
    <w:p w14:paraId="207351AE" w14:textId="77777777" w:rsidR="00092C69" w:rsidRPr="00092C69" w:rsidRDefault="00092C69" w:rsidP="00092C69">
      <w:pPr>
        <w:rPr>
          <w:lang w:val="tr-TR"/>
        </w:rPr>
      </w:pPr>
      <w:r w:rsidRPr="00092C69">
        <w:rPr>
          <w:lang w:val="tr-TR"/>
        </w:rPr>
        <w:t xml:space="preserve">                </w:t>
      </w:r>
      <w:proofErr w:type="gramStart"/>
      <w:r w:rsidRPr="00092C69">
        <w:rPr>
          <w:lang w:val="tr-TR"/>
        </w:rPr>
        <w:t>.toString</w:t>
      </w:r>
      <w:proofErr w:type="gramEnd"/>
      <w:r w:rsidRPr="00092C69">
        <w:rPr>
          <w:lang w:val="tr-TR"/>
        </w:rPr>
        <w:t>();</w:t>
      </w:r>
    </w:p>
    <w:p w14:paraId="03113EEE" w14:textId="77777777" w:rsidR="00092C69" w:rsidRPr="00092C69" w:rsidRDefault="00092C69" w:rsidP="00092C69">
      <w:pPr>
        <w:rPr>
          <w:lang w:val="tr-TR"/>
        </w:rPr>
      </w:pPr>
    </w:p>
    <w:p w14:paraId="47A7E536"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 xml:space="preserve"> (random.nextBoolean()){</w:t>
      </w:r>
    </w:p>
    <w:p w14:paraId="0F111DAB"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generatedString.toUpperCase().charAt(0);</w:t>
      </w:r>
    </w:p>
    <w:p w14:paraId="1EABD375" w14:textId="77777777" w:rsidR="00092C69" w:rsidRPr="00092C69" w:rsidRDefault="00092C69" w:rsidP="00092C69">
      <w:pPr>
        <w:rPr>
          <w:lang w:val="tr-TR"/>
        </w:rPr>
      </w:pPr>
      <w:r w:rsidRPr="00092C69">
        <w:rPr>
          <w:lang w:val="tr-TR"/>
        </w:rPr>
        <w:t xml:space="preserve">        </w:t>
      </w:r>
      <w:proofErr w:type="gramStart"/>
      <w:r w:rsidRPr="00092C69">
        <w:rPr>
          <w:lang w:val="tr-TR"/>
        </w:rPr>
        <w:t>}else</w:t>
      </w:r>
      <w:proofErr w:type="gramEnd"/>
      <w:r w:rsidRPr="00092C69">
        <w:rPr>
          <w:lang w:val="tr-TR"/>
        </w:rPr>
        <w:t>{</w:t>
      </w:r>
    </w:p>
    <w:p w14:paraId="40DBFB08"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generatedString.charAt(0);</w:t>
      </w:r>
    </w:p>
    <w:p w14:paraId="523A3F57" w14:textId="77777777" w:rsidR="00092C69" w:rsidRPr="00092C69" w:rsidRDefault="00092C69" w:rsidP="00092C69">
      <w:pPr>
        <w:rPr>
          <w:lang w:val="tr-TR"/>
        </w:rPr>
      </w:pPr>
      <w:r w:rsidRPr="00092C69">
        <w:rPr>
          <w:lang w:val="tr-TR"/>
        </w:rPr>
        <w:t xml:space="preserve">        }</w:t>
      </w:r>
    </w:p>
    <w:p w14:paraId="1F9CD9DA" w14:textId="77777777" w:rsidR="00092C69" w:rsidRPr="00092C69" w:rsidRDefault="00092C69" w:rsidP="00092C69">
      <w:pPr>
        <w:rPr>
          <w:lang w:val="tr-TR"/>
        </w:rPr>
      </w:pPr>
      <w:r w:rsidRPr="00092C69">
        <w:rPr>
          <w:lang w:val="tr-TR"/>
        </w:rPr>
        <w:t xml:space="preserve">    }</w:t>
      </w:r>
    </w:p>
    <w:p w14:paraId="5F5E5397" w14:textId="77777777" w:rsidR="00092C69" w:rsidRPr="00092C69" w:rsidRDefault="00092C69" w:rsidP="00092C69">
      <w:pPr>
        <w:rPr>
          <w:lang w:val="tr-TR"/>
        </w:rPr>
      </w:pPr>
    </w:p>
    <w:p w14:paraId="40B9A810"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char[] get_random_char_arr(int length){</w:t>
      </w:r>
    </w:p>
    <w:p w14:paraId="2D715058" w14:textId="77777777" w:rsidR="00092C69" w:rsidRPr="00092C69" w:rsidRDefault="00092C69" w:rsidP="00092C69">
      <w:pPr>
        <w:rPr>
          <w:lang w:val="tr-TR"/>
        </w:rPr>
      </w:pPr>
      <w:r w:rsidRPr="00092C69">
        <w:rPr>
          <w:lang w:val="tr-TR"/>
        </w:rPr>
        <w:lastRenderedPageBreak/>
        <w:t xml:space="preserve">        </w:t>
      </w:r>
      <w:proofErr w:type="gramStart"/>
      <w:r w:rsidRPr="00092C69">
        <w:rPr>
          <w:lang w:val="tr-TR"/>
        </w:rPr>
        <w:t>char[</w:t>
      </w:r>
      <w:proofErr w:type="gramEnd"/>
      <w:r w:rsidRPr="00092C69">
        <w:rPr>
          <w:lang w:val="tr-TR"/>
        </w:rPr>
        <w:t>] arr = new char[length];</w:t>
      </w:r>
    </w:p>
    <w:p w14:paraId="6F241456" w14:textId="77777777" w:rsidR="00092C69" w:rsidRPr="00092C69" w:rsidRDefault="00092C69" w:rsidP="00092C69">
      <w:pPr>
        <w:rPr>
          <w:lang w:val="tr-TR"/>
        </w:rPr>
      </w:pPr>
    </w:p>
    <w:p w14:paraId="562D1550"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length; i++) {</w:t>
      </w:r>
    </w:p>
    <w:p w14:paraId="1A977176" w14:textId="77777777" w:rsidR="00092C69" w:rsidRPr="00092C69" w:rsidRDefault="00092C69" w:rsidP="00092C69">
      <w:pPr>
        <w:rPr>
          <w:lang w:val="tr-TR"/>
        </w:rPr>
      </w:pPr>
      <w:r w:rsidRPr="00092C69">
        <w:rPr>
          <w:lang w:val="tr-TR"/>
        </w:rPr>
        <w:t xml:space="preserve">            </w:t>
      </w:r>
      <w:proofErr w:type="gramStart"/>
      <w:r w:rsidRPr="00092C69">
        <w:rPr>
          <w:lang w:val="tr-TR"/>
        </w:rPr>
        <w:t>arr</w:t>
      </w:r>
      <w:proofErr w:type="gramEnd"/>
      <w:r w:rsidRPr="00092C69">
        <w:rPr>
          <w:lang w:val="tr-TR"/>
        </w:rPr>
        <w:t>[i] = get_random_char();</w:t>
      </w:r>
    </w:p>
    <w:p w14:paraId="3EE875B6" w14:textId="77777777" w:rsidR="00092C69" w:rsidRPr="00092C69" w:rsidRDefault="00092C69" w:rsidP="00092C69">
      <w:pPr>
        <w:rPr>
          <w:lang w:val="tr-TR"/>
        </w:rPr>
      </w:pPr>
      <w:r w:rsidRPr="00092C69">
        <w:rPr>
          <w:lang w:val="tr-TR"/>
        </w:rPr>
        <w:t xml:space="preserve">        }</w:t>
      </w:r>
    </w:p>
    <w:p w14:paraId="76F8A9A5"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arr;</w:t>
      </w:r>
    </w:p>
    <w:p w14:paraId="3C9119AD" w14:textId="77777777" w:rsidR="00092C69" w:rsidRPr="00092C69" w:rsidRDefault="00092C69" w:rsidP="00092C69">
      <w:pPr>
        <w:rPr>
          <w:lang w:val="tr-TR"/>
        </w:rPr>
      </w:pPr>
      <w:r w:rsidRPr="00092C69">
        <w:rPr>
          <w:lang w:val="tr-TR"/>
        </w:rPr>
        <w:t xml:space="preserve">    }</w:t>
      </w:r>
    </w:p>
    <w:p w14:paraId="2592C9B5" w14:textId="77777777" w:rsidR="00092C69" w:rsidRPr="00092C69" w:rsidRDefault="00092C69" w:rsidP="00092C69">
      <w:pPr>
        <w:rPr>
          <w:lang w:val="tr-TR"/>
        </w:rPr>
      </w:pPr>
    </w:p>
    <w:p w14:paraId="0B50DFA7"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void print_2d_char_arr_with_score(char[][] arr, double[] scores){</w:t>
      </w:r>
    </w:p>
    <w:p w14:paraId="38A0B44E"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arr.length; i++) {</w:t>
      </w:r>
    </w:p>
    <w:p w14:paraId="0831D561"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j = 0; j &lt; arr[0].length; j++) {</w:t>
      </w:r>
    </w:p>
    <w:p w14:paraId="7AD390D3" w14:textId="77777777" w:rsidR="00092C69" w:rsidRPr="00092C69" w:rsidRDefault="00092C69" w:rsidP="00092C69">
      <w:pPr>
        <w:rPr>
          <w:lang w:val="tr-TR"/>
        </w:rPr>
      </w:pPr>
      <w:r w:rsidRPr="00092C69">
        <w:rPr>
          <w:lang w:val="tr-TR"/>
        </w:rPr>
        <w:t xml:space="preserve">                System.out.print(arr[i][j]);</w:t>
      </w:r>
    </w:p>
    <w:p w14:paraId="2167DD66" w14:textId="77777777" w:rsidR="00092C69" w:rsidRPr="00092C69" w:rsidRDefault="00092C69" w:rsidP="00092C69">
      <w:pPr>
        <w:rPr>
          <w:lang w:val="tr-TR"/>
        </w:rPr>
      </w:pPr>
      <w:r w:rsidRPr="00092C69">
        <w:rPr>
          <w:lang w:val="tr-TR"/>
        </w:rPr>
        <w:t xml:space="preserve">            }</w:t>
      </w:r>
    </w:p>
    <w:p w14:paraId="28A55784" w14:textId="77777777" w:rsidR="00092C69" w:rsidRPr="00092C69" w:rsidRDefault="00092C69" w:rsidP="00092C69">
      <w:pPr>
        <w:rPr>
          <w:lang w:val="tr-TR"/>
        </w:rPr>
      </w:pPr>
      <w:r w:rsidRPr="00092C69">
        <w:rPr>
          <w:lang w:val="tr-TR"/>
        </w:rPr>
        <w:t xml:space="preserve">            System.out.println(scores[i]);</w:t>
      </w:r>
    </w:p>
    <w:p w14:paraId="6A1B250A" w14:textId="77777777" w:rsidR="00092C69" w:rsidRPr="00092C69" w:rsidRDefault="00092C69" w:rsidP="00092C69">
      <w:pPr>
        <w:rPr>
          <w:lang w:val="tr-TR"/>
        </w:rPr>
      </w:pPr>
      <w:r w:rsidRPr="00092C69">
        <w:rPr>
          <w:lang w:val="tr-TR"/>
        </w:rPr>
        <w:t xml:space="preserve">        }</w:t>
      </w:r>
    </w:p>
    <w:p w14:paraId="2E68D26A" w14:textId="77777777" w:rsidR="00092C69" w:rsidRPr="00092C69" w:rsidRDefault="00092C69" w:rsidP="00092C69">
      <w:pPr>
        <w:rPr>
          <w:lang w:val="tr-TR"/>
        </w:rPr>
      </w:pPr>
      <w:r w:rsidRPr="00092C69">
        <w:rPr>
          <w:lang w:val="tr-TR"/>
        </w:rPr>
        <w:t xml:space="preserve">        System.out.println("------------------------------");</w:t>
      </w:r>
    </w:p>
    <w:p w14:paraId="065D07ED" w14:textId="77777777" w:rsidR="00092C69" w:rsidRPr="00092C69" w:rsidRDefault="00092C69" w:rsidP="00092C69">
      <w:pPr>
        <w:rPr>
          <w:lang w:val="tr-TR"/>
        </w:rPr>
      </w:pPr>
      <w:r w:rsidRPr="00092C69">
        <w:rPr>
          <w:lang w:val="tr-TR"/>
        </w:rPr>
        <w:t xml:space="preserve">    }</w:t>
      </w:r>
    </w:p>
    <w:p w14:paraId="3A05B34A" w14:textId="77777777" w:rsidR="00092C69" w:rsidRPr="00092C69" w:rsidRDefault="00092C69" w:rsidP="00092C69">
      <w:pPr>
        <w:rPr>
          <w:lang w:val="tr-TR"/>
        </w:rPr>
      </w:pPr>
    </w:p>
    <w:p w14:paraId="07BBED76"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char[] get_copy_element_RS(char[][] generation){</w:t>
      </w:r>
    </w:p>
    <w:p w14:paraId="4F917799" w14:textId="77777777" w:rsidR="00092C69" w:rsidRPr="00092C69" w:rsidRDefault="00092C69" w:rsidP="00092C69">
      <w:pPr>
        <w:rPr>
          <w:lang w:val="tr-TR"/>
        </w:rPr>
      </w:pPr>
      <w:r w:rsidRPr="00092C69">
        <w:rPr>
          <w:lang w:val="tr-TR"/>
        </w:rPr>
        <w:t xml:space="preserve">        //rank selection</w:t>
      </w:r>
    </w:p>
    <w:p w14:paraId="1AA5F71C" w14:textId="77777777" w:rsidR="00092C69" w:rsidRPr="00092C69" w:rsidRDefault="00092C69" w:rsidP="00092C69">
      <w:pPr>
        <w:rPr>
          <w:lang w:val="tr-TR"/>
        </w:rPr>
      </w:pPr>
      <w:r w:rsidRPr="00092C69">
        <w:rPr>
          <w:lang w:val="tr-TR"/>
        </w:rPr>
        <w:t xml:space="preserve">        //assume that array is revers sorted according to their fitness score</w:t>
      </w:r>
    </w:p>
    <w:p w14:paraId="6C05AE6F"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totalsum = (generation.length) * (generation.length + 1) / 2;</w:t>
      </w:r>
    </w:p>
    <w:p w14:paraId="3101BA2F" w14:textId="77777777" w:rsidR="00092C69" w:rsidRPr="00092C69" w:rsidRDefault="00092C69" w:rsidP="00092C69">
      <w:pPr>
        <w:rPr>
          <w:lang w:val="tr-TR"/>
        </w:rPr>
      </w:pPr>
    </w:p>
    <w:p w14:paraId="2A50593E" w14:textId="77777777" w:rsidR="00092C69" w:rsidRPr="00092C69" w:rsidRDefault="00092C69" w:rsidP="00092C69">
      <w:pPr>
        <w:rPr>
          <w:lang w:val="tr-TR"/>
        </w:rPr>
      </w:pPr>
      <w:r w:rsidRPr="00092C69">
        <w:rPr>
          <w:lang w:val="tr-TR"/>
        </w:rPr>
        <w:t xml:space="preserve">        Random rnd = new </w:t>
      </w:r>
      <w:proofErr w:type="gramStart"/>
      <w:r w:rsidRPr="00092C69">
        <w:rPr>
          <w:lang w:val="tr-TR"/>
        </w:rPr>
        <w:t>Random(</w:t>
      </w:r>
      <w:proofErr w:type="gramEnd"/>
      <w:r w:rsidRPr="00092C69">
        <w:rPr>
          <w:lang w:val="tr-TR"/>
        </w:rPr>
        <w:t>);</w:t>
      </w:r>
    </w:p>
    <w:p w14:paraId="677C73E4"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random_number = rnd.nextInt(totalsum);</w:t>
      </w:r>
    </w:p>
    <w:p w14:paraId="2C76DFE6"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partial_sum = 1;</w:t>
      </w:r>
    </w:p>
    <w:p w14:paraId="67784DDF"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generation.length-1; i &gt;= 0; i--) {</w:t>
      </w:r>
    </w:p>
    <w:p w14:paraId="0D50639E" w14:textId="77777777" w:rsidR="00092C69" w:rsidRPr="00092C69" w:rsidRDefault="00092C69" w:rsidP="00092C69">
      <w:pPr>
        <w:rPr>
          <w:lang w:val="tr-TR"/>
        </w:rPr>
      </w:pPr>
      <w:r w:rsidRPr="00092C69">
        <w:rPr>
          <w:lang w:val="tr-TR"/>
        </w:rPr>
        <w:lastRenderedPageBreak/>
        <w:t xml:space="preserve">            </w:t>
      </w:r>
      <w:proofErr w:type="gramStart"/>
      <w:r w:rsidRPr="00092C69">
        <w:rPr>
          <w:lang w:val="tr-TR"/>
        </w:rPr>
        <w:t>partial</w:t>
      </w:r>
      <w:proofErr w:type="gramEnd"/>
      <w:r w:rsidRPr="00092C69">
        <w:rPr>
          <w:lang w:val="tr-TR"/>
        </w:rPr>
        <w:t>_sum += i;</w:t>
      </w:r>
    </w:p>
    <w:p w14:paraId="600A64AF"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 xml:space="preserve"> (partial_sum&gt;=random_number){</w:t>
      </w:r>
    </w:p>
    <w:p w14:paraId="09C587F0"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generation[i];</w:t>
      </w:r>
    </w:p>
    <w:p w14:paraId="79FCA70D" w14:textId="77777777" w:rsidR="00092C69" w:rsidRPr="00092C69" w:rsidRDefault="00092C69" w:rsidP="00092C69">
      <w:pPr>
        <w:rPr>
          <w:lang w:val="tr-TR"/>
        </w:rPr>
      </w:pPr>
      <w:r w:rsidRPr="00092C69">
        <w:rPr>
          <w:lang w:val="tr-TR"/>
        </w:rPr>
        <w:t xml:space="preserve">            }</w:t>
      </w:r>
    </w:p>
    <w:p w14:paraId="6CA185A5" w14:textId="77777777" w:rsidR="00092C69" w:rsidRPr="00092C69" w:rsidRDefault="00092C69" w:rsidP="00092C69">
      <w:pPr>
        <w:rPr>
          <w:lang w:val="tr-TR"/>
        </w:rPr>
      </w:pPr>
      <w:r w:rsidRPr="00092C69">
        <w:rPr>
          <w:lang w:val="tr-TR"/>
        </w:rPr>
        <w:t xml:space="preserve">        }</w:t>
      </w:r>
    </w:p>
    <w:p w14:paraId="0B9108C0"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generation[generation.length-1];</w:t>
      </w:r>
    </w:p>
    <w:p w14:paraId="56096053" w14:textId="77777777" w:rsidR="00092C69" w:rsidRPr="00092C69" w:rsidRDefault="00092C69" w:rsidP="00092C69">
      <w:pPr>
        <w:rPr>
          <w:lang w:val="tr-TR"/>
        </w:rPr>
      </w:pPr>
      <w:r w:rsidRPr="00092C69">
        <w:rPr>
          <w:lang w:val="tr-TR"/>
        </w:rPr>
        <w:t xml:space="preserve">    }</w:t>
      </w:r>
    </w:p>
    <w:p w14:paraId="40C1414B" w14:textId="77777777" w:rsidR="00092C69" w:rsidRPr="00092C69" w:rsidRDefault="00092C69" w:rsidP="00092C69">
      <w:pPr>
        <w:rPr>
          <w:lang w:val="tr-TR"/>
        </w:rPr>
      </w:pPr>
    </w:p>
    <w:p w14:paraId="50F2BEB9"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char[][] get_new_generation(char[][] parents, int elite_size, int population_size){</w:t>
      </w:r>
    </w:p>
    <w:p w14:paraId="0B8BAF4E"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children = new char[population_size][parents[0].length];</w:t>
      </w:r>
    </w:p>
    <w:p w14:paraId="08D0ECA0" w14:textId="77777777" w:rsidR="00092C69" w:rsidRPr="00092C69" w:rsidRDefault="00092C69" w:rsidP="00092C69">
      <w:pPr>
        <w:rPr>
          <w:lang w:val="tr-TR"/>
        </w:rPr>
      </w:pPr>
    </w:p>
    <w:p w14:paraId="52126CD2"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reversed_parents = new char[parents.length][parents[0].length];</w:t>
      </w:r>
    </w:p>
    <w:p w14:paraId="27E5A50F"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reversed_parents.length-1; i &gt;= 0; i--) {</w:t>
      </w:r>
    </w:p>
    <w:p w14:paraId="2FF9F216" w14:textId="77777777" w:rsidR="00092C69" w:rsidRPr="00092C69" w:rsidRDefault="00092C69" w:rsidP="00092C69">
      <w:pPr>
        <w:rPr>
          <w:lang w:val="tr-TR"/>
        </w:rPr>
      </w:pPr>
      <w:r w:rsidRPr="00092C69">
        <w:rPr>
          <w:lang w:val="tr-TR"/>
        </w:rPr>
        <w:t xml:space="preserve">            </w:t>
      </w:r>
      <w:proofErr w:type="gramStart"/>
      <w:r w:rsidRPr="00092C69">
        <w:rPr>
          <w:lang w:val="tr-TR"/>
        </w:rPr>
        <w:t>reversed</w:t>
      </w:r>
      <w:proofErr w:type="gramEnd"/>
      <w:r w:rsidRPr="00092C69">
        <w:rPr>
          <w:lang w:val="tr-TR"/>
        </w:rPr>
        <w:t>_parents[i] = parents[parents.length-i-1];</w:t>
      </w:r>
    </w:p>
    <w:p w14:paraId="22C91454" w14:textId="77777777" w:rsidR="00092C69" w:rsidRPr="00092C69" w:rsidRDefault="00092C69" w:rsidP="00092C69">
      <w:pPr>
        <w:rPr>
          <w:lang w:val="tr-TR"/>
        </w:rPr>
      </w:pPr>
      <w:r w:rsidRPr="00092C69">
        <w:rPr>
          <w:lang w:val="tr-TR"/>
        </w:rPr>
        <w:t xml:space="preserve">        }</w:t>
      </w:r>
    </w:p>
    <w:p w14:paraId="171DA84B"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index = 0;</w:t>
      </w:r>
    </w:p>
    <w:p w14:paraId="67CE0D8D"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dex = 0; index &lt; elite_size; index++) {</w:t>
      </w:r>
    </w:p>
    <w:p w14:paraId="66EABEED" w14:textId="77777777" w:rsidR="00092C69" w:rsidRPr="00092C69" w:rsidRDefault="00092C69" w:rsidP="00092C69">
      <w:pPr>
        <w:rPr>
          <w:lang w:val="tr-TR"/>
        </w:rPr>
      </w:pPr>
      <w:r w:rsidRPr="00092C69">
        <w:rPr>
          <w:lang w:val="tr-TR"/>
        </w:rPr>
        <w:t xml:space="preserve">            </w:t>
      </w:r>
      <w:proofErr w:type="gramStart"/>
      <w:r w:rsidRPr="00092C69">
        <w:rPr>
          <w:lang w:val="tr-TR"/>
        </w:rPr>
        <w:t>children</w:t>
      </w:r>
      <w:proofErr w:type="gramEnd"/>
      <w:r w:rsidRPr="00092C69">
        <w:rPr>
          <w:lang w:val="tr-TR"/>
        </w:rPr>
        <w:t>[index] = reversed_parents[index];</w:t>
      </w:r>
    </w:p>
    <w:p w14:paraId="56AB68BB" w14:textId="77777777" w:rsidR="00092C69" w:rsidRPr="00092C69" w:rsidRDefault="00092C69" w:rsidP="00092C69">
      <w:pPr>
        <w:rPr>
          <w:lang w:val="tr-TR"/>
        </w:rPr>
      </w:pPr>
      <w:r w:rsidRPr="00092C69">
        <w:rPr>
          <w:lang w:val="tr-TR"/>
        </w:rPr>
        <w:t xml:space="preserve">        }</w:t>
      </w:r>
    </w:p>
    <w:p w14:paraId="08DDB796" w14:textId="77777777" w:rsidR="00092C69" w:rsidRPr="00092C69" w:rsidRDefault="00092C69" w:rsidP="00092C69">
      <w:pPr>
        <w:rPr>
          <w:lang w:val="tr-TR"/>
        </w:rPr>
      </w:pPr>
    </w:p>
    <w:p w14:paraId="3CD8AD50"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 index &lt; population_size; index++) {</w:t>
      </w:r>
    </w:p>
    <w:p w14:paraId="5F7DBC43"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parent1 = get_copy_element_RS(parents);</w:t>
      </w:r>
    </w:p>
    <w:p w14:paraId="75AC4D40"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parent2 = get_copy_element_RS(parents);</w:t>
      </w:r>
    </w:p>
    <w:p w14:paraId="6E1C7434" w14:textId="77777777" w:rsidR="00092C69" w:rsidRPr="00092C69" w:rsidRDefault="00092C69" w:rsidP="00092C69">
      <w:pPr>
        <w:rPr>
          <w:lang w:val="tr-TR"/>
        </w:rPr>
      </w:pPr>
      <w:r w:rsidRPr="00092C69">
        <w:rPr>
          <w:lang w:val="tr-TR"/>
        </w:rPr>
        <w:t xml:space="preserve">            /*while (Arrays.equals(parent1, parent2</w:t>
      </w:r>
      <w:proofErr w:type="gramStart"/>
      <w:r w:rsidRPr="00092C69">
        <w:rPr>
          <w:lang w:val="tr-TR"/>
        </w:rPr>
        <w:t>)){</w:t>
      </w:r>
      <w:proofErr w:type="gramEnd"/>
    </w:p>
    <w:p w14:paraId="54A2D4B8" w14:textId="77777777" w:rsidR="00092C69" w:rsidRPr="00092C69" w:rsidRDefault="00092C69" w:rsidP="00092C69">
      <w:pPr>
        <w:rPr>
          <w:lang w:val="tr-TR"/>
        </w:rPr>
      </w:pPr>
      <w:r w:rsidRPr="00092C69">
        <w:rPr>
          <w:lang w:val="tr-TR"/>
        </w:rPr>
        <w:t xml:space="preserve">                </w:t>
      </w:r>
      <w:proofErr w:type="gramStart"/>
      <w:r w:rsidRPr="00092C69">
        <w:rPr>
          <w:lang w:val="tr-TR"/>
        </w:rPr>
        <w:t>parent</w:t>
      </w:r>
      <w:proofErr w:type="gramEnd"/>
      <w:r w:rsidRPr="00092C69">
        <w:rPr>
          <w:lang w:val="tr-TR"/>
        </w:rPr>
        <w:t>2 = get_copy_element_RS(parents);</w:t>
      </w:r>
    </w:p>
    <w:p w14:paraId="05C76AFE" w14:textId="77777777" w:rsidR="00092C69" w:rsidRPr="00092C69" w:rsidRDefault="00092C69" w:rsidP="00092C69">
      <w:pPr>
        <w:rPr>
          <w:lang w:val="tr-TR"/>
        </w:rPr>
      </w:pPr>
      <w:r w:rsidRPr="00092C69">
        <w:rPr>
          <w:lang w:val="tr-TR"/>
        </w:rPr>
        <w:t xml:space="preserve">            }*/</w:t>
      </w:r>
    </w:p>
    <w:p w14:paraId="4E604513" w14:textId="77777777" w:rsidR="00092C69" w:rsidRPr="00092C69" w:rsidRDefault="00092C69" w:rsidP="00092C69">
      <w:pPr>
        <w:rPr>
          <w:lang w:val="tr-TR"/>
        </w:rPr>
      </w:pPr>
      <w:r w:rsidRPr="00092C69">
        <w:rPr>
          <w:lang w:val="tr-TR"/>
        </w:rPr>
        <w:t xml:space="preserve">            </w:t>
      </w:r>
      <w:proofErr w:type="gramStart"/>
      <w:r w:rsidRPr="00092C69">
        <w:rPr>
          <w:lang w:val="tr-TR"/>
        </w:rPr>
        <w:t>children</w:t>
      </w:r>
      <w:proofErr w:type="gramEnd"/>
      <w:r w:rsidRPr="00092C69">
        <w:rPr>
          <w:lang w:val="tr-TR"/>
        </w:rPr>
        <w:t>[index] = breed(parent1,parent2);</w:t>
      </w:r>
    </w:p>
    <w:p w14:paraId="5E46C996" w14:textId="77777777" w:rsidR="00092C69" w:rsidRPr="00092C69" w:rsidRDefault="00092C69" w:rsidP="00092C69">
      <w:pPr>
        <w:rPr>
          <w:lang w:val="tr-TR"/>
        </w:rPr>
      </w:pPr>
      <w:r w:rsidRPr="00092C69">
        <w:rPr>
          <w:lang w:val="tr-TR"/>
        </w:rPr>
        <w:lastRenderedPageBreak/>
        <w:t xml:space="preserve">        }</w:t>
      </w:r>
    </w:p>
    <w:p w14:paraId="5CB0579B" w14:textId="77777777" w:rsidR="00092C69" w:rsidRPr="00092C69" w:rsidRDefault="00092C69" w:rsidP="00092C69">
      <w:pPr>
        <w:rPr>
          <w:lang w:val="tr-TR"/>
        </w:rPr>
      </w:pPr>
    </w:p>
    <w:p w14:paraId="741DC686" w14:textId="77777777" w:rsidR="00092C69" w:rsidRPr="00092C69" w:rsidRDefault="00092C69" w:rsidP="00092C69">
      <w:pPr>
        <w:rPr>
          <w:lang w:val="tr-TR"/>
        </w:rPr>
      </w:pPr>
    </w:p>
    <w:p w14:paraId="3555EE21"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children;</w:t>
      </w:r>
    </w:p>
    <w:p w14:paraId="3C9D2DBF" w14:textId="77777777" w:rsidR="00092C69" w:rsidRPr="00092C69" w:rsidRDefault="00092C69" w:rsidP="00092C69">
      <w:pPr>
        <w:rPr>
          <w:lang w:val="tr-TR"/>
        </w:rPr>
      </w:pPr>
      <w:r w:rsidRPr="00092C69">
        <w:rPr>
          <w:lang w:val="tr-TR"/>
        </w:rPr>
        <w:t xml:space="preserve">    }</w:t>
      </w:r>
    </w:p>
    <w:p w14:paraId="74F0D658" w14:textId="77777777" w:rsidR="00092C69" w:rsidRPr="00092C69" w:rsidRDefault="00092C69" w:rsidP="00092C69">
      <w:pPr>
        <w:rPr>
          <w:lang w:val="tr-TR"/>
        </w:rPr>
      </w:pPr>
    </w:p>
    <w:p w14:paraId="565BE5A1" w14:textId="77777777" w:rsidR="00092C69" w:rsidRPr="00092C69" w:rsidRDefault="00092C69" w:rsidP="00092C69">
      <w:pPr>
        <w:rPr>
          <w:lang w:val="tr-TR"/>
        </w:rPr>
      </w:pPr>
      <w:r w:rsidRPr="00092C69">
        <w:rPr>
          <w:lang w:val="tr-TR"/>
        </w:rPr>
        <w:t xml:space="preserve">    </w:t>
      </w:r>
      <w:proofErr w:type="gramStart"/>
      <w:r w:rsidRPr="00092C69">
        <w:rPr>
          <w:lang w:val="tr-TR"/>
        </w:rPr>
        <w:t>private</w:t>
      </w:r>
      <w:proofErr w:type="gramEnd"/>
      <w:r w:rsidRPr="00092C69">
        <w:rPr>
          <w:lang w:val="tr-TR"/>
        </w:rPr>
        <w:t xml:space="preserve"> static char[] breed(char[] parent1, char[] parent2) {</w:t>
      </w:r>
    </w:p>
    <w:p w14:paraId="1E852E7A"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child = new char[parent1.length];</w:t>
      </w:r>
    </w:p>
    <w:p w14:paraId="7654C1C1" w14:textId="77777777" w:rsidR="00092C69" w:rsidRPr="00092C69" w:rsidRDefault="00092C69" w:rsidP="00092C69">
      <w:pPr>
        <w:rPr>
          <w:lang w:val="tr-TR"/>
        </w:rPr>
      </w:pPr>
    </w:p>
    <w:p w14:paraId="2C99F53C" w14:textId="77777777" w:rsidR="00092C69" w:rsidRPr="00092C69" w:rsidRDefault="00092C69" w:rsidP="00092C69">
      <w:pPr>
        <w:rPr>
          <w:lang w:val="tr-TR"/>
        </w:rPr>
      </w:pPr>
      <w:r w:rsidRPr="00092C69">
        <w:rPr>
          <w:lang w:val="tr-TR"/>
        </w:rPr>
        <w:t xml:space="preserve">        Random rnd = new </w:t>
      </w:r>
      <w:proofErr w:type="gramStart"/>
      <w:r w:rsidRPr="00092C69">
        <w:rPr>
          <w:lang w:val="tr-TR"/>
        </w:rPr>
        <w:t>Random(</w:t>
      </w:r>
      <w:proofErr w:type="gramEnd"/>
      <w:r w:rsidRPr="00092C69">
        <w:rPr>
          <w:lang w:val="tr-TR"/>
        </w:rPr>
        <w:t>);</w:t>
      </w:r>
    </w:p>
    <w:p w14:paraId="2961DCD5"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a = rnd.nextInt(child.length);</w:t>
      </w:r>
    </w:p>
    <w:p w14:paraId="2A61AFA5"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b = rnd.nextInt(child.length);</w:t>
      </w:r>
    </w:p>
    <w:p w14:paraId="009C25BC"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start = Math.min(a,b);</w:t>
      </w:r>
    </w:p>
    <w:p w14:paraId="01605A25"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end = Math.max(a,b);</w:t>
      </w:r>
    </w:p>
    <w:p w14:paraId="686EDD6F" w14:textId="77777777" w:rsidR="00092C69" w:rsidRPr="00092C69" w:rsidRDefault="00092C69" w:rsidP="00092C69">
      <w:pPr>
        <w:rPr>
          <w:lang w:val="tr-TR"/>
        </w:rPr>
      </w:pPr>
    </w:p>
    <w:p w14:paraId="0031E62C"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child.length; i++) {</w:t>
      </w:r>
    </w:p>
    <w:p w14:paraId="1557CE00"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i &lt; start || i&gt;end){</w:t>
      </w:r>
    </w:p>
    <w:p w14:paraId="64868953" w14:textId="77777777" w:rsidR="00092C69" w:rsidRPr="00092C69" w:rsidRDefault="00092C69" w:rsidP="00092C69">
      <w:pPr>
        <w:rPr>
          <w:lang w:val="tr-TR"/>
        </w:rPr>
      </w:pPr>
      <w:r w:rsidRPr="00092C69">
        <w:rPr>
          <w:lang w:val="tr-TR"/>
        </w:rPr>
        <w:t xml:space="preserve">                </w:t>
      </w:r>
      <w:proofErr w:type="gramStart"/>
      <w:r w:rsidRPr="00092C69">
        <w:rPr>
          <w:lang w:val="tr-TR"/>
        </w:rPr>
        <w:t>child</w:t>
      </w:r>
      <w:proofErr w:type="gramEnd"/>
      <w:r w:rsidRPr="00092C69">
        <w:rPr>
          <w:lang w:val="tr-TR"/>
        </w:rPr>
        <w:t>[i] = parent1[i];</w:t>
      </w:r>
    </w:p>
    <w:p w14:paraId="184F2D9F" w14:textId="77777777" w:rsidR="00092C69" w:rsidRPr="00092C69" w:rsidRDefault="00092C69" w:rsidP="00092C69">
      <w:pPr>
        <w:rPr>
          <w:lang w:val="tr-TR"/>
        </w:rPr>
      </w:pPr>
      <w:r w:rsidRPr="00092C69">
        <w:rPr>
          <w:lang w:val="tr-TR"/>
        </w:rPr>
        <w:t xml:space="preserve">            </w:t>
      </w:r>
      <w:proofErr w:type="gramStart"/>
      <w:r w:rsidRPr="00092C69">
        <w:rPr>
          <w:lang w:val="tr-TR"/>
        </w:rPr>
        <w:t>}else</w:t>
      </w:r>
      <w:proofErr w:type="gramEnd"/>
      <w:r w:rsidRPr="00092C69">
        <w:rPr>
          <w:lang w:val="tr-TR"/>
        </w:rPr>
        <w:t>{</w:t>
      </w:r>
    </w:p>
    <w:p w14:paraId="3095EB1A" w14:textId="77777777" w:rsidR="00092C69" w:rsidRPr="00092C69" w:rsidRDefault="00092C69" w:rsidP="00092C69">
      <w:pPr>
        <w:rPr>
          <w:lang w:val="tr-TR"/>
        </w:rPr>
      </w:pPr>
      <w:r w:rsidRPr="00092C69">
        <w:rPr>
          <w:lang w:val="tr-TR"/>
        </w:rPr>
        <w:t xml:space="preserve">                </w:t>
      </w:r>
      <w:proofErr w:type="gramStart"/>
      <w:r w:rsidRPr="00092C69">
        <w:rPr>
          <w:lang w:val="tr-TR"/>
        </w:rPr>
        <w:t>child</w:t>
      </w:r>
      <w:proofErr w:type="gramEnd"/>
      <w:r w:rsidRPr="00092C69">
        <w:rPr>
          <w:lang w:val="tr-TR"/>
        </w:rPr>
        <w:t>[i] = parent2[i];</w:t>
      </w:r>
    </w:p>
    <w:p w14:paraId="02692315" w14:textId="77777777" w:rsidR="00092C69" w:rsidRPr="00092C69" w:rsidRDefault="00092C69" w:rsidP="00092C69">
      <w:pPr>
        <w:rPr>
          <w:lang w:val="tr-TR"/>
        </w:rPr>
      </w:pPr>
      <w:r w:rsidRPr="00092C69">
        <w:rPr>
          <w:lang w:val="tr-TR"/>
        </w:rPr>
        <w:t xml:space="preserve">            }</w:t>
      </w:r>
    </w:p>
    <w:p w14:paraId="16739FEB" w14:textId="77777777" w:rsidR="00092C69" w:rsidRPr="00092C69" w:rsidRDefault="00092C69" w:rsidP="00092C69">
      <w:pPr>
        <w:rPr>
          <w:lang w:val="tr-TR"/>
        </w:rPr>
      </w:pPr>
      <w:r w:rsidRPr="00092C69">
        <w:rPr>
          <w:lang w:val="tr-TR"/>
        </w:rPr>
        <w:t xml:space="preserve">        }</w:t>
      </w:r>
    </w:p>
    <w:p w14:paraId="6CCAB231"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child;</w:t>
      </w:r>
    </w:p>
    <w:p w14:paraId="3722FF02" w14:textId="77777777" w:rsidR="00092C69" w:rsidRPr="00092C69" w:rsidRDefault="00092C69" w:rsidP="00092C69">
      <w:pPr>
        <w:rPr>
          <w:lang w:val="tr-TR"/>
        </w:rPr>
      </w:pPr>
      <w:r w:rsidRPr="00092C69">
        <w:rPr>
          <w:lang w:val="tr-TR"/>
        </w:rPr>
        <w:t xml:space="preserve">    }</w:t>
      </w:r>
    </w:p>
    <w:p w14:paraId="549DB748" w14:textId="77777777" w:rsidR="00092C69" w:rsidRPr="00092C69" w:rsidRDefault="00092C69" w:rsidP="00092C69">
      <w:pPr>
        <w:rPr>
          <w:lang w:val="tr-TR"/>
        </w:rPr>
      </w:pPr>
    </w:p>
    <w:p w14:paraId="418D30E7"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void calc_fit_score(char[][] population, double[] scores, char[] pass) {</w:t>
      </w:r>
    </w:p>
    <w:p w14:paraId="6099EF66"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population.length; i++) {</w:t>
      </w:r>
    </w:p>
    <w:p w14:paraId="0C8201F6" w14:textId="77777777" w:rsidR="00092C69" w:rsidRPr="00092C69" w:rsidRDefault="00092C69" w:rsidP="00092C69">
      <w:pPr>
        <w:rPr>
          <w:lang w:val="tr-TR"/>
        </w:rPr>
      </w:pPr>
      <w:r w:rsidRPr="00092C69">
        <w:rPr>
          <w:lang w:val="tr-TR"/>
        </w:rPr>
        <w:lastRenderedPageBreak/>
        <w:t xml:space="preserve">            </w:t>
      </w:r>
      <w:proofErr w:type="gramStart"/>
      <w:r w:rsidRPr="00092C69">
        <w:rPr>
          <w:lang w:val="tr-TR"/>
        </w:rPr>
        <w:t>double</w:t>
      </w:r>
      <w:proofErr w:type="gramEnd"/>
      <w:r w:rsidRPr="00092C69">
        <w:rPr>
          <w:lang w:val="tr-TR"/>
        </w:rPr>
        <w:t xml:space="preserve"> matches = 0;</w:t>
      </w:r>
    </w:p>
    <w:p w14:paraId="7291EF0A"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j = 0; j &lt; pass.length; j++) {</w:t>
      </w:r>
    </w:p>
    <w:p w14:paraId="638C4712"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 xml:space="preserve"> (population[i][j] == pass[j]){</w:t>
      </w:r>
    </w:p>
    <w:p w14:paraId="178F61DF" w14:textId="77777777" w:rsidR="00092C69" w:rsidRPr="00092C69" w:rsidRDefault="00092C69" w:rsidP="00092C69">
      <w:pPr>
        <w:rPr>
          <w:lang w:val="tr-TR"/>
        </w:rPr>
      </w:pPr>
      <w:r w:rsidRPr="00092C69">
        <w:rPr>
          <w:lang w:val="tr-TR"/>
        </w:rPr>
        <w:t xml:space="preserve">                    </w:t>
      </w:r>
      <w:proofErr w:type="gramStart"/>
      <w:r w:rsidRPr="00092C69">
        <w:rPr>
          <w:lang w:val="tr-TR"/>
        </w:rPr>
        <w:t>matches</w:t>
      </w:r>
      <w:proofErr w:type="gramEnd"/>
      <w:r w:rsidRPr="00092C69">
        <w:rPr>
          <w:lang w:val="tr-TR"/>
        </w:rPr>
        <w:t>++;</w:t>
      </w:r>
    </w:p>
    <w:p w14:paraId="72AA63CD" w14:textId="77777777" w:rsidR="00092C69" w:rsidRPr="00092C69" w:rsidRDefault="00092C69" w:rsidP="00092C69">
      <w:pPr>
        <w:rPr>
          <w:lang w:val="tr-TR"/>
        </w:rPr>
      </w:pPr>
      <w:r w:rsidRPr="00092C69">
        <w:rPr>
          <w:lang w:val="tr-TR"/>
        </w:rPr>
        <w:t xml:space="preserve">                }</w:t>
      </w:r>
    </w:p>
    <w:p w14:paraId="0DC3ADBB" w14:textId="77777777" w:rsidR="00092C69" w:rsidRPr="00092C69" w:rsidRDefault="00092C69" w:rsidP="00092C69">
      <w:pPr>
        <w:rPr>
          <w:lang w:val="tr-TR"/>
        </w:rPr>
      </w:pPr>
      <w:r w:rsidRPr="00092C69">
        <w:rPr>
          <w:lang w:val="tr-TR"/>
        </w:rPr>
        <w:t xml:space="preserve">            }</w:t>
      </w:r>
    </w:p>
    <w:p w14:paraId="26EC94F5" w14:textId="77777777" w:rsidR="00092C69" w:rsidRPr="00092C69" w:rsidRDefault="00092C69" w:rsidP="00092C69">
      <w:pPr>
        <w:rPr>
          <w:lang w:val="tr-TR"/>
        </w:rPr>
      </w:pPr>
      <w:r w:rsidRPr="00092C69">
        <w:rPr>
          <w:lang w:val="tr-TR"/>
        </w:rPr>
        <w:t xml:space="preserve">            </w:t>
      </w:r>
      <w:proofErr w:type="gramStart"/>
      <w:r w:rsidRPr="00092C69">
        <w:rPr>
          <w:lang w:val="tr-TR"/>
        </w:rPr>
        <w:t>scores</w:t>
      </w:r>
      <w:proofErr w:type="gramEnd"/>
      <w:r w:rsidRPr="00092C69">
        <w:rPr>
          <w:lang w:val="tr-TR"/>
        </w:rPr>
        <w:t>[i] = ((double) matches / pass.length) * 100;</w:t>
      </w:r>
    </w:p>
    <w:p w14:paraId="5D1B536B" w14:textId="77777777" w:rsidR="00092C69" w:rsidRPr="00092C69" w:rsidRDefault="00092C69" w:rsidP="00092C69">
      <w:pPr>
        <w:rPr>
          <w:lang w:val="tr-TR"/>
        </w:rPr>
      </w:pPr>
      <w:r w:rsidRPr="00092C69">
        <w:rPr>
          <w:lang w:val="tr-TR"/>
        </w:rPr>
        <w:t xml:space="preserve">        }</w:t>
      </w:r>
    </w:p>
    <w:p w14:paraId="7C5C1698" w14:textId="77777777" w:rsidR="00092C69" w:rsidRPr="00092C69" w:rsidRDefault="00092C69" w:rsidP="00092C69">
      <w:pPr>
        <w:rPr>
          <w:lang w:val="tr-TR"/>
        </w:rPr>
      </w:pPr>
      <w:r w:rsidRPr="00092C69">
        <w:rPr>
          <w:lang w:val="tr-TR"/>
        </w:rPr>
        <w:t xml:space="preserve">        </w:t>
      </w:r>
      <w:proofErr w:type="gramStart"/>
      <w:r w:rsidRPr="00092C69">
        <w:rPr>
          <w:lang w:val="tr-TR"/>
        </w:rPr>
        <w:t>quickSort</w:t>
      </w:r>
      <w:proofErr w:type="gramEnd"/>
      <w:r w:rsidRPr="00092C69">
        <w:rPr>
          <w:lang w:val="tr-TR"/>
        </w:rPr>
        <w:t>(population,scores,0,population.length-1);</w:t>
      </w:r>
    </w:p>
    <w:p w14:paraId="73DBC68B" w14:textId="77777777" w:rsidR="00092C69" w:rsidRPr="00092C69" w:rsidRDefault="00092C69" w:rsidP="00092C69">
      <w:pPr>
        <w:rPr>
          <w:lang w:val="tr-TR"/>
        </w:rPr>
      </w:pPr>
      <w:r w:rsidRPr="00092C69">
        <w:rPr>
          <w:lang w:val="tr-TR"/>
        </w:rPr>
        <w:t xml:space="preserve">    }</w:t>
      </w:r>
    </w:p>
    <w:p w14:paraId="515CB01E" w14:textId="77777777" w:rsidR="00092C69" w:rsidRPr="00092C69" w:rsidRDefault="00092C69" w:rsidP="00092C69">
      <w:pPr>
        <w:rPr>
          <w:lang w:val="tr-TR"/>
        </w:rPr>
      </w:pPr>
    </w:p>
    <w:p w14:paraId="6BDD3ED8"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void quickSort(char[][] gen,double[] fit_score,int low, int high) {</w:t>
      </w:r>
    </w:p>
    <w:p w14:paraId="21C0DD68"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 xml:space="preserve"> (low &lt; high)</w:t>
      </w:r>
    </w:p>
    <w:p w14:paraId="7EFA98D9" w14:textId="77777777" w:rsidR="00092C69" w:rsidRPr="00092C69" w:rsidRDefault="00092C69" w:rsidP="00092C69">
      <w:pPr>
        <w:rPr>
          <w:lang w:val="tr-TR"/>
        </w:rPr>
      </w:pPr>
      <w:r w:rsidRPr="00092C69">
        <w:rPr>
          <w:lang w:val="tr-TR"/>
        </w:rPr>
        <w:t xml:space="preserve">        {</w:t>
      </w:r>
    </w:p>
    <w:p w14:paraId="6EC6B444"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pi = partition(gen,fit_score,low, high);</w:t>
      </w:r>
    </w:p>
    <w:p w14:paraId="57FE8339" w14:textId="77777777" w:rsidR="00092C69" w:rsidRPr="00092C69" w:rsidRDefault="00092C69" w:rsidP="00092C69">
      <w:pPr>
        <w:rPr>
          <w:lang w:val="tr-TR"/>
        </w:rPr>
      </w:pPr>
    </w:p>
    <w:p w14:paraId="59FCF88C" w14:textId="77777777" w:rsidR="00092C69" w:rsidRPr="00092C69" w:rsidRDefault="00092C69" w:rsidP="00092C69">
      <w:pPr>
        <w:rPr>
          <w:lang w:val="tr-TR"/>
        </w:rPr>
      </w:pPr>
      <w:r w:rsidRPr="00092C69">
        <w:rPr>
          <w:lang w:val="tr-TR"/>
        </w:rPr>
        <w:t xml:space="preserve">            </w:t>
      </w:r>
      <w:proofErr w:type="gramStart"/>
      <w:r w:rsidRPr="00092C69">
        <w:rPr>
          <w:lang w:val="tr-TR"/>
        </w:rPr>
        <w:t>quickSort(</w:t>
      </w:r>
      <w:proofErr w:type="gramEnd"/>
      <w:r w:rsidRPr="00092C69">
        <w:rPr>
          <w:lang w:val="tr-TR"/>
        </w:rPr>
        <w:t>gen,fit_score,low, pi - 1);</w:t>
      </w:r>
    </w:p>
    <w:p w14:paraId="58D800B4" w14:textId="77777777" w:rsidR="00092C69" w:rsidRPr="00092C69" w:rsidRDefault="00092C69" w:rsidP="00092C69">
      <w:pPr>
        <w:rPr>
          <w:lang w:val="tr-TR"/>
        </w:rPr>
      </w:pPr>
      <w:r w:rsidRPr="00092C69">
        <w:rPr>
          <w:lang w:val="tr-TR"/>
        </w:rPr>
        <w:t xml:space="preserve">            </w:t>
      </w:r>
      <w:proofErr w:type="gramStart"/>
      <w:r w:rsidRPr="00092C69">
        <w:rPr>
          <w:lang w:val="tr-TR"/>
        </w:rPr>
        <w:t>quickSort(</w:t>
      </w:r>
      <w:proofErr w:type="gramEnd"/>
      <w:r w:rsidRPr="00092C69">
        <w:rPr>
          <w:lang w:val="tr-TR"/>
        </w:rPr>
        <w:t>gen,fit_score,pi + 1, high);</w:t>
      </w:r>
    </w:p>
    <w:p w14:paraId="719FDE2B" w14:textId="77777777" w:rsidR="00092C69" w:rsidRPr="00092C69" w:rsidRDefault="00092C69" w:rsidP="00092C69">
      <w:pPr>
        <w:rPr>
          <w:lang w:val="tr-TR"/>
        </w:rPr>
      </w:pPr>
      <w:r w:rsidRPr="00092C69">
        <w:rPr>
          <w:lang w:val="tr-TR"/>
        </w:rPr>
        <w:t xml:space="preserve">        }</w:t>
      </w:r>
    </w:p>
    <w:p w14:paraId="1D1AFD3A" w14:textId="77777777" w:rsidR="00092C69" w:rsidRPr="00092C69" w:rsidRDefault="00092C69" w:rsidP="00092C69">
      <w:pPr>
        <w:rPr>
          <w:lang w:val="tr-TR"/>
        </w:rPr>
      </w:pPr>
      <w:r w:rsidRPr="00092C69">
        <w:rPr>
          <w:lang w:val="tr-TR"/>
        </w:rPr>
        <w:t xml:space="preserve">    }</w:t>
      </w:r>
    </w:p>
    <w:p w14:paraId="2F71593C" w14:textId="77777777" w:rsidR="00092C69" w:rsidRPr="00092C69" w:rsidRDefault="00092C69" w:rsidP="00092C69">
      <w:pPr>
        <w:rPr>
          <w:lang w:val="tr-TR"/>
        </w:rPr>
      </w:pPr>
    </w:p>
    <w:p w14:paraId="2A79315C"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int partition(char[][] gen,double[] fit_score,int low, int high) {</w:t>
      </w:r>
    </w:p>
    <w:p w14:paraId="066752BE" w14:textId="77777777" w:rsidR="00092C69" w:rsidRPr="00092C69" w:rsidRDefault="00092C69" w:rsidP="00092C69">
      <w:pPr>
        <w:rPr>
          <w:lang w:val="tr-TR"/>
        </w:rPr>
      </w:pPr>
      <w:r w:rsidRPr="00092C69">
        <w:rPr>
          <w:lang w:val="tr-TR"/>
        </w:rPr>
        <w:t xml:space="preserve">        </w:t>
      </w:r>
      <w:proofErr w:type="gramStart"/>
      <w:r w:rsidRPr="00092C69">
        <w:rPr>
          <w:lang w:val="tr-TR"/>
        </w:rPr>
        <w:t>double</w:t>
      </w:r>
      <w:proofErr w:type="gramEnd"/>
      <w:r w:rsidRPr="00092C69">
        <w:rPr>
          <w:lang w:val="tr-TR"/>
        </w:rPr>
        <w:t xml:space="preserve"> pivot = fit_score[high];</w:t>
      </w:r>
    </w:p>
    <w:p w14:paraId="44DDFEF7"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i = (low-1);</w:t>
      </w:r>
    </w:p>
    <w:p w14:paraId="138B2F90"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j=low; j&lt;high; j++)</w:t>
      </w:r>
    </w:p>
    <w:p w14:paraId="5DAC5504" w14:textId="77777777" w:rsidR="00092C69" w:rsidRPr="00092C69" w:rsidRDefault="00092C69" w:rsidP="00092C69">
      <w:pPr>
        <w:rPr>
          <w:lang w:val="tr-TR"/>
        </w:rPr>
      </w:pPr>
      <w:r w:rsidRPr="00092C69">
        <w:rPr>
          <w:lang w:val="tr-TR"/>
        </w:rPr>
        <w:t xml:space="preserve">        {</w:t>
      </w:r>
    </w:p>
    <w:p w14:paraId="37467303" w14:textId="77777777" w:rsidR="00092C69" w:rsidRPr="00092C69" w:rsidRDefault="00092C69" w:rsidP="00092C69">
      <w:pPr>
        <w:rPr>
          <w:lang w:val="tr-TR"/>
        </w:rPr>
      </w:pPr>
    </w:p>
    <w:p w14:paraId="24B71DE5" w14:textId="77777777" w:rsidR="00092C69" w:rsidRPr="00092C69" w:rsidRDefault="00092C69" w:rsidP="00092C69">
      <w:pPr>
        <w:rPr>
          <w:lang w:val="tr-TR"/>
        </w:rPr>
      </w:pPr>
      <w:r w:rsidRPr="00092C69">
        <w:rPr>
          <w:lang w:val="tr-TR"/>
        </w:rPr>
        <w:lastRenderedPageBreak/>
        <w:t xml:space="preserve">            </w:t>
      </w:r>
      <w:proofErr w:type="gramStart"/>
      <w:r w:rsidRPr="00092C69">
        <w:rPr>
          <w:lang w:val="tr-TR"/>
        </w:rPr>
        <w:t>if</w:t>
      </w:r>
      <w:proofErr w:type="gramEnd"/>
      <w:r w:rsidRPr="00092C69">
        <w:rPr>
          <w:lang w:val="tr-TR"/>
        </w:rPr>
        <w:t xml:space="preserve"> (fit_score[j] &lt;= pivot)</w:t>
      </w:r>
    </w:p>
    <w:p w14:paraId="2002B1EF" w14:textId="77777777" w:rsidR="00092C69" w:rsidRPr="00092C69" w:rsidRDefault="00092C69" w:rsidP="00092C69">
      <w:pPr>
        <w:rPr>
          <w:lang w:val="tr-TR"/>
        </w:rPr>
      </w:pPr>
      <w:r w:rsidRPr="00092C69">
        <w:rPr>
          <w:lang w:val="tr-TR"/>
        </w:rPr>
        <w:t xml:space="preserve">            {</w:t>
      </w:r>
    </w:p>
    <w:p w14:paraId="2270EC34" w14:textId="77777777" w:rsidR="00092C69" w:rsidRPr="00092C69" w:rsidRDefault="00092C69" w:rsidP="00092C69">
      <w:pPr>
        <w:rPr>
          <w:lang w:val="tr-TR"/>
        </w:rPr>
      </w:pPr>
      <w:r w:rsidRPr="00092C69">
        <w:rPr>
          <w:lang w:val="tr-TR"/>
        </w:rPr>
        <w:t xml:space="preserve">                </w:t>
      </w:r>
      <w:proofErr w:type="gramStart"/>
      <w:r w:rsidRPr="00092C69">
        <w:rPr>
          <w:lang w:val="tr-TR"/>
        </w:rPr>
        <w:t>i</w:t>
      </w:r>
      <w:proofErr w:type="gramEnd"/>
      <w:r w:rsidRPr="00092C69">
        <w:rPr>
          <w:lang w:val="tr-TR"/>
        </w:rPr>
        <w:t>++;</w:t>
      </w:r>
    </w:p>
    <w:p w14:paraId="61223A37" w14:textId="77777777" w:rsidR="00092C69" w:rsidRPr="00092C69" w:rsidRDefault="00092C69" w:rsidP="00092C69">
      <w:pPr>
        <w:rPr>
          <w:lang w:val="tr-TR"/>
        </w:rPr>
      </w:pPr>
      <w:r w:rsidRPr="00092C69">
        <w:rPr>
          <w:lang w:val="tr-TR"/>
        </w:rPr>
        <w:t xml:space="preserve">                </w:t>
      </w:r>
      <w:proofErr w:type="gramStart"/>
      <w:r w:rsidRPr="00092C69">
        <w:rPr>
          <w:lang w:val="tr-TR"/>
        </w:rPr>
        <w:t>double</w:t>
      </w:r>
      <w:proofErr w:type="gramEnd"/>
      <w:r w:rsidRPr="00092C69">
        <w:rPr>
          <w:lang w:val="tr-TR"/>
        </w:rPr>
        <w:t xml:space="preserve"> temp = fit_score[i];</w:t>
      </w:r>
    </w:p>
    <w:p w14:paraId="79203A13"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temp2 = gen[i];</w:t>
      </w:r>
    </w:p>
    <w:p w14:paraId="6460F2E5" w14:textId="77777777" w:rsidR="00092C69" w:rsidRPr="00092C69" w:rsidRDefault="00092C69" w:rsidP="00092C69">
      <w:pPr>
        <w:rPr>
          <w:lang w:val="tr-TR"/>
        </w:rPr>
      </w:pPr>
      <w:r w:rsidRPr="00092C69">
        <w:rPr>
          <w:lang w:val="tr-TR"/>
        </w:rPr>
        <w:t xml:space="preserve">                </w:t>
      </w:r>
      <w:proofErr w:type="gramStart"/>
      <w:r w:rsidRPr="00092C69">
        <w:rPr>
          <w:lang w:val="tr-TR"/>
        </w:rPr>
        <w:t>fit</w:t>
      </w:r>
      <w:proofErr w:type="gramEnd"/>
      <w:r w:rsidRPr="00092C69">
        <w:rPr>
          <w:lang w:val="tr-TR"/>
        </w:rPr>
        <w:t>_score[i] = fit_score[j];</w:t>
      </w:r>
    </w:p>
    <w:p w14:paraId="76532F1A" w14:textId="77777777" w:rsidR="00092C69" w:rsidRPr="00092C69" w:rsidRDefault="00092C69" w:rsidP="00092C69">
      <w:pPr>
        <w:rPr>
          <w:lang w:val="tr-TR"/>
        </w:rPr>
      </w:pPr>
      <w:r w:rsidRPr="00092C69">
        <w:rPr>
          <w:lang w:val="tr-TR"/>
        </w:rPr>
        <w:t xml:space="preserve">                </w:t>
      </w:r>
      <w:proofErr w:type="gramStart"/>
      <w:r w:rsidRPr="00092C69">
        <w:rPr>
          <w:lang w:val="tr-TR"/>
        </w:rPr>
        <w:t>gen</w:t>
      </w:r>
      <w:proofErr w:type="gramEnd"/>
      <w:r w:rsidRPr="00092C69">
        <w:rPr>
          <w:lang w:val="tr-TR"/>
        </w:rPr>
        <w:t>[i] = gen[j];</w:t>
      </w:r>
    </w:p>
    <w:p w14:paraId="7042F892" w14:textId="77777777" w:rsidR="00092C69" w:rsidRPr="00092C69" w:rsidRDefault="00092C69" w:rsidP="00092C69">
      <w:pPr>
        <w:rPr>
          <w:lang w:val="tr-TR"/>
        </w:rPr>
      </w:pPr>
      <w:r w:rsidRPr="00092C69">
        <w:rPr>
          <w:lang w:val="tr-TR"/>
        </w:rPr>
        <w:t xml:space="preserve">                </w:t>
      </w:r>
      <w:proofErr w:type="gramStart"/>
      <w:r w:rsidRPr="00092C69">
        <w:rPr>
          <w:lang w:val="tr-TR"/>
        </w:rPr>
        <w:t>fit</w:t>
      </w:r>
      <w:proofErr w:type="gramEnd"/>
      <w:r w:rsidRPr="00092C69">
        <w:rPr>
          <w:lang w:val="tr-TR"/>
        </w:rPr>
        <w:t>_score[j] = temp;</w:t>
      </w:r>
    </w:p>
    <w:p w14:paraId="5446EA41" w14:textId="77777777" w:rsidR="00092C69" w:rsidRPr="00092C69" w:rsidRDefault="00092C69" w:rsidP="00092C69">
      <w:pPr>
        <w:rPr>
          <w:lang w:val="tr-TR"/>
        </w:rPr>
      </w:pPr>
      <w:r w:rsidRPr="00092C69">
        <w:rPr>
          <w:lang w:val="tr-TR"/>
        </w:rPr>
        <w:t xml:space="preserve">                </w:t>
      </w:r>
      <w:proofErr w:type="gramStart"/>
      <w:r w:rsidRPr="00092C69">
        <w:rPr>
          <w:lang w:val="tr-TR"/>
        </w:rPr>
        <w:t>gen</w:t>
      </w:r>
      <w:proofErr w:type="gramEnd"/>
      <w:r w:rsidRPr="00092C69">
        <w:rPr>
          <w:lang w:val="tr-TR"/>
        </w:rPr>
        <w:t>[j] = temp2;</w:t>
      </w:r>
    </w:p>
    <w:p w14:paraId="3F95AB23" w14:textId="77777777" w:rsidR="00092C69" w:rsidRPr="00092C69" w:rsidRDefault="00092C69" w:rsidP="00092C69">
      <w:pPr>
        <w:rPr>
          <w:lang w:val="tr-TR"/>
        </w:rPr>
      </w:pPr>
      <w:r w:rsidRPr="00092C69">
        <w:rPr>
          <w:lang w:val="tr-TR"/>
        </w:rPr>
        <w:t xml:space="preserve">            }</w:t>
      </w:r>
    </w:p>
    <w:p w14:paraId="6BD32A4A" w14:textId="77777777" w:rsidR="00092C69" w:rsidRPr="00092C69" w:rsidRDefault="00092C69" w:rsidP="00092C69">
      <w:pPr>
        <w:rPr>
          <w:lang w:val="tr-TR"/>
        </w:rPr>
      </w:pPr>
      <w:r w:rsidRPr="00092C69">
        <w:rPr>
          <w:lang w:val="tr-TR"/>
        </w:rPr>
        <w:t xml:space="preserve">        }</w:t>
      </w:r>
    </w:p>
    <w:p w14:paraId="1F0A4B27" w14:textId="77777777" w:rsidR="00092C69" w:rsidRPr="00092C69" w:rsidRDefault="00092C69" w:rsidP="00092C69">
      <w:pPr>
        <w:rPr>
          <w:lang w:val="tr-TR"/>
        </w:rPr>
      </w:pPr>
    </w:p>
    <w:p w14:paraId="68F1CACB" w14:textId="77777777" w:rsidR="00092C69" w:rsidRPr="00092C69" w:rsidRDefault="00092C69" w:rsidP="00092C69">
      <w:pPr>
        <w:rPr>
          <w:lang w:val="tr-TR"/>
        </w:rPr>
      </w:pPr>
      <w:r w:rsidRPr="00092C69">
        <w:rPr>
          <w:lang w:val="tr-TR"/>
        </w:rPr>
        <w:t xml:space="preserve">        </w:t>
      </w:r>
      <w:proofErr w:type="gramStart"/>
      <w:r w:rsidRPr="00092C69">
        <w:rPr>
          <w:lang w:val="tr-TR"/>
        </w:rPr>
        <w:t>double</w:t>
      </w:r>
      <w:proofErr w:type="gramEnd"/>
      <w:r w:rsidRPr="00092C69">
        <w:rPr>
          <w:lang w:val="tr-TR"/>
        </w:rPr>
        <w:t xml:space="preserve"> temp = fit_score[i+1];</w:t>
      </w:r>
    </w:p>
    <w:p w14:paraId="1EFDAD5B"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temp2 = gen[i+1];</w:t>
      </w:r>
    </w:p>
    <w:p w14:paraId="04F04D36" w14:textId="77777777" w:rsidR="00092C69" w:rsidRPr="00092C69" w:rsidRDefault="00092C69" w:rsidP="00092C69">
      <w:pPr>
        <w:rPr>
          <w:lang w:val="tr-TR"/>
        </w:rPr>
      </w:pPr>
      <w:r w:rsidRPr="00092C69">
        <w:rPr>
          <w:lang w:val="tr-TR"/>
        </w:rPr>
        <w:t xml:space="preserve">        </w:t>
      </w:r>
      <w:proofErr w:type="gramStart"/>
      <w:r w:rsidRPr="00092C69">
        <w:rPr>
          <w:lang w:val="tr-TR"/>
        </w:rPr>
        <w:t>fit</w:t>
      </w:r>
      <w:proofErr w:type="gramEnd"/>
      <w:r w:rsidRPr="00092C69">
        <w:rPr>
          <w:lang w:val="tr-TR"/>
        </w:rPr>
        <w:t>_score[i+1] = fit_score[high];</w:t>
      </w:r>
    </w:p>
    <w:p w14:paraId="11CEB93B" w14:textId="77777777" w:rsidR="00092C69" w:rsidRPr="00092C69" w:rsidRDefault="00092C69" w:rsidP="00092C69">
      <w:pPr>
        <w:rPr>
          <w:lang w:val="tr-TR"/>
        </w:rPr>
      </w:pPr>
      <w:r w:rsidRPr="00092C69">
        <w:rPr>
          <w:lang w:val="tr-TR"/>
        </w:rPr>
        <w:t xml:space="preserve">        </w:t>
      </w:r>
      <w:proofErr w:type="gramStart"/>
      <w:r w:rsidRPr="00092C69">
        <w:rPr>
          <w:lang w:val="tr-TR"/>
        </w:rPr>
        <w:t>gen</w:t>
      </w:r>
      <w:proofErr w:type="gramEnd"/>
      <w:r w:rsidRPr="00092C69">
        <w:rPr>
          <w:lang w:val="tr-TR"/>
        </w:rPr>
        <w:t>[i+1] = gen[high];</w:t>
      </w:r>
    </w:p>
    <w:p w14:paraId="42A4D125" w14:textId="77777777" w:rsidR="00092C69" w:rsidRPr="00092C69" w:rsidRDefault="00092C69" w:rsidP="00092C69">
      <w:pPr>
        <w:rPr>
          <w:lang w:val="tr-TR"/>
        </w:rPr>
      </w:pPr>
      <w:r w:rsidRPr="00092C69">
        <w:rPr>
          <w:lang w:val="tr-TR"/>
        </w:rPr>
        <w:t xml:space="preserve">        </w:t>
      </w:r>
      <w:proofErr w:type="gramStart"/>
      <w:r w:rsidRPr="00092C69">
        <w:rPr>
          <w:lang w:val="tr-TR"/>
        </w:rPr>
        <w:t>fit</w:t>
      </w:r>
      <w:proofErr w:type="gramEnd"/>
      <w:r w:rsidRPr="00092C69">
        <w:rPr>
          <w:lang w:val="tr-TR"/>
        </w:rPr>
        <w:t>_score[high] = temp;</w:t>
      </w:r>
    </w:p>
    <w:p w14:paraId="47F84192" w14:textId="77777777" w:rsidR="00092C69" w:rsidRPr="00092C69" w:rsidRDefault="00092C69" w:rsidP="00092C69">
      <w:pPr>
        <w:rPr>
          <w:lang w:val="tr-TR"/>
        </w:rPr>
      </w:pPr>
      <w:r w:rsidRPr="00092C69">
        <w:rPr>
          <w:lang w:val="tr-TR"/>
        </w:rPr>
        <w:t xml:space="preserve">        </w:t>
      </w:r>
      <w:proofErr w:type="gramStart"/>
      <w:r w:rsidRPr="00092C69">
        <w:rPr>
          <w:lang w:val="tr-TR"/>
        </w:rPr>
        <w:t>gen</w:t>
      </w:r>
      <w:proofErr w:type="gramEnd"/>
      <w:r w:rsidRPr="00092C69">
        <w:rPr>
          <w:lang w:val="tr-TR"/>
        </w:rPr>
        <w:t>[high] = temp2;</w:t>
      </w:r>
    </w:p>
    <w:p w14:paraId="19F862AC" w14:textId="77777777" w:rsidR="00092C69" w:rsidRPr="00092C69" w:rsidRDefault="00092C69" w:rsidP="00092C69">
      <w:pPr>
        <w:rPr>
          <w:lang w:val="tr-TR"/>
        </w:rPr>
      </w:pPr>
      <w:r w:rsidRPr="00092C69">
        <w:rPr>
          <w:lang w:val="tr-TR"/>
        </w:rPr>
        <w:t xml:space="preserve">        </w:t>
      </w:r>
      <w:proofErr w:type="gramStart"/>
      <w:r w:rsidRPr="00092C69">
        <w:rPr>
          <w:lang w:val="tr-TR"/>
        </w:rPr>
        <w:t>return</w:t>
      </w:r>
      <w:proofErr w:type="gramEnd"/>
      <w:r w:rsidRPr="00092C69">
        <w:rPr>
          <w:lang w:val="tr-TR"/>
        </w:rPr>
        <w:t xml:space="preserve"> i+1;</w:t>
      </w:r>
    </w:p>
    <w:p w14:paraId="68EE11C9" w14:textId="77777777" w:rsidR="00092C69" w:rsidRPr="00092C69" w:rsidRDefault="00092C69" w:rsidP="00092C69">
      <w:pPr>
        <w:rPr>
          <w:lang w:val="tr-TR"/>
        </w:rPr>
      </w:pPr>
      <w:r w:rsidRPr="00092C69">
        <w:rPr>
          <w:lang w:val="tr-TR"/>
        </w:rPr>
        <w:t xml:space="preserve">    }</w:t>
      </w:r>
    </w:p>
    <w:p w14:paraId="102D39CB" w14:textId="77777777" w:rsidR="00092C69" w:rsidRPr="00092C69" w:rsidRDefault="00092C69" w:rsidP="00092C69">
      <w:pPr>
        <w:rPr>
          <w:lang w:val="tr-TR"/>
        </w:rPr>
      </w:pPr>
    </w:p>
    <w:p w14:paraId="320ED832"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void mutation(char[][] child_list){</w:t>
      </w:r>
    </w:p>
    <w:p w14:paraId="7E88B985" w14:textId="77777777" w:rsidR="00092C69" w:rsidRPr="00092C69" w:rsidRDefault="00092C69" w:rsidP="00092C69">
      <w:pPr>
        <w:rPr>
          <w:lang w:val="tr-TR"/>
        </w:rPr>
      </w:pPr>
      <w:r w:rsidRPr="00092C69">
        <w:rPr>
          <w:lang w:val="tr-TR"/>
        </w:rPr>
        <w:t xml:space="preserve">        Random rnd = new </w:t>
      </w:r>
      <w:proofErr w:type="gramStart"/>
      <w:r w:rsidRPr="00092C69">
        <w:rPr>
          <w:lang w:val="tr-TR"/>
        </w:rPr>
        <w:t>Random(</w:t>
      </w:r>
      <w:proofErr w:type="gramEnd"/>
      <w:r w:rsidRPr="00092C69">
        <w:rPr>
          <w:lang w:val="tr-TR"/>
        </w:rPr>
        <w:t>);</w:t>
      </w:r>
    </w:p>
    <w:p w14:paraId="5E422ED5"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child_list.length; i++) {</w:t>
      </w:r>
    </w:p>
    <w:p w14:paraId="2C0B839D"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rnd.nextInt(10)&lt;1){</w:t>
      </w:r>
    </w:p>
    <w:p w14:paraId="50C4D688" w14:textId="77777777" w:rsidR="00092C69" w:rsidRPr="00092C69" w:rsidRDefault="00092C69" w:rsidP="00092C69">
      <w:pPr>
        <w:rPr>
          <w:lang w:val="tr-TR"/>
        </w:rPr>
      </w:pPr>
      <w:r w:rsidRPr="00092C69">
        <w:rPr>
          <w:lang w:val="tr-TR"/>
        </w:rPr>
        <w:t xml:space="preserve">                </w:t>
      </w:r>
      <w:proofErr w:type="gramStart"/>
      <w:r w:rsidRPr="00092C69">
        <w:rPr>
          <w:lang w:val="tr-TR"/>
        </w:rPr>
        <w:t>child</w:t>
      </w:r>
      <w:proofErr w:type="gramEnd"/>
      <w:r w:rsidRPr="00092C69">
        <w:rPr>
          <w:lang w:val="tr-TR"/>
        </w:rPr>
        <w:t>_list[i][rnd.nextInt(child_list[i].length)] = get_random_char();</w:t>
      </w:r>
    </w:p>
    <w:p w14:paraId="2A66F799" w14:textId="77777777" w:rsidR="00092C69" w:rsidRPr="00092C69" w:rsidRDefault="00092C69" w:rsidP="00092C69">
      <w:pPr>
        <w:rPr>
          <w:lang w:val="tr-TR"/>
        </w:rPr>
      </w:pPr>
      <w:r w:rsidRPr="00092C69">
        <w:rPr>
          <w:lang w:val="tr-TR"/>
        </w:rPr>
        <w:t xml:space="preserve">            }</w:t>
      </w:r>
    </w:p>
    <w:p w14:paraId="4B357A67" w14:textId="77777777" w:rsidR="00092C69" w:rsidRPr="00092C69" w:rsidRDefault="00092C69" w:rsidP="00092C69">
      <w:pPr>
        <w:rPr>
          <w:lang w:val="tr-TR"/>
        </w:rPr>
      </w:pPr>
      <w:r w:rsidRPr="00092C69">
        <w:rPr>
          <w:lang w:val="tr-TR"/>
        </w:rPr>
        <w:lastRenderedPageBreak/>
        <w:t xml:space="preserve">        }</w:t>
      </w:r>
    </w:p>
    <w:p w14:paraId="5DA5A8BE" w14:textId="77777777" w:rsidR="00092C69" w:rsidRPr="00092C69" w:rsidRDefault="00092C69" w:rsidP="00092C69">
      <w:pPr>
        <w:rPr>
          <w:lang w:val="tr-TR"/>
        </w:rPr>
      </w:pPr>
      <w:r w:rsidRPr="00092C69">
        <w:rPr>
          <w:lang w:val="tr-TR"/>
        </w:rPr>
        <w:t xml:space="preserve">    }</w:t>
      </w:r>
    </w:p>
    <w:p w14:paraId="37476D5F" w14:textId="77777777" w:rsidR="00092C69" w:rsidRPr="00092C69" w:rsidRDefault="00092C69" w:rsidP="00092C69">
      <w:pPr>
        <w:rPr>
          <w:lang w:val="tr-TR"/>
        </w:rPr>
      </w:pPr>
    </w:p>
    <w:p w14:paraId="4A3BA203" w14:textId="77777777" w:rsidR="00092C69" w:rsidRPr="00092C69" w:rsidRDefault="00092C69" w:rsidP="00092C69">
      <w:pPr>
        <w:rPr>
          <w:lang w:val="tr-TR"/>
        </w:rPr>
      </w:pPr>
      <w:r w:rsidRPr="00092C69">
        <w:rPr>
          <w:lang w:val="tr-TR"/>
        </w:rPr>
        <w:t xml:space="preserve">    </w:t>
      </w:r>
      <w:proofErr w:type="gramStart"/>
      <w:r w:rsidRPr="00092C69">
        <w:rPr>
          <w:lang w:val="tr-TR"/>
        </w:rPr>
        <w:t>public</w:t>
      </w:r>
      <w:proofErr w:type="gramEnd"/>
      <w:r w:rsidRPr="00092C69">
        <w:rPr>
          <w:lang w:val="tr-TR"/>
        </w:rPr>
        <w:t xml:space="preserve"> static void main(String[] args) {</w:t>
      </w:r>
    </w:p>
    <w:p w14:paraId="6CC33862" w14:textId="77777777" w:rsidR="00092C69" w:rsidRPr="00092C69" w:rsidRDefault="00092C69" w:rsidP="00092C69">
      <w:pPr>
        <w:rPr>
          <w:lang w:val="tr-TR"/>
        </w:rPr>
      </w:pPr>
      <w:r w:rsidRPr="00092C69">
        <w:rPr>
          <w:lang w:val="tr-TR"/>
        </w:rPr>
        <w:t xml:space="preserve">        Random rnd = new </w:t>
      </w:r>
      <w:proofErr w:type="gramStart"/>
      <w:r w:rsidRPr="00092C69">
        <w:rPr>
          <w:lang w:val="tr-TR"/>
        </w:rPr>
        <w:t>Random(</w:t>
      </w:r>
      <w:proofErr w:type="gramEnd"/>
      <w:r w:rsidRPr="00092C69">
        <w:rPr>
          <w:lang w:val="tr-TR"/>
        </w:rPr>
        <w:t>);</w:t>
      </w:r>
    </w:p>
    <w:p w14:paraId="18570C01"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population_size = 150;</w:t>
      </w:r>
    </w:p>
    <w:p w14:paraId="5E743457"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number_of_parents = population_size / 5;</w:t>
      </w:r>
    </w:p>
    <w:p w14:paraId="2B08CD5E"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number_of_elites = population_size / 50;</w:t>
      </w:r>
    </w:p>
    <w:p w14:paraId="0BBB47DF" w14:textId="77777777" w:rsidR="00092C69" w:rsidRPr="00092C69" w:rsidRDefault="00092C69" w:rsidP="00092C69">
      <w:pPr>
        <w:rPr>
          <w:lang w:val="tr-TR"/>
        </w:rPr>
      </w:pPr>
      <w:r w:rsidRPr="00092C69">
        <w:rPr>
          <w:lang w:val="tr-TR"/>
        </w:rPr>
        <w:t xml:space="preserve">        //int generation_count = 10;</w:t>
      </w:r>
    </w:p>
    <w:p w14:paraId="2AC0FCBF" w14:textId="77777777" w:rsidR="00092C69" w:rsidRPr="00092C69" w:rsidRDefault="00092C69" w:rsidP="00092C69">
      <w:pPr>
        <w:rPr>
          <w:lang w:val="tr-TR"/>
        </w:rPr>
      </w:pPr>
      <w:r w:rsidRPr="00092C69">
        <w:rPr>
          <w:lang w:val="tr-TR"/>
        </w:rPr>
        <w:t xml:space="preserve">        String pass_code = "ChatGPT and GPT-4";</w:t>
      </w:r>
    </w:p>
    <w:p w14:paraId="48ACF0D8"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pass_length = pass_code.length();</w:t>
      </w:r>
    </w:p>
    <w:p w14:paraId="2DA076EC" w14:textId="77777777" w:rsidR="00092C69" w:rsidRPr="00092C69" w:rsidRDefault="00092C69" w:rsidP="00092C69">
      <w:pPr>
        <w:rPr>
          <w:lang w:val="tr-TR"/>
        </w:rPr>
      </w:pPr>
    </w:p>
    <w:p w14:paraId="7FFEF726"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prev_gen = new char[population_size][pass_length];</w:t>
      </w:r>
    </w:p>
    <w:p w14:paraId="735C6E94" w14:textId="77777777" w:rsidR="00092C69" w:rsidRPr="00092C69" w:rsidRDefault="00092C69" w:rsidP="00092C69">
      <w:pPr>
        <w:rPr>
          <w:lang w:val="tr-TR"/>
        </w:rPr>
      </w:pPr>
    </w:p>
    <w:p w14:paraId="3C0B14AF"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population_size; i++) {</w:t>
      </w:r>
    </w:p>
    <w:p w14:paraId="10254D3A" w14:textId="77777777" w:rsidR="00092C69" w:rsidRPr="00092C69" w:rsidRDefault="00092C69" w:rsidP="00092C69">
      <w:pPr>
        <w:rPr>
          <w:lang w:val="tr-TR"/>
        </w:rPr>
      </w:pPr>
      <w:r w:rsidRPr="00092C69">
        <w:rPr>
          <w:lang w:val="tr-TR"/>
        </w:rPr>
        <w:t xml:space="preserve">            </w:t>
      </w:r>
      <w:proofErr w:type="gramStart"/>
      <w:r w:rsidRPr="00092C69">
        <w:rPr>
          <w:lang w:val="tr-TR"/>
        </w:rPr>
        <w:t>prev</w:t>
      </w:r>
      <w:proofErr w:type="gramEnd"/>
      <w:r w:rsidRPr="00092C69">
        <w:rPr>
          <w:lang w:val="tr-TR"/>
        </w:rPr>
        <w:t>_gen[i] = get_random_char_arr(pass_length); //first generation</w:t>
      </w:r>
    </w:p>
    <w:p w14:paraId="021060C6" w14:textId="77777777" w:rsidR="00092C69" w:rsidRPr="00092C69" w:rsidRDefault="00092C69" w:rsidP="00092C69">
      <w:pPr>
        <w:rPr>
          <w:lang w:val="tr-TR"/>
        </w:rPr>
      </w:pPr>
      <w:r w:rsidRPr="00092C69">
        <w:rPr>
          <w:lang w:val="tr-TR"/>
        </w:rPr>
        <w:t xml:space="preserve">        }</w:t>
      </w:r>
    </w:p>
    <w:p w14:paraId="495D2FF8" w14:textId="77777777" w:rsidR="00092C69" w:rsidRPr="00092C69" w:rsidRDefault="00092C69" w:rsidP="00092C69">
      <w:pPr>
        <w:rPr>
          <w:lang w:val="tr-TR"/>
        </w:rPr>
      </w:pPr>
    </w:p>
    <w:p w14:paraId="17062519"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parents = new char[number_of_parents][pass_length];</w:t>
      </w:r>
    </w:p>
    <w:p w14:paraId="61C9FF0E" w14:textId="77777777" w:rsidR="00092C69" w:rsidRPr="00092C69" w:rsidRDefault="00092C69" w:rsidP="00092C69">
      <w:pPr>
        <w:rPr>
          <w:lang w:val="tr-TR"/>
        </w:rPr>
      </w:pPr>
      <w:r w:rsidRPr="00092C69">
        <w:rPr>
          <w:lang w:val="tr-TR"/>
        </w:rPr>
        <w:t xml:space="preserve">        </w:t>
      </w:r>
      <w:proofErr w:type="gramStart"/>
      <w:r w:rsidRPr="00092C69">
        <w:rPr>
          <w:lang w:val="tr-TR"/>
        </w:rPr>
        <w:t>double[</w:t>
      </w:r>
      <w:proofErr w:type="gramEnd"/>
      <w:r w:rsidRPr="00092C69">
        <w:rPr>
          <w:lang w:val="tr-TR"/>
        </w:rPr>
        <w:t>] scores = new double[population_size];</w:t>
      </w:r>
    </w:p>
    <w:p w14:paraId="1D4AA729" w14:textId="77777777" w:rsidR="00092C69" w:rsidRPr="00092C69" w:rsidRDefault="00092C69" w:rsidP="00092C69">
      <w:pPr>
        <w:rPr>
          <w:lang w:val="tr-TR"/>
        </w:rPr>
      </w:pPr>
      <w:r w:rsidRPr="00092C69">
        <w:rPr>
          <w:lang w:val="tr-TR"/>
        </w:rPr>
        <w:t xml:space="preserve">        </w:t>
      </w:r>
      <w:proofErr w:type="gramStart"/>
      <w:r w:rsidRPr="00092C69">
        <w:rPr>
          <w:lang w:val="tr-TR"/>
        </w:rPr>
        <w:t>int</w:t>
      </w:r>
      <w:proofErr w:type="gramEnd"/>
      <w:r w:rsidRPr="00092C69">
        <w:rPr>
          <w:lang w:val="tr-TR"/>
        </w:rPr>
        <w:t xml:space="preserve"> count = 1;</w:t>
      </w:r>
    </w:p>
    <w:p w14:paraId="53FB9906" w14:textId="77777777" w:rsidR="00092C69" w:rsidRPr="00092C69" w:rsidRDefault="00092C69" w:rsidP="00092C69">
      <w:pPr>
        <w:rPr>
          <w:lang w:val="tr-TR"/>
        </w:rPr>
      </w:pPr>
    </w:p>
    <w:p w14:paraId="762A5FCE" w14:textId="77777777" w:rsidR="00092C69" w:rsidRPr="00092C69" w:rsidRDefault="00092C69" w:rsidP="00092C69">
      <w:pPr>
        <w:rPr>
          <w:lang w:val="tr-TR"/>
        </w:rPr>
      </w:pPr>
      <w:r w:rsidRPr="00092C69">
        <w:rPr>
          <w:lang w:val="tr-TR"/>
        </w:rPr>
        <w:t xml:space="preserve">        </w:t>
      </w:r>
      <w:proofErr w:type="gramStart"/>
      <w:r w:rsidRPr="00092C69">
        <w:rPr>
          <w:lang w:val="tr-TR"/>
        </w:rPr>
        <w:t>long</w:t>
      </w:r>
      <w:proofErr w:type="gramEnd"/>
      <w:r w:rsidRPr="00092C69">
        <w:rPr>
          <w:lang w:val="tr-TR"/>
        </w:rPr>
        <w:t xml:space="preserve"> startTime = System.currentTimeMillis();</w:t>
      </w:r>
    </w:p>
    <w:p w14:paraId="52AA5FDD" w14:textId="77777777" w:rsidR="00092C69" w:rsidRPr="00092C69" w:rsidRDefault="00092C69" w:rsidP="00092C69">
      <w:pPr>
        <w:rPr>
          <w:lang w:val="tr-TR"/>
        </w:rPr>
      </w:pPr>
      <w:r w:rsidRPr="00092C69">
        <w:rPr>
          <w:lang w:val="tr-TR"/>
        </w:rPr>
        <w:t xml:space="preserve">        </w:t>
      </w:r>
      <w:proofErr w:type="gramStart"/>
      <w:r w:rsidRPr="00092C69">
        <w:rPr>
          <w:lang w:val="tr-TR"/>
        </w:rPr>
        <w:t>while</w:t>
      </w:r>
      <w:proofErr w:type="gramEnd"/>
      <w:r w:rsidRPr="00092C69">
        <w:rPr>
          <w:lang w:val="tr-TR"/>
        </w:rPr>
        <w:t xml:space="preserve"> (scores[population_size-1] != 100 &amp;&amp; count&lt;10000) {</w:t>
      </w:r>
    </w:p>
    <w:p w14:paraId="6D2C8F34" w14:textId="77777777" w:rsidR="00092C69" w:rsidRPr="00092C69" w:rsidRDefault="00092C69" w:rsidP="00092C69">
      <w:pPr>
        <w:rPr>
          <w:lang w:val="tr-TR"/>
        </w:rPr>
      </w:pPr>
      <w:r w:rsidRPr="00092C69">
        <w:rPr>
          <w:lang w:val="tr-TR"/>
        </w:rPr>
        <w:t xml:space="preserve">            </w:t>
      </w:r>
      <w:proofErr w:type="gramStart"/>
      <w:r w:rsidRPr="00092C69">
        <w:rPr>
          <w:lang w:val="tr-TR"/>
        </w:rPr>
        <w:t>calc</w:t>
      </w:r>
      <w:proofErr w:type="gramEnd"/>
      <w:r w:rsidRPr="00092C69">
        <w:rPr>
          <w:lang w:val="tr-TR"/>
        </w:rPr>
        <w:t>_fit_score(prev_gen,scores,pass_code.toCharArray());</w:t>
      </w:r>
    </w:p>
    <w:p w14:paraId="617EA9A3" w14:textId="77777777" w:rsidR="00092C69" w:rsidRPr="00092C69" w:rsidRDefault="00092C69" w:rsidP="00092C69">
      <w:pPr>
        <w:rPr>
          <w:lang w:val="tr-TR"/>
        </w:rPr>
      </w:pPr>
      <w:r w:rsidRPr="00092C69">
        <w:rPr>
          <w:lang w:val="tr-TR"/>
        </w:rPr>
        <w:t xml:space="preserve">            </w:t>
      </w:r>
      <w:proofErr w:type="gramStart"/>
      <w:r w:rsidRPr="00092C69">
        <w:rPr>
          <w:lang w:val="tr-TR"/>
        </w:rPr>
        <w:t>quickSort</w:t>
      </w:r>
      <w:proofErr w:type="gramEnd"/>
      <w:r w:rsidRPr="00092C69">
        <w:rPr>
          <w:lang w:val="tr-TR"/>
        </w:rPr>
        <w:t>(prev_gen,scores,0,prev_gen.length-1);</w:t>
      </w:r>
    </w:p>
    <w:p w14:paraId="533EB3D8" w14:textId="77777777" w:rsidR="00092C69" w:rsidRPr="00092C69" w:rsidRDefault="00092C69" w:rsidP="00092C69">
      <w:pPr>
        <w:rPr>
          <w:lang w:val="tr-TR"/>
        </w:rPr>
      </w:pPr>
      <w:r w:rsidRPr="00092C69">
        <w:rPr>
          <w:lang w:val="tr-TR"/>
        </w:rPr>
        <w:t xml:space="preserve">            //print_2d_char_arr_with_score(prev_</w:t>
      </w:r>
      <w:proofErr w:type="gramStart"/>
      <w:r w:rsidRPr="00092C69">
        <w:rPr>
          <w:lang w:val="tr-TR"/>
        </w:rPr>
        <w:t>gen,scores</w:t>
      </w:r>
      <w:proofErr w:type="gramEnd"/>
      <w:r w:rsidRPr="00092C69">
        <w:rPr>
          <w:lang w:val="tr-TR"/>
        </w:rPr>
        <w:t>);</w:t>
      </w:r>
    </w:p>
    <w:p w14:paraId="2786594F" w14:textId="77777777" w:rsidR="00092C69" w:rsidRPr="00092C69" w:rsidRDefault="00092C69" w:rsidP="00092C69">
      <w:pPr>
        <w:rPr>
          <w:lang w:val="tr-TR"/>
        </w:rPr>
      </w:pPr>
      <w:r w:rsidRPr="00092C69">
        <w:rPr>
          <w:lang w:val="tr-TR"/>
        </w:rPr>
        <w:lastRenderedPageBreak/>
        <w:t xml:space="preserve">            System.out.println("Best score in generation " + count + ": " + scores[population_size-1]);</w:t>
      </w:r>
    </w:p>
    <w:p w14:paraId="681CFE7E" w14:textId="77777777" w:rsidR="00092C69" w:rsidRPr="00092C69" w:rsidRDefault="00092C69" w:rsidP="00092C69">
      <w:pPr>
        <w:rPr>
          <w:lang w:val="tr-TR"/>
        </w:rPr>
      </w:pPr>
      <w:r w:rsidRPr="00092C69">
        <w:rPr>
          <w:lang w:val="tr-TR"/>
        </w:rPr>
        <w:t xml:space="preserve">            System.out.println(String.valueOf(prev_gen[population_size-1]));</w:t>
      </w:r>
    </w:p>
    <w:p w14:paraId="3B5C1CF6"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number_of_parents; i++) {</w:t>
      </w:r>
    </w:p>
    <w:p w14:paraId="57CFE680" w14:textId="77777777" w:rsidR="00092C69" w:rsidRPr="00092C69" w:rsidRDefault="00092C69" w:rsidP="00092C69">
      <w:pPr>
        <w:rPr>
          <w:lang w:val="tr-TR"/>
        </w:rPr>
      </w:pPr>
      <w:r w:rsidRPr="00092C69">
        <w:rPr>
          <w:lang w:val="tr-TR"/>
        </w:rPr>
        <w:t xml:space="preserve">                </w:t>
      </w:r>
      <w:proofErr w:type="gramStart"/>
      <w:r w:rsidRPr="00092C69">
        <w:rPr>
          <w:lang w:val="tr-TR"/>
        </w:rPr>
        <w:t>parents</w:t>
      </w:r>
      <w:proofErr w:type="gramEnd"/>
      <w:r w:rsidRPr="00092C69">
        <w:rPr>
          <w:lang w:val="tr-TR"/>
        </w:rPr>
        <w:t>[i] = get_copy_element_RS(prev_gen);</w:t>
      </w:r>
    </w:p>
    <w:p w14:paraId="5DCAB43C" w14:textId="77777777" w:rsidR="00092C69" w:rsidRPr="00092C69" w:rsidRDefault="00092C69" w:rsidP="00092C69">
      <w:pPr>
        <w:rPr>
          <w:lang w:val="tr-TR"/>
        </w:rPr>
      </w:pPr>
      <w:r w:rsidRPr="00092C69">
        <w:rPr>
          <w:lang w:val="tr-TR"/>
        </w:rPr>
        <w:t xml:space="preserve">            }</w:t>
      </w:r>
    </w:p>
    <w:p w14:paraId="447145AD" w14:textId="77777777" w:rsidR="00092C69" w:rsidRPr="00092C69" w:rsidRDefault="00092C69" w:rsidP="00092C69">
      <w:pPr>
        <w:rPr>
          <w:lang w:val="tr-TR"/>
        </w:rPr>
      </w:pPr>
      <w:r w:rsidRPr="00092C69">
        <w:rPr>
          <w:lang w:val="tr-TR"/>
        </w:rPr>
        <w:t xml:space="preserve">            </w:t>
      </w:r>
      <w:proofErr w:type="gramStart"/>
      <w:r w:rsidRPr="00092C69">
        <w:rPr>
          <w:lang w:val="tr-TR"/>
        </w:rPr>
        <w:t>double[</w:t>
      </w:r>
      <w:proofErr w:type="gramEnd"/>
      <w:r w:rsidRPr="00092C69">
        <w:rPr>
          <w:lang w:val="tr-TR"/>
        </w:rPr>
        <w:t>] parent_fit = new double[number_of_parents];</w:t>
      </w:r>
    </w:p>
    <w:p w14:paraId="488ADC8F" w14:textId="77777777" w:rsidR="00092C69" w:rsidRPr="00092C69" w:rsidRDefault="00092C69" w:rsidP="00092C69">
      <w:pPr>
        <w:rPr>
          <w:lang w:val="tr-TR"/>
        </w:rPr>
      </w:pPr>
      <w:r w:rsidRPr="00092C69">
        <w:rPr>
          <w:lang w:val="tr-TR"/>
        </w:rPr>
        <w:t xml:space="preserve">            </w:t>
      </w:r>
      <w:proofErr w:type="gramStart"/>
      <w:r w:rsidRPr="00092C69">
        <w:rPr>
          <w:lang w:val="tr-TR"/>
        </w:rPr>
        <w:t>calc</w:t>
      </w:r>
      <w:proofErr w:type="gramEnd"/>
      <w:r w:rsidRPr="00092C69">
        <w:rPr>
          <w:lang w:val="tr-TR"/>
        </w:rPr>
        <w:t>_fit_score(parents,parent_fit, pass_code.toCharArray());</w:t>
      </w:r>
    </w:p>
    <w:p w14:paraId="123C2435" w14:textId="77777777" w:rsidR="00092C69" w:rsidRPr="00092C69" w:rsidRDefault="00092C69" w:rsidP="00092C69">
      <w:pPr>
        <w:rPr>
          <w:lang w:val="tr-TR"/>
        </w:rPr>
      </w:pPr>
      <w:r w:rsidRPr="00092C69">
        <w:rPr>
          <w:lang w:val="tr-TR"/>
        </w:rPr>
        <w:t xml:space="preserve">            //quickSort(</w:t>
      </w:r>
      <w:proofErr w:type="gramStart"/>
      <w:r w:rsidRPr="00092C69">
        <w:rPr>
          <w:lang w:val="tr-TR"/>
        </w:rPr>
        <w:t>parents,parent</w:t>
      </w:r>
      <w:proofErr w:type="gramEnd"/>
      <w:r w:rsidRPr="00092C69">
        <w:rPr>
          <w:lang w:val="tr-TR"/>
        </w:rPr>
        <w:t>_fit,0,parents.length-1);</w:t>
      </w:r>
    </w:p>
    <w:p w14:paraId="2845B8F5" w14:textId="77777777" w:rsidR="00092C69" w:rsidRPr="00092C69" w:rsidRDefault="00092C69" w:rsidP="00092C69">
      <w:pPr>
        <w:rPr>
          <w:lang w:val="tr-TR"/>
        </w:rPr>
      </w:pPr>
    </w:p>
    <w:p w14:paraId="15D54F38" w14:textId="77777777" w:rsidR="00092C69" w:rsidRPr="00092C69" w:rsidRDefault="00092C69" w:rsidP="00092C69">
      <w:pPr>
        <w:rPr>
          <w:lang w:val="tr-TR"/>
        </w:rPr>
      </w:pPr>
      <w:r w:rsidRPr="00092C69">
        <w:rPr>
          <w:lang w:val="tr-TR"/>
        </w:rPr>
        <w:t xml:space="preserve">            </w:t>
      </w:r>
      <w:proofErr w:type="gramStart"/>
      <w:r w:rsidRPr="00092C69">
        <w:rPr>
          <w:lang w:val="tr-TR"/>
        </w:rPr>
        <w:t>char[</w:t>
      </w:r>
      <w:proofErr w:type="gramEnd"/>
      <w:r w:rsidRPr="00092C69">
        <w:rPr>
          <w:lang w:val="tr-TR"/>
        </w:rPr>
        <w:t>][] next_gen = get_new_generation(parents,number_of_elites,population_size);</w:t>
      </w:r>
    </w:p>
    <w:p w14:paraId="334CE45F" w14:textId="77777777" w:rsidR="00092C69" w:rsidRPr="00092C69" w:rsidRDefault="00092C69" w:rsidP="00092C69">
      <w:pPr>
        <w:rPr>
          <w:lang w:val="tr-TR"/>
        </w:rPr>
      </w:pPr>
      <w:r w:rsidRPr="00092C69">
        <w:rPr>
          <w:lang w:val="tr-TR"/>
        </w:rPr>
        <w:t xml:space="preserve">            </w:t>
      </w:r>
      <w:proofErr w:type="gramStart"/>
      <w:r w:rsidRPr="00092C69">
        <w:rPr>
          <w:lang w:val="tr-TR"/>
        </w:rPr>
        <w:t>mutation</w:t>
      </w:r>
      <w:proofErr w:type="gramEnd"/>
      <w:r w:rsidRPr="00092C69">
        <w:rPr>
          <w:lang w:val="tr-TR"/>
        </w:rPr>
        <w:t>(next_gen);</w:t>
      </w:r>
    </w:p>
    <w:p w14:paraId="27E1DFDD" w14:textId="77777777" w:rsidR="00092C69" w:rsidRPr="00092C69" w:rsidRDefault="00092C69" w:rsidP="00092C69">
      <w:pPr>
        <w:rPr>
          <w:lang w:val="tr-TR"/>
        </w:rPr>
      </w:pPr>
      <w:r w:rsidRPr="00092C69">
        <w:rPr>
          <w:lang w:val="tr-TR"/>
        </w:rPr>
        <w:t xml:space="preserve">            </w:t>
      </w:r>
      <w:proofErr w:type="gramStart"/>
      <w:r w:rsidRPr="00092C69">
        <w:rPr>
          <w:lang w:val="tr-TR"/>
        </w:rPr>
        <w:t>calc</w:t>
      </w:r>
      <w:proofErr w:type="gramEnd"/>
      <w:r w:rsidRPr="00092C69">
        <w:rPr>
          <w:lang w:val="tr-TR"/>
        </w:rPr>
        <w:t>_fit_score(next_gen,scores,pass_code.toCharArray());</w:t>
      </w:r>
    </w:p>
    <w:p w14:paraId="1F55E27A" w14:textId="77777777" w:rsidR="00092C69" w:rsidRPr="00092C69" w:rsidRDefault="00092C69" w:rsidP="00092C69">
      <w:pPr>
        <w:rPr>
          <w:lang w:val="tr-TR"/>
        </w:rPr>
      </w:pPr>
      <w:r w:rsidRPr="00092C69">
        <w:rPr>
          <w:lang w:val="tr-TR"/>
        </w:rPr>
        <w:t xml:space="preserve">            //print_2d_char_arr(next_</w:t>
      </w:r>
      <w:proofErr w:type="gramStart"/>
      <w:r w:rsidRPr="00092C69">
        <w:rPr>
          <w:lang w:val="tr-TR"/>
        </w:rPr>
        <w:t>gen,scores</w:t>
      </w:r>
      <w:proofErr w:type="gramEnd"/>
      <w:r w:rsidRPr="00092C69">
        <w:rPr>
          <w:lang w:val="tr-TR"/>
        </w:rPr>
        <w:t>);</w:t>
      </w:r>
    </w:p>
    <w:p w14:paraId="3CDE16D8" w14:textId="77777777" w:rsidR="00092C69" w:rsidRPr="00092C69" w:rsidRDefault="00092C69" w:rsidP="00092C69">
      <w:pPr>
        <w:rPr>
          <w:lang w:val="tr-TR"/>
        </w:rPr>
      </w:pPr>
      <w:r w:rsidRPr="00092C69">
        <w:rPr>
          <w:lang w:val="tr-TR"/>
        </w:rPr>
        <w:t xml:space="preserve">            </w:t>
      </w:r>
      <w:proofErr w:type="gramStart"/>
      <w:r w:rsidRPr="00092C69">
        <w:rPr>
          <w:lang w:val="tr-TR"/>
        </w:rPr>
        <w:t>for</w:t>
      </w:r>
      <w:proofErr w:type="gramEnd"/>
      <w:r w:rsidRPr="00092C69">
        <w:rPr>
          <w:lang w:val="tr-TR"/>
        </w:rPr>
        <w:t xml:space="preserve"> (int i = 0; i &lt; prev_gen.length; i++) {</w:t>
      </w:r>
    </w:p>
    <w:p w14:paraId="2F1F42F9" w14:textId="77777777" w:rsidR="00092C69" w:rsidRPr="00092C69" w:rsidRDefault="00092C69" w:rsidP="00092C69">
      <w:pPr>
        <w:rPr>
          <w:lang w:val="tr-TR"/>
        </w:rPr>
      </w:pPr>
      <w:r w:rsidRPr="00092C69">
        <w:rPr>
          <w:lang w:val="tr-TR"/>
        </w:rPr>
        <w:t xml:space="preserve">                </w:t>
      </w:r>
      <w:proofErr w:type="gramStart"/>
      <w:r w:rsidRPr="00092C69">
        <w:rPr>
          <w:lang w:val="tr-TR"/>
        </w:rPr>
        <w:t>prev</w:t>
      </w:r>
      <w:proofErr w:type="gramEnd"/>
      <w:r w:rsidRPr="00092C69">
        <w:rPr>
          <w:lang w:val="tr-TR"/>
        </w:rPr>
        <w:t>_gen[i] = Arrays.copyOf(next_gen[i], next_gen[i].length);</w:t>
      </w:r>
    </w:p>
    <w:p w14:paraId="5D591083" w14:textId="77777777" w:rsidR="00092C69" w:rsidRPr="00092C69" w:rsidRDefault="00092C69" w:rsidP="00092C69">
      <w:pPr>
        <w:rPr>
          <w:lang w:val="tr-TR"/>
        </w:rPr>
      </w:pPr>
      <w:r w:rsidRPr="00092C69">
        <w:rPr>
          <w:lang w:val="tr-TR"/>
        </w:rPr>
        <w:t xml:space="preserve">            }</w:t>
      </w:r>
    </w:p>
    <w:p w14:paraId="3CDB6B6C" w14:textId="77777777" w:rsidR="00092C69" w:rsidRPr="00092C69" w:rsidRDefault="00092C69" w:rsidP="00092C69">
      <w:pPr>
        <w:rPr>
          <w:lang w:val="tr-TR"/>
        </w:rPr>
      </w:pPr>
      <w:r w:rsidRPr="00092C69">
        <w:rPr>
          <w:lang w:val="tr-TR"/>
        </w:rPr>
        <w:t xml:space="preserve">            </w:t>
      </w:r>
      <w:proofErr w:type="gramStart"/>
      <w:r w:rsidRPr="00092C69">
        <w:rPr>
          <w:lang w:val="tr-TR"/>
        </w:rPr>
        <w:t>count</w:t>
      </w:r>
      <w:proofErr w:type="gramEnd"/>
      <w:r w:rsidRPr="00092C69">
        <w:rPr>
          <w:lang w:val="tr-TR"/>
        </w:rPr>
        <w:t>++;</w:t>
      </w:r>
    </w:p>
    <w:p w14:paraId="48B4F569" w14:textId="77777777" w:rsidR="00092C69" w:rsidRPr="00092C69" w:rsidRDefault="00092C69" w:rsidP="00092C69">
      <w:pPr>
        <w:rPr>
          <w:lang w:val="tr-TR"/>
        </w:rPr>
      </w:pPr>
      <w:r w:rsidRPr="00092C69">
        <w:rPr>
          <w:lang w:val="tr-TR"/>
        </w:rPr>
        <w:t xml:space="preserve">        }</w:t>
      </w:r>
    </w:p>
    <w:p w14:paraId="61379B8D" w14:textId="77777777" w:rsidR="00092C69" w:rsidRPr="00092C69" w:rsidRDefault="00092C69" w:rsidP="00092C69">
      <w:pPr>
        <w:rPr>
          <w:lang w:val="tr-TR"/>
        </w:rPr>
      </w:pPr>
      <w:r w:rsidRPr="00092C69">
        <w:rPr>
          <w:lang w:val="tr-TR"/>
        </w:rPr>
        <w:t xml:space="preserve">        </w:t>
      </w:r>
      <w:proofErr w:type="gramStart"/>
      <w:r w:rsidRPr="00092C69">
        <w:rPr>
          <w:lang w:val="tr-TR"/>
        </w:rPr>
        <w:t>long</w:t>
      </w:r>
      <w:proofErr w:type="gramEnd"/>
      <w:r w:rsidRPr="00092C69">
        <w:rPr>
          <w:lang w:val="tr-TR"/>
        </w:rPr>
        <w:t xml:space="preserve"> endTime = System.currentTimeMillis();</w:t>
      </w:r>
    </w:p>
    <w:p w14:paraId="2D576B55" w14:textId="77777777" w:rsidR="00092C69" w:rsidRPr="00092C69" w:rsidRDefault="00092C69" w:rsidP="00092C69">
      <w:pPr>
        <w:rPr>
          <w:lang w:val="tr-TR"/>
        </w:rPr>
      </w:pPr>
      <w:r w:rsidRPr="00092C69">
        <w:rPr>
          <w:lang w:val="tr-TR"/>
        </w:rPr>
        <w:t xml:space="preserve">        System.out.println("--------------");</w:t>
      </w:r>
    </w:p>
    <w:p w14:paraId="0DBD6011" w14:textId="77777777" w:rsidR="00092C69" w:rsidRPr="00092C69" w:rsidRDefault="00092C69" w:rsidP="00092C69">
      <w:pPr>
        <w:rPr>
          <w:lang w:val="tr-TR"/>
        </w:rPr>
      </w:pPr>
      <w:r w:rsidRPr="00092C69">
        <w:rPr>
          <w:lang w:val="tr-TR"/>
        </w:rPr>
        <w:t xml:space="preserve">        </w:t>
      </w:r>
      <w:proofErr w:type="gramStart"/>
      <w:r w:rsidRPr="00092C69">
        <w:rPr>
          <w:lang w:val="tr-TR"/>
        </w:rPr>
        <w:t>if</w:t>
      </w:r>
      <w:proofErr w:type="gramEnd"/>
      <w:r w:rsidRPr="00092C69">
        <w:rPr>
          <w:lang w:val="tr-TR"/>
        </w:rPr>
        <w:t>(scores[population_size-1] == 100){</w:t>
      </w:r>
    </w:p>
    <w:p w14:paraId="351B2AE4" w14:textId="77777777" w:rsidR="00092C69" w:rsidRPr="00092C69" w:rsidRDefault="00092C69" w:rsidP="00092C69">
      <w:pPr>
        <w:rPr>
          <w:lang w:val="tr-TR"/>
        </w:rPr>
      </w:pPr>
      <w:r w:rsidRPr="00092C69">
        <w:rPr>
          <w:lang w:val="tr-TR"/>
        </w:rPr>
        <w:t xml:space="preserve">            System.out.println("Result found after " + count + " generation.");</w:t>
      </w:r>
    </w:p>
    <w:p w14:paraId="6E4947F0" w14:textId="77777777" w:rsidR="00092C69" w:rsidRPr="00092C69" w:rsidRDefault="00092C69" w:rsidP="00092C69">
      <w:pPr>
        <w:rPr>
          <w:lang w:val="tr-TR"/>
        </w:rPr>
      </w:pPr>
      <w:r w:rsidRPr="00092C69">
        <w:rPr>
          <w:lang w:val="tr-TR"/>
        </w:rPr>
        <w:t xml:space="preserve">            System.out.println(String.valueOf(prev_gen[population_size-1]));</w:t>
      </w:r>
    </w:p>
    <w:p w14:paraId="0C59BD99" w14:textId="77777777" w:rsidR="00092C69" w:rsidRPr="00092C69" w:rsidRDefault="00092C69" w:rsidP="00092C69">
      <w:pPr>
        <w:rPr>
          <w:lang w:val="tr-TR"/>
        </w:rPr>
      </w:pPr>
      <w:r w:rsidRPr="00092C69">
        <w:rPr>
          <w:lang w:val="tr-TR"/>
        </w:rPr>
        <w:t xml:space="preserve">            System.out.println("That took " + (</w:t>
      </w:r>
      <w:proofErr w:type="gramStart"/>
      <w:r w:rsidRPr="00092C69">
        <w:rPr>
          <w:lang w:val="tr-TR"/>
        </w:rPr>
        <w:t>endTime -</w:t>
      </w:r>
      <w:proofErr w:type="gramEnd"/>
      <w:r w:rsidRPr="00092C69">
        <w:rPr>
          <w:lang w:val="tr-TR"/>
        </w:rPr>
        <w:t xml:space="preserve"> startTime) + " milliseconds");</w:t>
      </w:r>
    </w:p>
    <w:p w14:paraId="69CB5059" w14:textId="77777777" w:rsidR="00092C69" w:rsidRPr="00092C69" w:rsidRDefault="00092C69" w:rsidP="00092C69">
      <w:pPr>
        <w:rPr>
          <w:lang w:val="tr-TR"/>
        </w:rPr>
      </w:pPr>
      <w:r w:rsidRPr="00092C69">
        <w:rPr>
          <w:lang w:val="tr-TR"/>
        </w:rPr>
        <w:t xml:space="preserve">        </w:t>
      </w:r>
      <w:proofErr w:type="gramStart"/>
      <w:r w:rsidRPr="00092C69">
        <w:rPr>
          <w:lang w:val="tr-TR"/>
        </w:rPr>
        <w:t>}else</w:t>
      </w:r>
      <w:proofErr w:type="gramEnd"/>
      <w:r w:rsidRPr="00092C69">
        <w:rPr>
          <w:lang w:val="tr-TR"/>
        </w:rPr>
        <w:t>{</w:t>
      </w:r>
    </w:p>
    <w:p w14:paraId="37D66842" w14:textId="77777777" w:rsidR="00092C69" w:rsidRPr="00092C69" w:rsidRDefault="00092C69" w:rsidP="00092C69">
      <w:pPr>
        <w:rPr>
          <w:lang w:val="tr-TR"/>
        </w:rPr>
      </w:pPr>
      <w:r w:rsidRPr="00092C69">
        <w:rPr>
          <w:lang w:val="tr-TR"/>
        </w:rPr>
        <w:t xml:space="preserve">            System.out.println("After " + count + " generation result couldn't been found. Best score is: " + scores[population_size-1]);</w:t>
      </w:r>
    </w:p>
    <w:p w14:paraId="376A8478" w14:textId="77777777" w:rsidR="00092C69" w:rsidRPr="00092C69" w:rsidRDefault="00092C69" w:rsidP="00092C69">
      <w:pPr>
        <w:rPr>
          <w:lang w:val="tr-TR"/>
        </w:rPr>
      </w:pPr>
      <w:r w:rsidRPr="00092C69">
        <w:rPr>
          <w:lang w:val="tr-TR"/>
        </w:rPr>
        <w:t xml:space="preserve">            System.out.println("That took " + (</w:t>
      </w:r>
      <w:proofErr w:type="gramStart"/>
      <w:r w:rsidRPr="00092C69">
        <w:rPr>
          <w:lang w:val="tr-TR"/>
        </w:rPr>
        <w:t>endTime -</w:t>
      </w:r>
      <w:proofErr w:type="gramEnd"/>
      <w:r w:rsidRPr="00092C69">
        <w:rPr>
          <w:lang w:val="tr-TR"/>
        </w:rPr>
        <w:t xml:space="preserve"> startTime) + " milliseconds");</w:t>
      </w:r>
    </w:p>
    <w:p w14:paraId="0C68B6EE" w14:textId="77777777" w:rsidR="00092C69" w:rsidRPr="00092C69" w:rsidRDefault="00092C69" w:rsidP="00092C69">
      <w:pPr>
        <w:rPr>
          <w:lang w:val="tr-TR"/>
        </w:rPr>
      </w:pPr>
      <w:r w:rsidRPr="00092C69">
        <w:rPr>
          <w:lang w:val="tr-TR"/>
        </w:rPr>
        <w:lastRenderedPageBreak/>
        <w:t xml:space="preserve">        }</w:t>
      </w:r>
    </w:p>
    <w:p w14:paraId="283E78F1" w14:textId="77777777" w:rsidR="00092C69" w:rsidRPr="00092C69" w:rsidRDefault="00092C69" w:rsidP="00092C69">
      <w:pPr>
        <w:rPr>
          <w:lang w:val="tr-TR"/>
        </w:rPr>
      </w:pPr>
    </w:p>
    <w:p w14:paraId="7FB27D07" w14:textId="77777777" w:rsidR="00092C69" w:rsidRPr="00092C69" w:rsidRDefault="00092C69" w:rsidP="00092C69">
      <w:pPr>
        <w:rPr>
          <w:lang w:val="tr-TR"/>
        </w:rPr>
      </w:pPr>
      <w:r w:rsidRPr="00092C69">
        <w:rPr>
          <w:lang w:val="tr-TR"/>
        </w:rPr>
        <w:t xml:space="preserve">        //print_2d_char_arr(temp);</w:t>
      </w:r>
    </w:p>
    <w:p w14:paraId="7D7380AE" w14:textId="77777777" w:rsidR="00092C69" w:rsidRPr="00092C69" w:rsidRDefault="00092C69" w:rsidP="00092C69">
      <w:pPr>
        <w:rPr>
          <w:lang w:val="tr-TR"/>
        </w:rPr>
      </w:pPr>
      <w:r w:rsidRPr="00092C69">
        <w:rPr>
          <w:lang w:val="tr-TR"/>
        </w:rPr>
        <w:t xml:space="preserve">    }</w:t>
      </w:r>
    </w:p>
    <w:p w14:paraId="60A52F7B" w14:textId="531C9F40" w:rsidR="00092C69" w:rsidRPr="00092C69" w:rsidRDefault="00092C69" w:rsidP="00092C69">
      <w:pPr>
        <w:rPr>
          <w:lang w:val="tr-TR"/>
        </w:rPr>
      </w:pPr>
      <w:r w:rsidRPr="00092C69">
        <w:rPr>
          <w:lang w:val="tr-TR"/>
        </w:rPr>
        <w:t>}</w:t>
      </w:r>
    </w:p>
    <w:p w14:paraId="0B780D77" w14:textId="5DF2993C" w:rsidR="00A7679D" w:rsidRDefault="00A7679D" w:rsidP="00A7679D">
      <w:pPr>
        <w:pStyle w:val="Balk2"/>
        <w:rPr>
          <w:lang w:val="tr-TR"/>
        </w:rPr>
      </w:pPr>
      <w:bookmarkStart w:id="13" w:name="_Toc134136217"/>
      <w:r>
        <w:rPr>
          <w:lang w:val="tr-TR"/>
        </w:rPr>
        <w:t>3</w:t>
      </w:r>
      <w:r w:rsidRPr="00EC3614">
        <w:rPr>
          <w:lang w:val="tr-TR"/>
        </w:rPr>
        <w:t>.</w:t>
      </w:r>
      <w:r>
        <w:rPr>
          <w:lang w:val="tr-TR"/>
        </w:rPr>
        <w:t>c</w:t>
      </w:r>
      <w:r w:rsidRPr="00EC3614">
        <w:rPr>
          <w:lang w:val="tr-TR"/>
        </w:rPr>
        <w:t xml:space="preserve"> </w:t>
      </w:r>
      <w:r>
        <w:rPr>
          <w:lang w:val="tr-TR"/>
        </w:rPr>
        <w:t>Çözüm Süreleri Karşılaştırması</w:t>
      </w:r>
      <w:bookmarkEnd w:id="13"/>
    </w:p>
    <w:p w14:paraId="22A130D7" w14:textId="77777777" w:rsidR="00092C69" w:rsidRDefault="00092C69" w:rsidP="00092C69">
      <w:pPr>
        <w:pStyle w:val="Body"/>
        <w:rPr>
          <w:lang w:val="en-US"/>
        </w:rPr>
      </w:pPr>
    </w:p>
    <w:p w14:paraId="1CDB6DA4" w14:textId="77777777" w:rsidR="00092C69" w:rsidRDefault="00092C69" w:rsidP="00092C69">
      <w:pPr>
        <w:pStyle w:val="Body"/>
        <w:rPr>
          <w:lang w:val="en-US"/>
        </w:rPr>
      </w:pPr>
      <w:r>
        <w:rPr>
          <w:noProof/>
          <w:lang w:val="en-US"/>
        </w:rPr>
        <w:drawing>
          <wp:inline distT="0" distB="0" distL="0" distR="0" wp14:anchorId="3E759F7D" wp14:editId="417450D5">
            <wp:extent cx="1752600" cy="647335"/>
            <wp:effectExtent l="0" t="0" r="0" b="635"/>
            <wp:docPr id="1118660436"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60436" name="Resim 15" descr="metin içeren bir resim&#10;&#10;Açıklama otomatik olarak oluşturuldu"/>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91148" cy="661573"/>
                    </a:xfrm>
                    <a:prstGeom prst="rect">
                      <a:avLst/>
                    </a:prstGeom>
                    <a:noFill/>
                    <a:ln>
                      <a:noFill/>
                    </a:ln>
                  </pic:spPr>
                </pic:pic>
              </a:graphicData>
            </a:graphic>
          </wp:inline>
        </w:drawing>
      </w:r>
      <w:r>
        <w:rPr>
          <w:lang w:val="en-US"/>
        </w:rPr>
        <w:t xml:space="preserve">  </w:t>
      </w:r>
      <w:r>
        <w:rPr>
          <w:noProof/>
          <w:lang w:val="en-US"/>
        </w:rPr>
        <w:drawing>
          <wp:inline distT="0" distB="0" distL="0" distR="0" wp14:anchorId="264DCDBA" wp14:editId="11DA23F4">
            <wp:extent cx="1849755" cy="664845"/>
            <wp:effectExtent l="0" t="0" r="0" b="1905"/>
            <wp:docPr id="1861216933"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16933" name="Resim 16" descr="metin içeren bir resim&#10;&#10;Açıklama otomatik olarak oluşturuldu"/>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9755" cy="664845"/>
                    </a:xfrm>
                    <a:prstGeom prst="rect">
                      <a:avLst/>
                    </a:prstGeom>
                    <a:noFill/>
                    <a:ln>
                      <a:noFill/>
                    </a:ln>
                  </pic:spPr>
                </pic:pic>
              </a:graphicData>
            </a:graphic>
          </wp:inline>
        </w:drawing>
      </w:r>
      <w:r>
        <w:rPr>
          <w:lang w:val="en-US"/>
        </w:rPr>
        <w:t xml:space="preserve">  </w:t>
      </w:r>
      <w:r>
        <w:rPr>
          <w:noProof/>
          <w:lang w:val="en-US"/>
        </w:rPr>
        <w:drawing>
          <wp:inline distT="0" distB="0" distL="0" distR="0" wp14:anchorId="78A1F0C6" wp14:editId="40F8EDE2">
            <wp:extent cx="1851660" cy="685962"/>
            <wp:effectExtent l="0" t="0" r="0" b="0"/>
            <wp:docPr id="1603399153"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399153" name="Resim 17" descr="metin içeren bir resim&#10;&#10;Açıklama otomatik olarak oluşturuldu"/>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8343" cy="692142"/>
                    </a:xfrm>
                    <a:prstGeom prst="rect">
                      <a:avLst/>
                    </a:prstGeom>
                    <a:noFill/>
                    <a:ln>
                      <a:noFill/>
                    </a:ln>
                  </pic:spPr>
                </pic:pic>
              </a:graphicData>
            </a:graphic>
          </wp:inline>
        </w:drawing>
      </w:r>
    </w:p>
    <w:p w14:paraId="2909F5A3" w14:textId="77777777" w:rsidR="00092C69"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0</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5</w:t>
      </w:r>
      <w:r w:rsidRPr="003F673D">
        <w:rPr>
          <w:rFonts w:eastAsia="Calibri"/>
          <w:i/>
          <w:iCs/>
          <w:color w:val="44546A"/>
          <w:sz w:val="18"/>
          <w:szCs w:val="18"/>
          <w:bdr w:val="none" w:sz="0" w:space="0" w:color="auto"/>
        </w:rPr>
        <w:t>0 Kromozom ile Problemi Çözdürme</w:t>
      </w:r>
      <w:r>
        <w:rPr>
          <w:rFonts w:eastAsia="Calibri"/>
          <w:i/>
          <w:iCs/>
          <w:color w:val="44546A"/>
          <w:sz w:val="18"/>
          <w:szCs w:val="18"/>
          <w:bdr w:val="none" w:sz="0" w:space="0" w:color="auto"/>
        </w:rPr>
        <w:t xml:space="preserve"> “ChatGPT”</w:t>
      </w:r>
    </w:p>
    <w:p w14:paraId="7E212582" w14:textId="77777777" w:rsidR="00092C69" w:rsidRDefault="00092C69" w:rsidP="00092C69">
      <w:pPr>
        <w:pStyle w:val="Body"/>
        <w:rPr>
          <w:rFonts w:eastAsia="Calibri"/>
          <w:color w:val="44546A"/>
          <w:sz w:val="18"/>
          <w:szCs w:val="18"/>
          <w:bdr w:val="none" w:sz="0" w:space="0" w:color="auto"/>
        </w:rPr>
      </w:pPr>
      <w:r>
        <w:rPr>
          <w:rFonts w:eastAsia="Calibri"/>
          <w:noProof/>
          <w:color w:val="44546A"/>
          <w:sz w:val="18"/>
          <w:szCs w:val="18"/>
          <w:bdr w:val="none" w:sz="0" w:space="0" w:color="auto"/>
        </w:rPr>
        <w:drawing>
          <wp:inline distT="0" distB="0" distL="0" distR="0" wp14:anchorId="22D4C885" wp14:editId="581D5747">
            <wp:extent cx="1856740" cy="706755"/>
            <wp:effectExtent l="0" t="0" r="0" b="0"/>
            <wp:docPr id="694606826" name="Resim 1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606826" name="Resim 18" descr="metin içeren bir resim&#10;&#10;Açıklama otomatik olarak oluşturuldu"/>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56740" cy="706755"/>
                    </a:xfrm>
                    <a:prstGeom prst="rect">
                      <a:avLst/>
                    </a:prstGeom>
                    <a:noFill/>
                    <a:ln>
                      <a:noFill/>
                    </a:ln>
                  </pic:spPr>
                </pic:pic>
              </a:graphicData>
            </a:graphic>
          </wp:inline>
        </w:drawing>
      </w:r>
      <w:r>
        <w:rPr>
          <w:rFonts w:eastAsia="Calibri"/>
          <w:color w:val="44546A"/>
          <w:sz w:val="18"/>
          <w:szCs w:val="18"/>
          <w:bdr w:val="none" w:sz="0" w:space="0" w:color="auto"/>
        </w:rPr>
        <w:t xml:space="preserve">  </w:t>
      </w:r>
      <w:r>
        <w:rPr>
          <w:rFonts w:eastAsia="Calibri"/>
          <w:noProof/>
          <w:color w:val="44546A"/>
          <w:sz w:val="18"/>
          <w:szCs w:val="18"/>
          <w:bdr w:val="none" w:sz="0" w:space="0" w:color="auto"/>
        </w:rPr>
        <w:drawing>
          <wp:inline distT="0" distB="0" distL="0" distR="0" wp14:anchorId="78AA2B23" wp14:editId="3345D095">
            <wp:extent cx="1842770" cy="685800"/>
            <wp:effectExtent l="0" t="0" r="5080" b="0"/>
            <wp:docPr id="1311909097" name="Resim 1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9097" name="Resim 19" descr="metin içeren bir resim&#10;&#10;Açıklama otomatik olarak oluşturuldu"/>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42770" cy="685800"/>
                    </a:xfrm>
                    <a:prstGeom prst="rect">
                      <a:avLst/>
                    </a:prstGeom>
                    <a:noFill/>
                    <a:ln>
                      <a:noFill/>
                    </a:ln>
                  </pic:spPr>
                </pic:pic>
              </a:graphicData>
            </a:graphic>
          </wp:inline>
        </w:drawing>
      </w:r>
      <w:r>
        <w:rPr>
          <w:rFonts w:eastAsia="Calibri"/>
          <w:color w:val="44546A"/>
          <w:sz w:val="18"/>
          <w:szCs w:val="18"/>
          <w:bdr w:val="none" w:sz="0" w:space="0" w:color="auto"/>
        </w:rPr>
        <w:t xml:space="preserve">  </w:t>
      </w:r>
      <w:r>
        <w:rPr>
          <w:rFonts w:eastAsia="Calibri"/>
          <w:noProof/>
          <w:color w:val="44546A"/>
          <w:sz w:val="18"/>
          <w:szCs w:val="18"/>
          <w:bdr w:val="none" w:sz="0" w:space="0" w:color="auto"/>
        </w:rPr>
        <w:drawing>
          <wp:inline distT="0" distB="0" distL="0" distR="0" wp14:anchorId="185FA924" wp14:editId="28E888B8">
            <wp:extent cx="1842770" cy="671830"/>
            <wp:effectExtent l="0" t="0" r="5080" b="0"/>
            <wp:docPr id="65307396" name="Resim 2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7396" name="Resim 20" descr="metin içeren bir resim&#10;&#10;Açıklama otomatik olarak oluşturuldu"/>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2770" cy="671830"/>
                    </a:xfrm>
                    <a:prstGeom prst="rect">
                      <a:avLst/>
                    </a:prstGeom>
                    <a:noFill/>
                    <a:ln>
                      <a:noFill/>
                    </a:ln>
                  </pic:spPr>
                </pic:pic>
              </a:graphicData>
            </a:graphic>
          </wp:inline>
        </w:drawing>
      </w:r>
    </w:p>
    <w:p w14:paraId="58A8EE60" w14:textId="77777777" w:rsidR="00092C69" w:rsidRPr="00491E14"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1</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0</w:t>
      </w:r>
      <w:r w:rsidRPr="003F673D">
        <w:rPr>
          <w:rFonts w:eastAsia="Calibri"/>
          <w:i/>
          <w:iCs/>
          <w:color w:val="44546A"/>
          <w:sz w:val="18"/>
          <w:szCs w:val="18"/>
          <w:bdr w:val="none" w:sz="0" w:space="0" w:color="auto"/>
        </w:rPr>
        <w:t>0 Kromozom ile Problemi Çözdürme</w:t>
      </w:r>
      <w:r>
        <w:rPr>
          <w:rFonts w:eastAsia="Calibri"/>
          <w:i/>
          <w:iCs/>
          <w:color w:val="44546A"/>
          <w:sz w:val="18"/>
          <w:szCs w:val="18"/>
          <w:bdr w:val="none" w:sz="0" w:space="0" w:color="auto"/>
        </w:rPr>
        <w:t xml:space="preserve"> “ChatGPT”</w:t>
      </w:r>
    </w:p>
    <w:p w14:paraId="63CDC658" w14:textId="77777777" w:rsidR="00092C69" w:rsidRDefault="00092C69" w:rsidP="00092C69">
      <w:pPr>
        <w:pStyle w:val="Body"/>
        <w:rPr>
          <w:rFonts w:eastAsia="Calibri"/>
          <w:color w:val="44546A"/>
          <w:sz w:val="18"/>
          <w:szCs w:val="18"/>
          <w:bdr w:val="none" w:sz="0" w:space="0" w:color="auto"/>
        </w:rPr>
      </w:pPr>
      <w:r>
        <w:rPr>
          <w:rFonts w:eastAsia="Calibri"/>
          <w:noProof/>
          <w:color w:val="44546A"/>
          <w:sz w:val="18"/>
          <w:szCs w:val="18"/>
          <w:bdr w:val="none" w:sz="0" w:space="0" w:color="auto"/>
        </w:rPr>
        <w:drawing>
          <wp:inline distT="0" distB="0" distL="0" distR="0" wp14:anchorId="7BD1CEFC" wp14:editId="3AFE9913">
            <wp:extent cx="1849755" cy="685800"/>
            <wp:effectExtent l="0" t="0" r="0" b="0"/>
            <wp:docPr id="1798239510" name="Resim 2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239510" name="Resim 21" descr="metin içeren bir resim&#10;&#10;Açıklama otomatik olarak oluşturuldu"/>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49755" cy="685800"/>
                    </a:xfrm>
                    <a:prstGeom prst="rect">
                      <a:avLst/>
                    </a:prstGeom>
                    <a:noFill/>
                    <a:ln>
                      <a:noFill/>
                    </a:ln>
                  </pic:spPr>
                </pic:pic>
              </a:graphicData>
            </a:graphic>
          </wp:inline>
        </w:drawing>
      </w:r>
      <w:r>
        <w:rPr>
          <w:rFonts w:eastAsia="Calibri"/>
          <w:color w:val="44546A"/>
          <w:sz w:val="18"/>
          <w:szCs w:val="18"/>
          <w:bdr w:val="none" w:sz="0" w:space="0" w:color="auto"/>
        </w:rPr>
        <w:t xml:space="preserve">  </w:t>
      </w:r>
      <w:r>
        <w:rPr>
          <w:rFonts w:eastAsia="Calibri"/>
          <w:noProof/>
          <w:color w:val="44546A"/>
          <w:sz w:val="18"/>
          <w:szCs w:val="18"/>
          <w:bdr w:val="none" w:sz="0" w:space="0" w:color="auto"/>
        </w:rPr>
        <w:drawing>
          <wp:inline distT="0" distB="0" distL="0" distR="0" wp14:anchorId="54434DBC" wp14:editId="350A0B5A">
            <wp:extent cx="1842770" cy="685800"/>
            <wp:effectExtent l="0" t="0" r="5080" b="0"/>
            <wp:docPr id="2141285649" name="Resim 2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285649" name="Resim 22" descr="metin içeren bir resim&#10;&#10;Açıklama otomatik olarak oluşturuldu"/>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42770" cy="685800"/>
                    </a:xfrm>
                    <a:prstGeom prst="rect">
                      <a:avLst/>
                    </a:prstGeom>
                    <a:noFill/>
                    <a:ln>
                      <a:noFill/>
                    </a:ln>
                  </pic:spPr>
                </pic:pic>
              </a:graphicData>
            </a:graphic>
          </wp:inline>
        </w:drawing>
      </w:r>
      <w:r>
        <w:rPr>
          <w:rFonts w:eastAsia="Calibri"/>
          <w:color w:val="44546A"/>
          <w:sz w:val="18"/>
          <w:szCs w:val="18"/>
          <w:bdr w:val="none" w:sz="0" w:space="0" w:color="auto"/>
        </w:rPr>
        <w:t xml:space="preserve">  </w:t>
      </w:r>
      <w:r>
        <w:rPr>
          <w:rFonts w:eastAsia="Calibri"/>
          <w:noProof/>
          <w:color w:val="44546A"/>
          <w:sz w:val="18"/>
          <w:szCs w:val="18"/>
          <w:bdr w:val="none" w:sz="0" w:space="0" w:color="auto"/>
        </w:rPr>
        <w:drawing>
          <wp:inline distT="0" distB="0" distL="0" distR="0" wp14:anchorId="5D623E4E" wp14:editId="1CFD2289">
            <wp:extent cx="1842770" cy="650875"/>
            <wp:effectExtent l="0" t="0" r="5080" b="0"/>
            <wp:docPr id="1107459417"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42770" cy="650875"/>
                    </a:xfrm>
                    <a:prstGeom prst="rect">
                      <a:avLst/>
                    </a:prstGeom>
                    <a:noFill/>
                    <a:ln>
                      <a:noFill/>
                    </a:ln>
                  </pic:spPr>
                </pic:pic>
              </a:graphicData>
            </a:graphic>
          </wp:inline>
        </w:drawing>
      </w:r>
    </w:p>
    <w:p w14:paraId="683F0644" w14:textId="77777777" w:rsidR="00092C69" w:rsidRPr="00DF3D3B" w:rsidRDefault="00092C69" w:rsidP="00092C69">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2</w:t>
      </w:r>
      <w:r w:rsidRPr="003F673D">
        <w:rPr>
          <w:rFonts w:eastAsia="Calibri"/>
          <w:i/>
          <w:iCs/>
          <w:color w:val="44546A"/>
          <w:sz w:val="18"/>
          <w:szCs w:val="18"/>
          <w:bdr w:val="none" w:sz="0" w:space="0" w:color="auto"/>
        </w:rPr>
        <w:t xml:space="preserve">: </w:t>
      </w:r>
      <w:r>
        <w:rPr>
          <w:rFonts w:eastAsia="Calibri"/>
          <w:i/>
          <w:iCs/>
          <w:color w:val="44546A"/>
          <w:sz w:val="18"/>
          <w:szCs w:val="18"/>
          <w:bdr w:val="none" w:sz="0" w:space="0" w:color="auto"/>
        </w:rPr>
        <w:t>15</w:t>
      </w:r>
      <w:r w:rsidRPr="003F673D">
        <w:rPr>
          <w:rFonts w:eastAsia="Calibri"/>
          <w:i/>
          <w:iCs/>
          <w:color w:val="44546A"/>
          <w:sz w:val="18"/>
          <w:szCs w:val="18"/>
          <w:bdr w:val="none" w:sz="0" w:space="0" w:color="auto"/>
        </w:rPr>
        <w:t>0 Kromozom ile Problemi Çözdürme</w:t>
      </w:r>
      <w:r>
        <w:rPr>
          <w:rFonts w:eastAsia="Calibri"/>
          <w:i/>
          <w:iCs/>
          <w:color w:val="44546A"/>
          <w:sz w:val="18"/>
          <w:szCs w:val="18"/>
          <w:bdr w:val="none" w:sz="0" w:space="0" w:color="auto"/>
        </w:rPr>
        <w:t xml:space="preserve"> “ChatGPT”</w:t>
      </w:r>
    </w:p>
    <w:tbl>
      <w:tblPr>
        <w:tblStyle w:val="TabloKlavuzu"/>
        <w:tblW w:w="0" w:type="auto"/>
        <w:tblInd w:w="0" w:type="dxa"/>
        <w:tblLook w:val="04A0" w:firstRow="1" w:lastRow="0" w:firstColumn="1" w:lastColumn="0" w:noHBand="0" w:noVBand="1"/>
      </w:tblPr>
      <w:tblGrid>
        <w:gridCol w:w="3020"/>
        <w:gridCol w:w="3021"/>
        <w:gridCol w:w="3021"/>
      </w:tblGrid>
      <w:tr w:rsidR="00092C69" w14:paraId="5A1345E9" w14:textId="77777777" w:rsidTr="004E2622">
        <w:tc>
          <w:tcPr>
            <w:tcW w:w="3020" w:type="dxa"/>
            <w:tcBorders>
              <w:top w:val="single" w:sz="4" w:space="0" w:color="auto"/>
              <w:left w:val="single" w:sz="4" w:space="0" w:color="auto"/>
              <w:bottom w:val="single" w:sz="4" w:space="0" w:color="auto"/>
              <w:right w:val="single" w:sz="4" w:space="0" w:color="auto"/>
            </w:tcBorders>
            <w:hideMark/>
          </w:tcPr>
          <w:p w14:paraId="54E058E9" w14:textId="77777777" w:rsidR="00092C69" w:rsidRDefault="00092C69" w:rsidP="00177A1A">
            <w:pPr>
              <w:spacing w:after="0" w:line="240" w:lineRule="auto"/>
            </w:pPr>
            <w:r>
              <w:t>Kromozom Sayısı</w:t>
            </w:r>
          </w:p>
        </w:tc>
        <w:tc>
          <w:tcPr>
            <w:tcW w:w="3021" w:type="dxa"/>
            <w:tcBorders>
              <w:top w:val="single" w:sz="4" w:space="0" w:color="auto"/>
              <w:left w:val="single" w:sz="4" w:space="0" w:color="auto"/>
              <w:bottom w:val="single" w:sz="4" w:space="0" w:color="auto"/>
              <w:right w:val="single" w:sz="4" w:space="0" w:color="auto"/>
            </w:tcBorders>
            <w:hideMark/>
          </w:tcPr>
          <w:p w14:paraId="3DBFC64D" w14:textId="77777777" w:rsidR="00092C69" w:rsidRDefault="00092C69" w:rsidP="00177A1A">
            <w:pPr>
              <w:spacing w:after="0" w:line="240" w:lineRule="auto"/>
            </w:pPr>
            <w:r>
              <w:t>Nesil Ortalaması</w:t>
            </w:r>
          </w:p>
        </w:tc>
        <w:tc>
          <w:tcPr>
            <w:tcW w:w="3021" w:type="dxa"/>
            <w:tcBorders>
              <w:top w:val="single" w:sz="4" w:space="0" w:color="auto"/>
              <w:left w:val="single" w:sz="4" w:space="0" w:color="auto"/>
              <w:bottom w:val="single" w:sz="4" w:space="0" w:color="auto"/>
              <w:right w:val="single" w:sz="4" w:space="0" w:color="auto"/>
            </w:tcBorders>
            <w:hideMark/>
          </w:tcPr>
          <w:p w14:paraId="012741C8" w14:textId="77777777" w:rsidR="00092C69" w:rsidRDefault="00092C69" w:rsidP="00177A1A">
            <w:pPr>
              <w:spacing w:after="0" w:line="240" w:lineRule="auto"/>
            </w:pPr>
            <w:r>
              <w:t>Süre Ortalaması</w:t>
            </w:r>
          </w:p>
        </w:tc>
      </w:tr>
      <w:tr w:rsidR="00092C69" w14:paraId="1CD0CDDD" w14:textId="77777777" w:rsidTr="004E2622">
        <w:tc>
          <w:tcPr>
            <w:tcW w:w="3020" w:type="dxa"/>
            <w:tcBorders>
              <w:top w:val="single" w:sz="4" w:space="0" w:color="auto"/>
              <w:left w:val="single" w:sz="4" w:space="0" w:color="auto"/>
              <w:bottom w:val="single" w:sz="4" w:space="0" w:color="auto"/>
              <w:right w:val="single" w:sz="4" w:space="0" w:color="auto"/>
            </w:tcBorders>
            <w:hideMark/>
          </w:tcPr>
          <w:p w14:paraId="306DD496" w14:textId="77777777" w:rsidR="00092C69" w:rsidRDefault="00092C69" w:rsidP="00177A1A">
            <w:pPr>
              <w:spacing w:after="0" w:line="240" w:lineRule="auto"/>
            </w:pPr>
            <w:r>
              <w:t>50</w:t>
            </w:r>
          </w:p>
        </w:tc>
        <w:tc>
          <w:tcPr>
            <w:tcW w:w="3021" w:type="dxa"/>
            <w:tcBorders>
              <w:top w:val="single" w:sz="4" w:space="0" w:color="auto"/>
              <w:left w:val="single" w:sz="4" w:space="0" w:color="auto"/>
              <w:bottom w:val="single" w:sz="4" w:space="0" w:color="auto"/>
              <w:right w:val="single" w:sz="4" w:space="0" w:color="auto"/>
            </w:tcBorders>
            <w:hideMark/>
          </w:tcPr>
          <w:p w14:paraId="008154BD" w14:textId="77777777" w:rsidR="00092C69" w:rsidRDefault="00092C69" w:rsidP="00177A1A">
            <w:pPr>
              <w:spacing w:after="0" w:line="240" w:lineRule="auto"/>
            </w:pPr>
            <w:r>
              <w:t>807</w:t>
            </w:r>
          </w:p>
        </w:tc>
        <w:tc>
          <w:tcPr>
            <w:tcW w:w="3021" w:type="dxa"/>
            <w:tcBorders>
              <w:top w:val="single" w:sz="4" w:space="0" w:color="auto"/>
              <w:left w:val="single" w:sz="4" w:space="0" w:color="auto"/>
              <w:bottom w:val="single" w:sz="4" w:space="0" w:color="auto"/>
              <w:right w:val="single" w:sz="4" w:space="0" w:color="auto"/>
            </w:tcBorders>
            <w:hideMark/>
          </w:tcPr>
          <w:p w14:paraId="7C9C8CC1" w14:textId="77777777" w:rsidR="00092C69" w:rsidRDefault="00092C69" w:rsidP="00177A1A">
            <w:pPr>
              <w:spacing w:after="0" w:line="240" w:lineRule="auto"/>
            </w:pPr>
            <w:r>
              <w:t>164</w:t>
            </w:r>
          </w:p>
        </w:tc>
      </w:tr>
      <w:tr w:rsidR="00092C69" w14:paraId="5BB3408F" w14:textId="77777777" w:rsidTr="004E2622">
        <w:tc>
          <w:tcPr>
            <w:tcW w:w="3020" w:type="dxa"/>
            <w:tcBorders>
              <w:top w:val="single" w:sz="4" w:space="0" w:color="auto"/>
              <w:left w:val="single" w:sz="4" w:space="0" w:color="auto"/>
              <w:bottom w:val="single" w:sz="4" w:space="0" w:color="auto"/>
              <w:right w:val="single" w:sz="4" w:space="0" w:color="auto"/>
            </w:tcBorders>
            <w:hideMark/>
          </w:tcPr>
          <w:p w14:paraId="11765F25" w14:textId="77777777" w:rsidR="00092C69" w:rsidRDefault="00092C69" w:rsidP="00177A1A">
            <w:pPr>
              <w:spacing w:after="0" w:line="240" w:lineRule="auto"/>
            </w:pPr>
            <w:r>
              <w:t>100</w:t>
            </w:r>
          </w:p>
        </w:tc>
        <w:tc>
          <w:tcPr>
            <w:tcW w:w="3021" w:type="dxa"/>
            <w:tcBorders>
              <w:top w:val="single" w:sz="4" w:space="0" w:color="auto"/>
              <w:left w:val="single" w:sz="4" w:space="0" w:color="auto"/>
              <w:bottom w:val="single" w:sz="4" w:space="0" w:color="auto"/>
              <w:right w:val="single" w:sz="4" w:space="0" w:color="auto"/>
            </w:tcBorders>
            <w:hideMark/>
          </w:tcPr>
          <w:p w14:paraId="052CC957" w14:textId="77777777" w:rsidR="00092C69" w:rsidRDefault="00092C69" w:rsidP="00177A1A">
            <w:pPr>
              <w:spacing w:after="0" w:line="240" w:lineRule="auto"/>
            </w:pPr>
            <w:r>
              <w:t>201</w:t>
            </w:r>
          </w:p>
        </w:tc>
        <w:tc>
          <w:tcPr>
            <w:tcW w:w="3021" w:type="dxa"/>
            <w:tcBorders>
              <w:top w:val="single" w:sz="4" w:space="0" w:color="auto"/>
              <w:left w:val="single" w:sz="4" w:space="0" w:color="auto"/>
              <w:bottom w:val="single" w:sz="4" w:space="0" w:color="auto"/>
              <w:right w:val="single" w:sz="4" w:space="0" w:color="auto"/>
            </w:tcBorders>
            <w:hideMark/>
          </w:tcPr>
          <w:p w14:paraId="2234B93E" w14:textId="77777777" w:rsidR="00092C69" w:rsidRDefault="00092C69" w:rsidP="00177A1A">
            <w:pPr>
              <w:spacing w:after="0" w:line="240" w:lineRule="auto"/>
            </w:pPr>
            <w:r>
              <w:t>84</w:t>
            </w:r>
          </w:p>
        </w:tc>
      </w:tr>
      <w:tr w:rsidR="00092C69" w14:paraId="26DE377D" w14:textId="77777777" w:rsidTr="004E2622">
        <w:tc>
          <w:tcPr>
            <w:tcW w:w="3020" w:type="dxa"/>
            <w:tcBorders>
              <w:top w:val="single" w:sz="4" w:space="0" w:color="auto"/>
              <w:left w:val="single" w:sz="4" w:space="0" w:color="auto"/>
              <w:bottom w:val="single" w:sz="4" w:space="0" w:color="auto"/>
              <w:right w:val="single" w:sz="4" w:space="0" w:color="auto"/>
            </w:tcBorders>
            <w:hideMark/>
          </w:tcPr>
          <w:p w14:paraId="06C0A145" w14:textId="77777777" w:rsidR="00092C69" w:rsidRDefault="00092C69" w:rsidP="00177A1A">
            <w:pPr>
              <w:spacing w:after="0" w:line="240" w:lineRule="auto"/>
            </w:pPr>
            <w:r>
              <w:t>150</w:t>
            </w:r>
          </w:p>
        </w:tc>
        <w:tc>
          <w:tcPr>
            <w:tcW w:w="3021" w:type="dxa"/>
            <w:tcBorders>
              <w:top w:val="single" w:sz="4" w:space="0" w:color="auto"/>
              <w:left w:val="single" w:sz="4" w:space="0" w:color="auto"/>
              <w:bottom w:val="single" w:sz="4" w:space="0" w:color="auto"/>
              <w:right w:val="single" w:sz="4" w:space="0" w:color="auto"/>
            </w:tcBorders>
            <w:hideMark/>
          </w:tcPr>
          <w:p w14:paraId="26F77616" w14:textId="77777777" w:rsidR="00092C69" w:rsidRDefault="00092C69" w:rsidP="00177A1A">
            <w:pPr>
              <w:spacing w:after="0" w:line="240" w:lineRule="auto"/>
            </w:pPr>
            <w:r>
              <w:t>193</w:t>
            </w:r>
          </w:p>
        </w:tc>
        <w:tc>
          <w:tcPr>
            <w:tcW w:w="3021" w:type="dxa"/>
            <w:tcBorders>
              <w:top w:val="single" w:sz="4" w:space="0" w:color="auto"/>
              <w:left w:val="single" w:sz="4" w:space="0" w:color="auto"/>
              <w:bottom w:val="single" w:sz="4" w:space="0" w:color="auto"/>
              <w:right w:val="single" w:sz="4" w:space="0" w:color="auto"/>
            </w:tcBorders>
            <w:hideMark/>
          </w:tcPr>
          <w:p w14:paraId="7E79EF4C" w14:textId="77777777" w:rsidR="00092C69" w:rsidRDefault="00092C69" w:rsidP="00177A1A">
            <w:pPr>
              <w:spacing w:after="0" w:line="240" w:lineRule="auto"/>
            </w:pPr>
            <w:r>
              <w:t>121</w:t>
            </w:r>
          </w:p>
        </w:tc>
      </w:tr>
    </w:tbl>
    <w:p w14:paraId="65FCC1A9" w14:textId="77777777" w:rsidR="004E2622" w:rsidRDefault="004E2622" w:rsidP="004E2622">
      <w:pPr>
        <w:pStyle w:val="Body"/>
        <w:rPr>
          <w:lang w:val="en-US"/>
        </w:rPr>
      </w:pPr>
    </w:p>
    <w:p w14:paraId="7E774920" w14:textId="413D413E" w:rsidR="004E2622" w:rsidRDefault="004E2622" w:rsidP="004E2622">
      <w:pPr>
        <w:pStyle w:val="Body"/>
        <w:ind w:firstLine="708"/>
        <w:rPr>
          <w:lang w:val="en-US"/>
        </w:rPr>
      </w:pPr>
      <w:r>
        <w:rPr>
          <w:lang w:val="en-US"/>
        </w:rPr>
        <w:t>Hemen hemen yarıya düşmüş bir nesil ortalaması ve süre ortalaması görmekteyiz. Bunun sebebi de haliyle kullandığımız kelimenin hemen hemen yarıya düşmesinden kaynaklanmaktadır.</w:t>
      </w:r>
    </w:p>
    <w:p w14:paraId="4DA7C7B2" w14:textId="77777777" w:rsidR="00092C69" w:rsidRPr="00092C69" w:rsidRDefault="00092C69" w:rsidP="00092C69">
      <w:pPr>
        <w:rPr>
          <w:lang w:val="tr-TR"/>
        </w:rPr>
      </w:pPr>
    </w:p>
    <w:p w14:paraId="505D44C1" w14:textId="2277163E" w:rsidR="00A16191" w:rsidRPr="00A16191" w:rsidRDefault="00A16191" w:rsidP="00A16191">
      <w:pPr>
        <w:pStyle w:val="Balk1"/>
        <w:rPr>
          <w:lang w:val="tr-TR"/>
        </w:rPr>
      </w:pPr>
      <w:bookmarkStart w:id="14" w:name="_Toc134136218"/>
      <w:r>
        <w:rPr>
          <w:lang w:val="tr-TR"/>
        </w:rPr>
        <w:t>4</w:t>
      </w:r>
      <w:r w:rsidRPr="00EC3614">
        <w:rPr>
          <w:lang w:val="tr-TR"/>
        </w:rPr>
        <w:t xml:space="preserve">) </w:t>
      </w:r>
      <w:r w:rsidRPr="00A16191">
        <w:rPr>
          <w:lang w:val="tr-TR"/>
        </w:rPr>
        <w:t>Makine Öğrenmesi</w:t>
      </w:r>
      <w:bookmarkEnd w:id="14"/>
    </w:p>
    <w:p w14:paraId="48D23948" w14:textId="2344465A" w:rsidR="0002638F" w:rsidRDefault="0002638F" w:rsidP="00A16191">
      <w:pPr>
        <w:pStyle w:val="Balk2"/>
        <w:rPr>
          <w:lang w:val="tr-TR"/>
        </w:rPr>
      </w:pPr>
      <w:bookmarkStart w:id="15" w:name="_Toc134136219"/>
      <w:r>
        <w:rPr>
          <w:lang w:val="tr-TR"/>
        </w:rPr>
        <w:t xml:space="preserve">4.a </w:t>
      </w:r>
      <w:r w:rsidRPr="0002638F">
        <w:rPr>
          <w:lang w:val="tr-TR"/>
        </w:rPr>
        <w:t>Standardization</w:t>
      </w:r>
      <w:r>
        <w:rPr>
          <w:lang w:val="tr-TR"/>
        </w:rPr>
        <w:t xml:space="preserve"> ve Normalization Farkı ve Python Örneği</w:t>
      </w:r>
      <w:bookmarkEnd w:id="15"/>
    </w:p>
    <w:p w14:paraId="309F6B76" w14:textId="085E02A6" w:rsidR="00436189" w:rsidRDefault="00436189" w:rsidP="00436189">
      <w:pPr>
        <w:rPr>
          <w:lang w:val="tr-TR"/>
        </w:rPr>
      </w:pPr>
      <w:r>
        <w:rPr>
          <w:lang w:val="tr-TR"/>
        </w:rPr>
        <w:t>Hoc</w:t>
      </w:r>
      <w:r w:rsidR="003D28BC">
        <w:rPr>
          <w:lang w:val="tr-TR"/>
        </w:rPr>
        <w:t>a</w:t>
      </w:r>
      <w:r>
        <w:rPr>
          <w:lang w:val="tr-TR"/>
        </w:rPr>
        <w:t xml:space="preserve">m Standardization ve </w:t>
      </w:r>
      <w:r w:rsidR="003D28BC">
        <w:rPr>
          <w:lang w:val="tr-TR"/>
        </w:rPr>
        <w:t>N</w:t>
      </w:r>
      <w:r>
        <w:rPr>
          <w:lang w:val="tr-TR"/>
        </w:rPr>
        <w:t xml:space="preserve">ormalization </w:t>
      </w:r>
      <w:r w:rsidR="003D28BC">
        <w:rPr>
          <w:lang w:val="tr-TR"/>
        </w:rPr>
        <w:t>f</w:t>
      </w:r>
      <w:r>
        <w:rPr>
          <w:lang w:val="tr-TR"/>
        </w:rPr>
        <w:t>arkını</w:t>
      </w:r>
      <w:r w:rsidR="003D28BC">
        <w:rPr>
          <w:lang w:val="tr-TR"/>
        </w:rPr>
        <w:t xml:space="preserve"> az çok anladım fakat proje dosyasını yanlış okuduğum için normalizasyon (LabelEncoder) ile yapmış bulundum. Sonrasında da baya bir uğraş gösterdim fakat Standardization ile yapacak şekilde çeviremedim</w:t>
      </w:r>
      <w:r w:rsidR="00120885">
        <w:rPr>
          <w:lang w:val="tr-TR"/>
        </w:rPr>
        <w:t xml:space="preserve">. LabelEncoder’a ek olarak OneHotEncoder ve StandardScaler birlikte kullanarak çevirebilme ihtimalim vardı fakat dediğim gibi </w:t>
      </w:r>
      <w:r w:rsidR="00120885">
        <w:rPr>
          <w:lang w:val="tr-TR"/>
        </w:rPr>
        <w:lastRenderedPageBreak/>
        <w:t>başaramadım hocam.</w:t>
      </w:r>
      <w:r w:rsidR="001A4818">
        <w:rPr>
          <w:lang w:val="tr-TR"/>
        </w:rPr>
        <w:t xml:space="preserve"> --- EK NOT: Hocam sonradan sırf bulunsun diye bir tane de random yaratılmış bir datasetiyle standardizasyon örneği yapmaya çalıştım elimden bu kadarı geldi. Bu sonradan denediğim standardization’ı da “soru4” klasörünün içindeki “</w:t>
      </w:r>
      <w:r w:rsidR="001A4818" w:rsidRPr="001A4818">
        <w:rPr>
          <w:lang w:val="tr-TR"/>
        </w:rPr>
        <w:t>Standardization baştan deneme</w:t>
      </w:r>
      <w:r w:rsidR="001A4818">
        <w:rPr>
          <w:lang w:val="tr-TR"/>
        </w:rPr>
        <w:t xml:space="preserve">” adlı klasörde bulabilirsiniz. Ama tabii ki bu projede soru 4 için uyguladığım esas çözüm “soru4” kalsöründeki “soru4” klasöründedir. </w:t>
      </w:r>
      <w:proofErr w:type="gramStart"/>
      <w:r w:rsidR="001A4818">
        <w:rPr>
          <w:lang w:val="tr-TR"/>
        </w:rPr>
        <w:t xml:space="preserve">--- </w:t>
      </w:r>
      <w:r w:rsidR="00120885">
        <w:rPr>
          <w:lang w:val="tr-TR"/>
        </w:rPr>
        <w:t xml:space="preserve"> Sorunun</w:t>
      </w:r>
      <w:proofErr w:type="gramEnd"/>
      <w:r w:rsidR="00120885">
        <w:rPr>
          <w:lang w:val="tr-TR"/>
        </w:rPr>
        <w:t xml:space="preserve"> cevabına geçecek olursak:</w:t>
      </w:r>
    </w:p>
    <w:p w14:paraId="02EAAE18" w14:textId="79E358EB" w:rsidR="00120885" w:rsidRDefault="00120885" w:rsidP="00120885">
      <w:pPr>
        <w:ind w:firstLine="708"/>
        <w:rPr>
          <w:lang w:val="tr-TR"/>
        </w:rPr>
      </w:pPr>
      <w:r w:rsidRPr="00120885">
        <w:rPr>
          <w:lang w:val="tr-TR"/>
        </w:rPr>
        <w:t>Standardizasyon ve norma</w:t>
      </w:r>
      <w:r>
        <w:rPr>
          <w:lang w:val="tr-TR"/>
        </w:rPr>
        <w:t>lizasyon</w:t>
      </w:r>
      <w:r w:rsidRPr="00120885">
        <w:rPr>
          <w:lang w:val="tr-TR"/>
        </w:rPr>
        <w:t>, bir modeli eğitmeden önce girdi verilerini dönüştürmek için makine öğreniminde kullanılan iki yaygın ön işleme</w:t>
      </w:r>
      <w:r>
        <w:rPr>
          <w:lang w:val="tr-TR"/>
        </w:rPr>
        <w:t xml:space="preserve"> (preprocessing)</w:t>
      </w:r>
      <w:r w:rsidRPr="00120885">
        <w:rPr>
          <w:lang w:val="tr-TR"/>
        </w:rPr>
        <w:t xml:space="preserve"> tekniğidir. İkisi arasındaki temel fark, verileri ölçeklendirme biçimleridir.</w:t>
      </w:r>
    </w:p>
    <w:p w14:paraId="577F89C4" w14:textId="7A208408" w:rsidR="00120885" w:rsidRDefault="00120885" w:rsidP="00120885">
      <w:pPr>
        <w:ind w:firstLine="708"/>
        <w:rPr>
          <w:lang w:val="tr-TR"/>
        </w:rPr>
      </w:pPr>
      <w:r w:rsidRPr="00120885">
        <w:rPr>
          <w:lang w:val="tr-TR"/>
        </w:rPr>
        <w:t>Z-skoru normal</w:t>
      </w:r>
      <w:r>
        <w:rPr>
          <w:lang w:val="tr-TR"/>
        </w:rPr>
        <w:t>izasyonu</w:t>
      </w:r>
      <w:r w:rsidRPr="00120885">
        <w:rPr>
          <w:lang w:val="tr-TR"/>
        </w:rPr>
        <w:t xml:space="preserve"> olarak da bilinen standardizasyon, verileri sıfır ortalama</w:t>
      </w:r>
      <w:r>
        <w:rPr>
          <w:lang w:val="tr-TR"/>
        </w:rPr>
        <w:t xml:space="preserve"> (zero mean)</w:t>
      </w:r>
      <w:r w:rsidRPr="00120885">
        <w:rPr>
          <w:lang w:val="tr-TR"/>
        </w:rPr>
        <w:t xml:space="preserve"> ve birim varyansa</w:t>
      </w:r>
      <w:r>
        <w:rPr>
          <w:lang w:val="tr-TR"/>
        </w:rPr>
        <w:t xml:space="preserve"> (unit variance)</w:t>
      </w:r>
      <w:r w:rsidRPr="00120885">
        <w:rPr>
          <w:lang w:val="tr-TR"/>
        </w:rPr>
        <w:t xml:space="preserve"> sahip olacak şekilde ölçeklendirir. Bu, dönüştürülen verilerin ortalamasının 0 ve standart sapmasının 1 olacağı anlamına gelir. Standardizasyon, özelliklerin farklı ölçeklere sahip olduğu veya verilerin aykırı değerlere sahip olduğu durumlarda yararlıdır.</w:t>
      </w:r>
    </w:p>
    <w:p w14:paraId="6AFDF7F8" w14:textId="1CBC49D4" w:rsidR="00120885" w:rsidRPr="00436189" w:rsidRDefault="00120885" w:rsidP="00120885">
      <w:pPr>
        <w:ind w:firstLine="708"/>
        <w:rPr>
          <w:lang w:val="tr-TR"/>
        </w:rPr>
      </w:pPr>
      <w:r w:rsidRPr="00120885">
        <w:rPr>
          <w:lang w:val="tr-TR"/>
        </w:rPr>
        <w:t>Öte yandan normal</w:t>
      </w:r>
      <w:r>
        <w:rPr>
          <w:lang w:val="tr-TR"/>
        </w:rPr>
        <w:t>izasyon</w:t>
      </w:r>
      <w:r w:rsidRPr="00120885">
        <w:rPr>
          <w:lang w:val="tr-TR"/>
        </w:rPr>
        <w:t>, verileri sabit bir aralıkta, genellikle 0 ile 1 arasında ölçeklendirir. Bu teknik, giriş özelliklerinin farklı ölçekleri olduğu</w:t>
      </w:r>
      <w:r>
        <w:rPr>
          <w:lang w:val="tr-TR"/>
        </w:rPr>
        <w:t xml:space="preserve"> ama</w:t>
      </w:r>
      <w:r w:rsidRPr="00120885">
        <w:rPr>
          <w:lang w:val="tr-TR"/>
        </w:rPr>
        <w:t xml:space="preserve"> aralarındaki göreli farkları korumak iste</w:t>
      </w:r>
      <w:r>
        <w:rPr>
          <w:lang w:val="tr-TR"/>
        </w:rPr>
        <w:t xml:space="preserve">diğiniz durumlarda </w:t>
      </w:r>
      <w:r w:rsidRPr="00120885">
        <w:rPr>
          <w:lang w:val="tr-TR"/>
        </w:rPr>
        <w:t>kullanışlıdı</w:t>
      </w:r>
      <w:r>
        <w:rPr>
          <w:lang w:val="tr-TR"/>
        </w:rPr>
        <w:t>r.</w:t>
      </w:r>
    </w:p>
    <w:p w14:paraId="06E88D08" w14:textId="02B89DB5" w:rsidR="00A16191" w:rsidRDefault="00A16191" w:rsidP="00A16191">
      <w:pPr>
        <w:pStyle w:val="Balk2"/>
        <w:rPr>
          <w:lang w:val="tr-TR"/>
        </w:rPr>
      </w:pPr>
      <w:bookmarkStart w:id="16" w:name="_Toc134136220"/>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6"/>
    </w:p>
    <w:p w14:paraId="336159DA" w14:textId="77777777" w:rsidR="00190E7E" w:rsidRDefault="00190E7E" w:rsidP="00190E7E">
      <w:pPr>
        <w:ind w:left="360"/>
      </w:pPr>
      <w:r>
        <w:t xml:space="preserve">Kullandığımız veriseti bir mantar verisetidir. Veriler Kuzey Amerika mantarlarından oluşmaktadır. 8124 veri, 22 adet öznitelik ve 2 adet sınıf bulunmaktadır. Öznitelikler şunlardır: </w:t>
      </w:r>
    </w:p>
    <w:p w14:paraId="38C0DAC9" w14:textId="77777777" w:rsidR="00190E7E" w:rsidRPr="000775D2" w:rsidRDefault="00190E7E" w:rsidP="00190E7E">
      <w:pPr>
        <w:numPr>
          <w:ilvl w:val="0"/>
          <w:numId w:val="2"/>
        </w:numPr>
        <w:spacing w:after="160" w:line="259" w:lineRule="auto"/>
      </w:pPr>
      <w:r w:rsidRPr="000775D2">
        <w:t>cap-shape: bell=b,</w:t>
      </w:r>
      <w:r>
        <w:t xml:space="preserve"> </w:t>
      </w:r>
      <w:r w:rsidRPr="000775D2">
        <w:t>conical=c,</w:t>
      </w:r>
      <w:r>
        <w:t xml:space="preserve"> </w:t>
      </w:r>
      <w:r w:rsidRPr="000775D2">
        <w:t>convex=x,</w:t>
      </w:r>
      <w:r>
        <w:t xml:space="preserve"> </w:t>
      </w:r>
      <w:r w:rsidRPr="000775D2">
        <w:t>flat=f, knobbed=k,</w:t>
      </w:r>
      <w:r>
        <w:t xml:space="preserve"> </w:t>
      </w:r>
      <w:r w:rsidRPr="000775D2">
        <w:t>sunken=s</w:t>
      </w:r>
    </w:p>
    <w:p w14:paraId="59961BA6" w14:textId="77777777" w:rsidR="00190E7E" w:rsidRPr="000775D2" w:rsidRDefault="00190E7E" w:rsidP="00190E7E">
      <w:pPr>
        <w:numPr>
          <w:ilvl w:val="0"/>
          <w:numId w:val="2"/>
        </w:numPr>
        <w:spacing w:after="160" w:line="259" w:lineRule="auto"/>
      </w:pPr>
      <w:r w:rsidRPr="000775D2">
        <w:t>cap-surface: fibrous=f,</w:t>
      </w:r>
      <w:r>
        <w:t xml:space="preserve"> </w:t>
      </w:r>
      <w:r w:rsidRPr="000775D2">
        <w:t>grooves=g,</w:t>
      </w:r>
      <w:r>
        <w:t xml:space="preserve"> </w:t>
      </w:r>
      <w:r w:rsidRPr="000775D2">
        <w:t>scaly=y,</w:t>
      </w:r>
      <w:r>
        <w:t xml:space="preserve"> </w:t>
      </w:r>
      <w:r w:rsidRPr="000775D2">
        <w:t>smooth=s</w:t>
      </w:r>
    </w:p>
    <w:p w14:paraId="6EAF85D8" w14:textId="77777777" w:rsidR="00190E7E" w:rsidRPr="000775D2" w:rsidRDefault="00190E7E" w:rsidP="00190E7E">
      <w:pPr>
        <w:numPr>
          <w:ilvl w:val="0"/>
          <w:numId w:val="2"/>
        </w:numPr>
        <w:spacing w:after="160" w:line="259" w:lineRule="auto"/>
      </w:pPr>
      <w:r w:rsidRPr="000775D2">
        <w:t>cap-color: brown=n,</w:t>
      </w:r>
      <w:r>
        <w:t xml:space="preserve"> </w:t>
      </w:r>
      <w:r w:rsidRPr="000775D2">
        <w:t>buff=b,</w:t>
      </w:r>
      <w:r>
        <w:t xml:space="preserve"> </w:t>
      </w:r>
      <w:r w:rsidRPr="000775D2">
        <w:t>cinnamon=c,</w:t>
      </w:r>
      <w:r>
        <w:t xml:space="preserve"> </w:t>
      </w:r>
      <w:r w:rsidRPr="000775D2">
        <w:t>gray=g,</w:t>
      </w:r>
      <w:r>
        <w:t xml:space="preserve"> </w:t>
      </w:r>
      <w:r w:rsidRPr="000775D2">
        <w:t>green=r,</w:t>
      </w:r>
      <w:r>
        <w:t xml:space="preserve"> </w:t>
      </w:r>
      <w:r w:rsidRPr="000775D2">
        <w:t>pink=p,</w:t>
      </w:r>
      <w:r>
        <w:t xml:space="preserve"> </w:t>
      </w:r>
      <w:r w:rsidRPr="000775D2">
        <w:t>purple=u,</w:t>
      </w:r>
      <w:r>
        <w:t xml:space="preserve"> </w:t>
      </w:r>
      <w:r w:rsidRPr="000775D2">
        <w:t>red=e,</w:t>
      </w:r>
      <w:r>
        <w:t xml:space="preserve"> </w:t>
      </w:r>
      <w:r w:rsidRPr="000775D2">
        <w:t>white=w,</w:t>
      </w:r>
      <w:r>
        <w:t xml:space="preserve"> </w:t>
      </w:r>
      <w:r w:rsidRPr="000775D2">
        <w:t>yellow=y</w:t>
      </w:r>
    </w:p>
    <w:p w14:paraId="5EAEA7CD" w14:textId="77777777" w:rsidR="00190E7E" w:rsidRPr="000775D2" w:rsidRDefault="00190E7E" w:rsidP="00190E7E">
      <w:pPr>
        <w:numPr>
          <w:ilvl w:val="0"/>
          <w:numId w:val="2"/>
        </w:numPr>
        <w:spacing w:after="160" w:line="259" w:lineRule="auto"/>
      </w:pPr>
      <w:r w:rsidRPr="000775D2">
        <w:t>bruises: bruises=t,</w:t>
      </w:r>
      <w:r>
        <w:t xml:space="preserve"> </w:t>
      </w:r>
      <w:r w:rsidRPr="000775D2">
        <w:t>no=f</w:t>
      </w:r>
    </w:p>
    <w:p w14:paraId="6D6858E2" w14:textId="77777777" w:rsidR="00190E7E" w:rsidRPr="000775D2" w:rsidRDefault="00190E7E" w:rsidP="00190E7E">
      <w:pPr>
        <w:numPr>
          <w:ilvl w:val="0"/>
          <w:numId w:val="2"/>
        </w:numPr>
        <w:spacing w:after="160" w:line="259" w:lineRule="auto"/>
      </w:pPr>
      <w:r w:rsidRPr="000775D2">
        <w:t>odor: almond=a,</w:t>
      </w:r>
      <w:r>
        <w:t xml:space="preserve"> </w:t>
      </w:r>
      <w:r w:rsidRPr="000775D2">
        <w:t>anise=l,</w:t>
      </w:r>
      <w:r>
        <w:t xml:space="preserve"> </w:t>
      </w:r>
      <w:r w:rsidRPr="000775D2">
        <w:t>creosote=c,</w:t>
      </w:r>
      <w:r>
        <w:t xml:space="preserve"> </w:t>
      </w:r>
      <w:r w:rsidRPr="000775D2">
        <w:t>fishy=y,</w:t>
      </w:r>
      <w:r>
        <w:t xml:space="preserve"> </w:t>
      </w:r>
      <w:r w:rsidRPr="000775D2">
        <w:t>foul=f,</w:t>
      </w:r>
      <w:r>
        <w:t xml:space="preserve"> </w:t>
      </w:r>
      <w:r w:rsidRPr="000775D2">
        <w:t>musty=m,</w:t>
      </w:r>
      <w:r>
        <w:t xml:space="preserve"> </w:t>
      </w:r>
      <w:r w:rsidRPr="000775D2">
        <w:t>none=n,</w:t>
      </w:r>
      <w:r>
        <w:t xml:space="preserve"> </w:t>
      </w:r>
      <w:r w:rsidRPr="000775D2">
        <w:t>pungent=p,</w:t>
      </w:r>
      <w:r>
        <w:t xml:space="preserve"> </w:t>
      </w:r>
      <w:r w:rsidRPr="000775D2">
        <w:t>spicy=s</w:t>
      </w:r>
    </w:p>
    <w:p w14:paraId="5726C824" w14:textId="77777777" w:rsidR="00190E7E" w:rsidRPr="000775D2" w:rsidRDefault="00190E7E" w:rsidP="00190E7E">
      <w:pPr>
        <w:numPr>
          <w:ilvl w:val="0"/>
          <w:numId w:val="2"/>
        </w:numPr>
        <w:spacing w:after="160" w:line="259" w:lineRule="auto"/>
      </w:pPr>
      <w:r w:rsidRPr="000775D2">
        <w:t>gill-attachment: attached=a,</w:t>
      </w:r>
      <w:r>
        <w:t xml:space="preserve"> </w:t>
      </w:r>
      <w:r w:rsidRPr="000775D2">
        <w:t>descending=d,</w:t>
      </w:r>
      <w:r>
        <w:t xml:space="preserve"> </w:t>
      </w:r>
      <w:r w:rsidRPr="000775D2">
        <w:t>free=f,</w:t>
      </w:r>
      <w:r>
        <w:t xml:space="preserve"> </w:t>
      </w:r>
      <w:r w:rsidRPr="000775D2">
        <w:t>notched=n</w:t>
      </w:r>
    </w:p>
    <w:p w14:paraId="05D8F89B" w14:textId="77777777" w:rsidR="00190E7E" w:rsidRPr="000775D2" w:rsidRDefault="00190E7E" w:rsidP="00190E7E">
      <w:pPr>
        <w:numPr>
          <w:ilvl w:val="0"/>
          <w:numId w:val="2"/>
        </w:numPr>
        <w:spacing w:after="160" w:line="259" w:lineRule="auto"/>
      </w:pPr>
      <w:r w:rsidRPr="000775D2">
        <w:t>gill-spacing: close=c,</w:t>
      </w:r>
      <w:r>
        <w:t xml:space="preserve"> </w:t>
      </w:r>
      <w:r w:rsidRPr="000775D2">
        <w:t>crowded=w,</w:t>
      </w:r>
      <w:r>
        <w:t xml:space="preserve"> </w:t>
      </w:r>
      <w:r w:rsidRPr="000775D2">
        <w:t>distant=d</w:t>
      </w:r>
    </w:p>
    <w:p w14:paraId="6FC5F885" w14:textId="77777777" w:rsidR="00190E7E" w:rsidRPr="000775D2" w:rsidRDefault="00190E7E" w:rsidP="00190E7E">
      <w:pPr>
        <w:numPr>
          <w:ilvl w:val="0"/>
          <w:numId w:val="2"/>
        </w:numPr>
        <w:spacing w:after="160" w:line="259" w:lineRule="auto"/>
      </w:pPr>
      <w:r w:rsidRPr="000775D2">
        <w:t>gill-size: broad=b,</w:t>
      </w:r>
      <w:r>
        <w:t xml:space="preserve"> </w:t>
      </w:r>
      <w:r w:rsidRPr="000775D2">
        <w:t>narrow=n</w:t>
      </w:r>
    </w:p>
    <w:p w14:paraId="18DBF896" w14:textId="77777777" w:rsidR="00190E7E" w:rsidRPr="000775D2" w:rsidRDefault="00190E7E" w:rsidP="00190E7E">
      <w:pPr>
        <w:numPr>
          <w:ilvl w:val="0"/>
          <w:numId w:val="2"/>
        </w:numPr>
        <w:spacing w:after="160" w:line="259" w:lineRule="auto"/>
      </w:pPr>
      <w:r w:rsidRPr="000775D2">
        <w:t>gill-color: black=k,</w:t>
      </w:r>
      <w:r>
        <w:t xml:space="preserve"> </w:t>
      </w:r>
      <w:r w:rsidRPr="000775D2">
        <w:t>brown=n,</w:t>
      </w:r>
      <w:r>
        <w:t xml:space="preserve"> </w:t>
      </w:r>
      <w:r w:rsidRPr="000775D2">
        <w:t>buff=b,</w:t>
      </w:r>
      <w:r>
        <w:t xml:space="preserve"> </w:t>
      </w:r>
      <w:r w:rsidRPr="000775D2">
        <w:t>chocolate=h,</w:t>
      </w:r>
      <w:r>
        <w:t xml:space="preserve"> </w:t>
      </w:r>
      <w:r w:rsidRPr="000775D2">
        <w:t>gray=g, green=r,</w:t>
      </w:r>
      <w:r>
        <w:t xml:space="preserve"> </w:t>
      </w:r>
      <w:r w:rsidRPr="000775D2">
        <w:t>orange=o,</w:t>
      </w:r>
      <w:r>
        <w:t xml:space="preserve"> </w:t>
      </w:r>
      <w:r w:rsidRPr="000775D2">
        <w:t>pink=p,</w:t>
      </w:r>
      <w:r>
        <w:t xml:space="preserve"> </w:t>
      </w:r>
      <w:r w:rsidRPr="000775D2">
        <w:t>purple=u,</w:t>
      </w:r>
      <w:r>
        <w:t xml:space="preserve"> </w:t>
      </w:r>
      <w:r w:rsidRPr="000775D2">
        <w:t>red=e,</w:t>
      </w:r>
      <w:r>
        <w:t xml:space="preserve"> </w:t>
      </w:r>
      <w:r w:rsidRPr="000775D2">
        <w:t>white=w,</w:t>
      </w:r>
      <w:r>
        <w:t xml:space="preserve"> </w:t>
      </w:r>
      <w:r w:rsidRPr="000775D2">
        <w:t>yellow=y</w:t>
      </w:r>
    </w:p>
    <w:p w14:paraId="49DC461E" w14:textId="77777777" w:rsidR="00190E7E" w:rsidRPr="000775D2" w:rsidRDefault="00190E7E" w:rsidP="00190E7E">
      <w:pPr>
        <w:numPr>
          <w:ilvl w:val="0"/>
          <w:numId w:val="2"/>
        </w:numPr>
        <w:spacing w:after="160" w:line="259" w:lineRule="auto"/>
      </w:pPr>
      <w:r w:rsidRPr="000775D2">
        <w:t>stalk-shape: enlarging=e,</w:t>
      </w:r>
      <w:r>
        <w:t xml:space="preserve"> </w:t>
      </w:r>
      <w:r w:rsidRPr="000775D2">
        <w:t>tapering=t</w:t>
      </w:r>
    </w:p>
    <w:p w14:paraId="227ACC82" w14:textId="77777777" w:rsidR="00190E7E" w:rsidRPr="000775D2" w:rsidRDefault="00190E7E" w:rsidP="00190E7E">
      <w:pPr>
        <w:numPr>
          <w:ilvl w:val="0"/>
          <w:numId w:val="2"/>
        </w:numPr>
        <w:spacing w:after="160" w:line="259" w:lineRule="auto"/>
      </w:pPr>
      <w:r w:rsidRPr="000775D2">
        <w:t>stalk-root: bulbous=b,</w:t>
      </w:r>
      <w:r>
        <w:t xml:space="preserve"> </w:t>
      </w:r>
      <w:r w:rsidRPr="000775D2">
        <w:t>club=c,</w:t>
      </w:r>
      <w:r>
        <w:t xml:space="preserve"> </w:t>
      </w:r>
      <w:r w:rsidRPr="000775D2">
        <w:t>cup=u,</w:t>
      </w:r>
      <w:r>
        <w:t xml:space="preserve"> </w:t>
      </w:r>
      <w:r w:rsidRPr="000775D2">
        <w:t>equal=e,</w:t>
      </w:r>
      <w:r>
        <w:t xml:space="preserve"> </w:t>
      </w:r>
      <w:r w:rsidRPr="000775D2">
        <w:t>rhizomorphs=z,</w:t>
      </w:r>
      <w:r>
        <w:t xml:space="preserve"> </w:t>
      </w:r>
      <w:r w:rsidRPr="000775D2">
        <w:t>rooted=r,</w:t>
      </w:r>
      <w:r>
        <w:t xml:space="preserve"> </w:t>
      </w:r>
      <w:r w:rsidRPr="000775D2">
        <w:t>missing=?</w:t>
      </w:r>
    </w:p>
    <w:p w14:paraId="5C04685F" w14:textId="77777777" w:rsidR="00190E7E" w:rsidRPr="000775D2" w:rsidRDefault="00190E7E" w:rsidP="00190E7E">
      <w:pPr>
        <w:numPr>
          <w:ilvl w:val="0"/>
          <w:numId w:val="2"/>
        </w:numPr>
        <w:spacing w:after="160" w:line="259" w:lineRule="auto"/>
      </w:pPr>
      <w:r w:rsidRPr="000775D2">
        <w:t>stalk-surface-above-ring: fibrous=f,</w:t>
      </w:r>
      <w:r>
        <w:t xml:space="preserve"> </w:t>
      </w:r>
      <w:r w:rsidRPr="000775D2">
        <w:t>scaly=y,</w:t>
      </w:r>
      <w:r>
        <w:t xml:space="preserve"> </w:t>
      </w:r>
      <w:r w:rsidRPr="000775D2">
        <w:t>silky=k,</w:t>
      </w:r>
      <w:r>
        <w:t xml:space="preserve"> </w:t>
      </w:r>
      <w:r w:rsidRPr="000775D2">
        <w:t>smooth=s</w:t>
      </w:r>
    </w:p>
    <w:p w14:paraId="3024F9DA" w14:textId="77777777" w:rsidR="00190E7E" w:rsidRPr="000775D2" w:rsidRDefault="00190E7E" w:rsidP="00190E7E">
      <w:pPr>
        <w:numPr>
          <w:ilvl w:val="0"/>
          <w:numId w:val="2"/>
        </w:numPr>
        <w:spacing w:after="160" w:line="259" w:lineRule="auto"/>
      </w:pPr>
      <w:r w:rsidRPr="000775D2">
        <w:t>stalk-surface-below-ring: fibrous=f,</w:t>
      </w:r>
      <w:r>
        <w:t xml:space="preserve"> </w:t>
      </w:r>
      <w:r w:rsidRPr="000775D2">
        <w:t>scaly=y,</w:t>
      </w:r>
      <w:r>
        <w:t xml:space="preserve"> </w:t>
      </w:r>
      <w:r w:rsidRPr="000775D2">
        <w:t>silky=k,</w:t>
      </w:r>
      <w:r>
        <w:t xml:space="preserve"> </w:t>
      </w:r>
      <w:r w:rsidRPr="000775D2">
        <w:t>smooth=s</w:t>
      </w:r>
    </w:p>
    <w:p w14:paraId="1591E4E8" w14:textId="77777777" w:rsidR="00190E7E" w:rsidRPr="000775D2" w:rsidRDefault="00190E7E" w:rsidP="00190E7E">
      <w:pPr>
        <w:numPr>
          <w:ilvl w:val="0"/>
          <w:numId w:val="2"/>
        </w:numPr>
        <w:spacing w:after="160" w:line="259" w:lineRule="auto"/>
      </w:pPr>
      <w:r w:rsidRPr="000775D2">
        <w:t>stalk-color-above-ring: brown=n,</w:t>
      </w:r>
      <w:r>
        <w:t xml:space="preserve"> </w:t>
      </w:r>
      <w:r w:rsidRPr="000775D2">
        <w:t>buff=b,</w:t>
      </w:r>
      <w:r>
        <w:t xml:space="preserve"> </w:t>
      </w:r>
      <w:r w:rsidRPr="000775D2">
        <w:t>cinnamon=c,</w:t>
      </w:r>
      <w:r>
        <w:t xml:space="preserve"> </w:t>
      </w:r>
      <w:r w:rsidRPr="000775D2">
        <w:t>gray=g,</w:t>
      </w:r>
      <w:r>
        <w:t xml:space="preserve"> </w:t>
      </w:r>
      <w:r w:rsidRPr="000775D2">
        <w:t>orange=o,</w:t>
      </w:r>
      <w:r>
        <w:t xml:space="preserve"> </w:t>
      </w:r>
      <w:r w:rsidRPr="000775D2">
        <w:t>pink=p,</w:t>
      </w:r>
      <w:r>
        <w:t xml:space="preserve"> </w:t>
      </w:r>
      <w:r w:rsidRPr="000775D2">
        <w:t>red=e,</w:t>
      </w:r>
      <w:r>
        <w:t xml:space="preserve"> </w:t>
      </w:r>
      <w:r w:rsidRPr="000775D2">
        <w:t>white=w,</w:t>
      </w:r>
      <w:r>
        <w:t xml:space="preserve"> </w:t>
      </w:r>
      <w:r w:rsidRPr="000775D2">
        <w:t>yellow=y</w:t>
      </w:r>
    </w:p>
    <w:p w14:paraId="1907616A" w14:textId="77777777" w:rsidR="00190E7E" w:rsidRPr="000775D2" w:rsidRDefault="00190E7E" w:rsidP="00190E7E">
      <w:pPr>
        <w:numPr>
          <w:ilvl w:val="0"/>
          <w:numId w:val="2"/>
        </w:numPr>
        <w:spacing w:after="160" w:line="259" w:lineRule="auto"/>
      </w:pPr>
      <w:r w:rsidRPr="000775D2">
        <w:lastRenderedPageBreak/>
        <w:t>stalk-color-below-ring: brown=n,</w:t>
      </w:r>
      <w:r>
        <w:t xml:space="preserve"> </w:t>
      </w:r>
      <w:r w:rsidRPr="000775D2">
        <w:t>buff=b,</w:t>
      </w:r>
      <w:r>
        <w:t xml:space="preserve"> </w:t>
      </w:r>
      <w:r w:rsidRPr="000775D2">
        <w:t>cinnamon=c,</w:t>
      </w:r>
      <w:r>
        <w:t xml:space="preserve"> </w:t>
      </w:r>
      <w:r w:rsidRPr="000775D2">
        <w:t>gray=g,</w:t>
      </w:r>
      <w:r>
        <w:t xml:space="preserve"> </w:t>
      </w:r>
      <w:r w:rsidRPr="000775D2">
        <w:t>orange=o,</w:t>
      </w:r>
      <w:r>
        <w:t xml:space="preserve"> </w:t>
      </w:r>
      <w:r w:rsidRPr="000775D2">
        <w:t>pink=p,</w:t>
      </w:r>
      <w:r>
        <w:t xml:space="preserve"> </w:t>
      </w:r>
      <w:r w:rsidRPr="000775D2">
        <w:t>red=e,</w:t>
      </w:r>
      <w:r>
        <w:t xml:space="preserve"> </w:t>
      </w:r>
      <w:r w:rsidRPr="000775D2">
        <w:t>white=w,</w:t>
      </w:r>
      <w:r>
        <w:t xml:space="preserve"> </w:t>
      </w:r>
      <w:r w:rsidRPr="000775D2">
        <w:t>yellow=y</w:t>
      </w:r>
    </w:p>
    <w:p w14:paraId="4B30DDC6" w14:textId="77777777" w:rsidR="00190E7E" w:rsidRPr="000775D2" w:rsidRDefault="00190E7E" w:rsidP="00190E7E">
      <w:pPr>
        <w:numPr>
          <w:ilvl w:val="0"/>
          <w:numId w:val="2"/>
        </w:numPr>
        <w:spacing w:after="160" w:line="259" w:lineRule="auto"/>
      </w:pPr>
      <w:r w:rsidRPr="000775D2">
        <w:t>veil-type: partial=p,</w:t>
      </w:r>
      <w:r>
        <w:t xml:space="preserve"> </w:t>
      </w:r>
      <w:r w:rsidRPr="000775D2">
        <w:t>universal=u</w:t>
      </w:r>
    </w:p>
    <w:p w14:paraId="2CB8CC99" w14:textId="77777777" w:rsidR="00190E7E" w:rsidRPr="000775D2" w:rsidRDefault="00190E7E" w:rsidP="00190E7E">
      <w:pPr>
        <w:numPr>
          <w:ilvl w:val="0"/>
          <w:numId w:val="2"/>
        </w:numPr>
        <w:spacing w:after="160" w:line="259" w:lineRule="auto"/>
      </w:pPr>
      <w:r w:rsidRPr="000775D2">
        <w:t>veil-color: brown=n,</w:t>
      </w:r>
      <w:r>
        <w:t xml:space="preserve"> </w:t>
      </w:r>
      <w:r w:rsidRPr="000775D2">
        <w:t>orange=o,</w:t>
      </w:r>
      <w:r>
        <w:t xml:space="preserve"> </w:t>
      </w:r>
      <w:r w:rsidRPr="000775D2">
        <w:t>white=w,</w:t>
      </w:r>
      <w:r>
        <w:t xml:space="preserve"> </w:t>
      </w:r>
      <w:r w:rsidRPr="000775D2">
        <w:t>yellow=y</w:t>
      </w:r>
    </w:p>
    <w:p w14:paraId="488DD0FD" w14:textId="77777777" w:rsidR="00190E7E" w:rsidRPr="000775D2" w:rsidRDefault="00190E7E" w:rsidP="00190E7E">
      <w:pPr>
        <w:numPr>
          <w:ilvl w:val="0"/>
          <w:numId w:val="2"/>
        </w:numPr>
        <w:spacing w:after="160" w:line="259" w:lineRule="auto"/>
      </w:pPr>
      <w:r w:rsidRPr="000775D2">
        <w:t>ring-number: none=n,</w:t>
      </w:r>
      <w:r>
        <w:t xml:space="preserve"> </w:t>
      </w:r>
      <w:r w:rsidRPr="000775D2">
        <w:t>one=o,</w:t>
      </w:r>
      <w:r>
        <w:t xml:space="preserve"> </w:t>
      </w:r>
      <w:r w:rsidRPr="000775D2">
        <w:t>two=t</w:t>
      </w:r>
    </w:p>
    <w:p w14:paraId="039757B9" w14:textId="77777777" w:rsidR="00190E7E" w:rsidRPr="000775D2" w:rsidRDefault="00190E7E" w:rsidP="00190E7E">
      <w:pPr>
        <w:numPr>
          <w:ilvl w:val="0"/>
          <w:numId w:val="2"/>
        </w:numPr>
        <w:spacing w:after="160" w:line="259" w:lineRule="auto"/>
      </w:pPr>
      <w:r w:rsidRPr="000775D2">
        <w:t>ring-type: cobwebby=c,</w:t>
      </w:r>
      <w:r>
        <w:t xml:space="preserve"> </w:t>
      </w:r>
      <w:r w:rsidRPr="000775D2">
        <w:t>evanescent=e,</w:t>
      </w:r>
      <w:r>
        <w:t xml:space="preserve"> </w:t>
      </w:r>
      <w:r w:rsidRPr="000775D2">
        <w:t>flaring=f,</w:t>
      </w:r>
      <w:r>
        <w:t xml:space="preserve"> </w:t>
      </w:r>
      <w:r w:rsidRPr="000775D2">
        <w:t>large=l,</w:t>
      </w:r>
      <w:r>
        <w:t xml:space="preserve"> </w:t>
      </w:r>
      <w:r w:rsidRPr="000775D2">
        <w:t>none=n,</w:t>
      </w:r>
      <w:r>
        <w:t xml:space="preserve"> </w:t>
      </w:r>
      <w:r w:rsidRPr="000775D2">
        <w:t>pendant=p,</w:t>
      </w:r>
      <w:r>
        <w:t xml:space="preserve"> </w:t>
      </w:r>
      <w:r w:rsidRPr="000775D2">
        <w:t>sheathing=s,</w:t>
      </w:r>
      <w:r>
        <w:t xml:space="preserve"> </w:t>
      </w:r>
      <w:r w:rsidRPr="000775D2">
        <w:t>zone=z</w:t>
      </w:r>
    </w:p>
    <w:p w14:paraId="600D1791" w14:textId="77777777" w:rsidR="00190E7E" w:rsidRPr="000775D2" w:rsidRDefault="00190E7E" w:rsidP="00190E7E">
      <w:pPr>
        <w:numPr>
          <w:ilvl w:val="0"/>
          <w:numId w:val="2"/>
        </w:numPr>
        <w:spacing w:after="160" w:line="259" w:lineRule="auto"/>
      </w:pPr>
      <w:r w:rsidRPr="000775D2">
        <w:t>spore-print-color: black=k,</w:t>
      </w:r>
      <w:r>
        <w:t xml:space="preserve"> </w:t>
      </w:r>
      <w:r w:rsidRPr="000775D2">
        <w:t>brown=n,</w:t>
      </w:r>
      <w:r>
        <w:t xml:space="preserve"> </w:t>
      </w:r>
      <w:r w:rsidRPr="000775D2">
        <w:t>buff=b,</w:t>
      </w:r>
      <w:r>
        <w:t xml:space="preserve"> </w:t>
      </w:r>
      <w:r w:rsidRPr="000775D2">
        <w:t>chocolate=h,</w:t>
      </w:r>
      <w:r>
        <w:t xml:space="preserve"> </w:t>
      </w:r>
      <w:r w:rsidRPr="000775D2">
        <w:t>green=r,</w:t>
      </w:r>
      <w:r>
        <w:t xml:space="preserve"> </w:t>
      </w:r>
      <w:r w:rsidRPr="000775D2">
        <w:t>orange=o,</w:t>
      </w:r>
      <w:r>
        <w:t xml:space="preserve"> </w:t>
      </w:r>
      <w:r w:rsidRPr="000775D2">
        <w:t>purple=u,</w:t>
      </w:r>
      <w:r>
        <w:t xml:space="preserve"> </w:t>
      </w:r>
      <w:r w:rsidRPr="000775D2">
        <w:t>white=w,</w:t>
      </w:r>
      <w:r>
        <w:t xml:space="preserve"> </w:t>
      </w:r>
      <w:r w:rsidRPr="000775D2">
        <w:t>yellow=y</w:t>
      </w:r>
    </w:p>
    <w:p w14:paraId="714DFAD4" w14:textId="77777777" w:rsidR="00190E7E" w:rsidRPr="000775D2" w:rsidRDefault="00190E7E" w:rsidP="00190E7E">
      <w:pPr>
        <w:numPr>
          <w:ilvl w:val="0"/>
          <w:numId w:val="2"/>
        </w:numPr>
        <w:spacing w:after="160" w:line="259" w:lineRule="auto"/>
      </w:pPr>
      <w:r w:rsidRPr="000775D2">
        <w:t>population: abundant=a,</w:t>
      </w:r>
      <w:r>
        <w:t xml:space="preserve"> </w:t>
      </w:r>
      <w:r w:rsidRPr="000775D2">
        <w:t>clustered=c,</w:t>
      </w:r>
      <w:r>
        <w:t xml:space="preserve"> </w:t>
      </w:r>
      <w:r w:rsidRPr="000775D2">
        <w:t>numerous=n,</w:t>
      </w:r>
      <w:r>
        <w:t xml:space="preserve"> </w:t>
      </w:r>
      <w:r w:rsidRPr="000775D2">
        <w:t>scattered=s,</w:t>
      </w:r>
      <w:r>
        <w:t xml:space="preserve"> </w:t>
      </w:r>
      <w:r w:rsidRPr="000775D2">
        <w:t>several=v,</w:t>
      </w:r>
      <w:r>
        <w:t xml:space="preserve"> </w:t>
      </w:r>
      <w:r w:rsidRPr="000775D2">
        <w:t>solitary=y</w:t>
      </w:r>
    </w:p>
    <w:p w14:paraId="579C7918" w14:textId="77777777" w:rsidR="00190E7E" w:rsidRPr="000775D2" w:rsidRDefault="00190E7E" w:rsidP="00190E7E">
      <w:pPr>
        <w:numPr>
          <w:ilvl w:val="0"/>
          <w:numId w:val="2"/>
        </w:numPr>
        <w:spacing w:after="160" w:line="259" w:lineRule="auto"/>
      </w:pPr>
      <w:r w:rsidRPr="000775D2">
        <w:t>habitat: grasses=g,</w:t>
      </w:r>
      <w:r>
        <w:t xml:space="preserve"> </w:t>
      </w:r>
      <w:r w:rsidRPr="000775D2">
        <w:t>leaves=l,</w:t>
      </w:r>
      <w:r>
        <w:t xml:space="preserve"> </w:t>
      </w:r>
      <w:r w:rsidRPr="000775D2">
        <w:t>meadows=m,</w:t>
      </w:r>
      <w:r>
        <w:t xml:space="preserve"> </w:t>
      </w:r>
      <w:r w:rsidRPr="000775D2">
        <w:t>paths=p,</w:t>
      </w:r>
      <w:r>
        <w:t xml:space="preserve"> </w:t>
      </w:r>
      <w:r w:rsidRPr="000775D2">
        <w:t>urban=u,</w:t>
      </w:r>
      <w:r>
        <w:t xml:space="preserve"> </w:t>
      </w:r>
      <w:r w:rsidRPr="000775D2">
        <w:t>waste=w,</w:t>
      </w:r>
      <w:r>
        <w:t xml:space="preserve"> </w:t>
      </w:r>
      <w:r w:rsidRPr="000775D2">
        <w:t>woods=d</w:t>
      </w:r>
    </w:p>
    <w:p w14:paraId="28DE8515" w14:textId="77777777" w:rsidR="00190E7E" w:rsidRDefault="00190E7E" w:rsidP="00190E7E">
      <w:pPr>
        <w:ind w:left="360"/>
      </w:pPr>
      <w:r>
        <w:t xml:space="preserve">Sınıflar ise şunlardır: </w:t>
      </w:r>
    </w:p>
    <w:p w14:paraId="7BA437AA" w14:textId="77777777" w:rsidR="00190E7E" w:rsidRDefault="00190E7E" w:rsidP="00190E7E">
      <w:pPr>
        <w:pStyle w:val="ListeParagraf"/>
        <w:numPr>
          <w:ilvl w:val="0"/>
          <w:numId w:val="3"/>
        </w:numPr>
        <w:spacing w:after="160" w:line="259" w:lineRule="auto"/>
      </w:pPr>
      <w:r w:rsidRPr="00885968">
        <w:t>edible=e</w:t>
      </w:r>
    </w:p>
    <w:p w14:paraId="65F86812" w14:textId="77777777" w:rsidR="00190E7E" w:rsidRDefault="00190E7E" w:rsidP="00190E7E">
      <w:pPr>
        <w:pStyle w:val="ListeParagraf"/>
        <w:numPr>
          <w:ilvl w:val="0"/>
          <w:numId w:val="3"/>
        </w:numPr>
        <w:spacing w:after="160" w:line="259" w:lineRule="auto"/>
      </w:pPr>
      <w:r w:rsidRPr="00885968">
        <w:t>poisonous=p</w:t>
      </w:r>
    </w:p>
    <w:p w14:paraId="05BD695D" w14:textId="77777777" w:rsidR="00190E7E" w:rsidRDefault="00190E7E" w:rsidP="00190E7E"/>
    <w:p w14:paraId="4E7FBAB3" w14:textId="77777777" w:rsidR="00190E7E" w:rsidRDefault="00190E7E" w:rsidP="00190E7E">
      <w:pPr>
        <w:ind w:left="360"/>
      </w:pPr>
      <w:r>
        <w:t xml:space="preserve">Programın amacı ise dış görünüş özellikleri bilinen bir mantarın yenilebilir(edible) veya zehirli(poisonous) olup olmadığını tahmin etmektir. </w:t>
      </w:r>
    </w:p>
    <w:p w14:paraId="727A005D" w14:textId="77777777" w:rsidR="00190E7E" w:rsidRPr="00190E7E" w:rsidRDefault="00190E7E" w:rsidP="00190E7E">
      <w:pPr>
        <w:rPr>
          <w:lang w:val="tr-TR"/>
        </w:rPr>
      </w:pPr>
    </w:p>
    <w:p w14:paraId="75B29E79" w14:textId="6E22F05E" w:rsidR="0002638F" w:rsidRDefault="0002638F" w:rsidP="0002638F">
      <w:pPr>
        <w:pStyle w:val="Balk2"/>
        <w:rPr>
          <w:lang w:val="tr-TR"/>
        </w:rPr>
      </w:pPr>
      <w:bookmarkStart w:id="17" w:name="_Toc134136221"/>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bookmarkEnd w:id="17"/>
    </w:p>
    <w:p w14:paraId="013F27EE" w14:textId="77777777" w:rsidR="00190E7E" w:rsidRDefault="00190E7E" w:rsidP="00190E7E">
      <w:pPr>
        <w:ind w:firstLine="360"/>
      </w:pPr>
      <w:r>
        <w:t>Model eğitimlerine geçmeden önce label encoding yaptık. Label encoding yaparak korelasyon ısı haritası oluşturduk ve bu korelasyon ısı haritası sonucu hedef sınıfımızda düşük korelasyona sahip sütunları veri setinden düşürdük. Bunu da df_corr isimli bir dataframe’e kaydettik.</w:t>
      </w:r>
    </w:p>
    <w:p w14:paraId="6EEB960C" w14:textId="77777777" w:rsidR="00190E7E" w:rsidRDefault="00190E7E" w:rsidP="00190E7E">
      <w:pPr>
        <w:ind w:firstLine="360"/>
      </w:pPr>
      <w:r>
        <w:t>Model için kNN ve SVC algoritmalarını kullandık. Modelde kullanacağımız verileri seçmek için de sklearn’ün train_test_split kütüphanesini kullandık.</w:t>
      </w:r>
    </w:p>
    <w:p w14:paraId="5EE845BA" w14:textId="109820BD" w:rsidR="00190E7E" w:rsidRDefault="003F744C" w:rsidP="00190E7E">
      <w:r>
        <w:rPr>
          <w:noProof/>
        </w:rPr>
        <w:lastRenderedPageBreak/>
        <w:drawing>
          <wp:inline distT="0" distB="0" distL="0" distR="0" wp14:anchorId="5E4B09D5" wp14:editId="550DE1B1">
            <wp:extent cx="5760720" cy="5562600"/>
            <wp:effectExtent l="0" t="0" r="0" b="0"/>
            <wp:docPr id="146162346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562600"/>
                    </a:xfrm>
                    <a:prstGeom prst="rect">
                      <a:avLst/>
                    </a:prstGeom>
                    <a:noFill/>
                    <a:ln>
                      <a:noFill/>
                    </a:ln>
                  </pic:spPr>
                </pic:pic>
              </a:graphicData>
            </a:graphic>
          </wp:inline>
        </w:drawing>
      </w:r>
    </w:p>
    <w:p w14:paraId="49D6DCE4" w14:textId="4A9318D7" w:rsidR="003F744C" w:rsidRPr="00DF3D3B" w:rsidRDefault="003F744C" w:rsidP="003F744C">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3</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NN algoritması için hata matrisi</w:t>
      </w:r>
    </w:p>
    <w:p w14:paraId="016B022D" w14:textId="3DACC616" w:rsidR="00190E7E" w:rsidRDefault="003F744C" w:rsidP="00190E7E">
      <w:pPr>
        <w:rPr>
          <w:lang w:val="tr-TR"/>
        </w:rPr>
      </w:pPr>
      <w:r>
        <w:rPr>
          <w:noProof/>
          <w:lang w:val="tr-TR"/>
        </w:rPr>
        <w:lastRenderedPageBreak/>
        <w:drawing>
          <wp:inline distT="0" distB="0" distL="0" distR="0" wp14:anchorId="7D344ACE" wp14:editId="19C88BED">
            <wp:extent cx="5760720" cy="4861560"/>
            <wp:effectExtent l="0" t="0" r="0" b="0"/>
            <wp:docPr id="140183179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4861560"/>
                    </a:xfrm>
                    <a:prstGeom prst="rect">
                      <a:avLst/>
                    </a:prstGeom>
                    <a:noFill/>
                    <a:ln>
                      <a:noFill/>
                    </a:ln>
                  </pic:spPr>
                </pic:pic>
              </a:graphicData>
            </a:graphic>
          </wp:inline>
        </w:drawing>
      </w:r>
    </w:p>
    <w:p w14:paraId="41EF08BB" w14:textId="1580B5BC" w:rsidR="003F744C" w:rsidRPr="00DF3D3B" w:rsidRDefault="003F744C" w:rsidP="003F744C">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4</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SVC algoritması için hata matrisi</w:t>
      </w:r>
    </w:p>
    <w:p w14:paraId="7B3E916E" w14:textId="005CD281" w:rsidR="009C53EA" w:rsidRDefault="009C53EA" w:rsidP="009C53EA">
      <w:pPr>
        <w:ind w:firstLine="720"/>
      </w:pPr>
      <w:proofErr w:type="gramStart"/>
      <w:r>
        <w:t>10 fold</w:t>
      </w:r>
      <w:proofErr w:type="gramEnd"/>
      <w:r>
        <w:t xml:space="preserve"> cross validation yerine learning curve kullandık</w:t>
      </w:r>
      <w:r w:rsidR="00A504B1">
        <w:t>. (Bu konu hakkında Aybars Hoca</w:t>
      </w:r>
      <w:r w:rsidR="006A39A1">
        <w:t>’dan gerekli izin mail aracılığıyla alınmıştır</w:t>
      </w:r>
      <w:r w:rsidR="00A504B1">
        <w:t>.)</w:t>
      </w:r>
      <w:r>
        <w:t xml:space="preserve"> Bunu kullanmamızın sebebi hem kendi içinde cross validation olması hem de overfitting veya underfitting olup olmadığını bize göstermesiydi. Sonucuna baktığımızda da ikisiyle de karşılaşmadığımızı görebiliyoruz.</w:t>
      </w:r>
    </w:p>
    <w:p w14:paraId="0E01ACDA" w14:textId="77777777" w:rsidR="006B626F" w:rsidRDefault="006B626F" w:rsidP="009C53EA">
      <w:pPr>
        <w:ind w:firstLine="720"/>
      </w:pPr>
    </w:p>
    <w:p w14:paraId="59D2FCF6" w14:textId="77777777" w:rsidR="006B626F" w:rsidRDefault="006B626F" w:rsidP="006B626F">
      <w:pPr>
        <w:ind w:firstLine="720"/>
      </w:pPr>
      <w:r>
        <w:t xml:space="preserve">import </w:t>
      </w:r>
      <w:proofErr w:type="gramStart"/>
      <w:r>
        <w:t>matplotlib.pyplot</w:t>
      </w:r>
      <w:proofErr w:type="gramEnd"/>
      <w:r>
        <w:t xml:space="preserve"> as plt</w:t>
      </w:r>
    </w:p>
    <w:p w14:paraId="0E3F520C" w14:textId="77777777" w:rsidR="006B626F" w:rsidRDefault="006B626F" w:rsidP="006B626F">
      <w:pPr>
        <w:ind w:firstLine="720"/>
      </w:pPr>
      <w:r>
        <w:t xml:space="preserve">from </w:t>
      </w:r>
      <w:proofErr w:type="gramStart"/>
      <w:r>
        <w:t>sklearn.naive</w:t>
      </w:r>
      <w:proofErr w:type="gramEnd"/>
      <w:r>
        <w:t>_bayes import GaussianNB</w:t>
      </w:r>
    </w:p>
    <w:p w14:paraId="2E3B4052" w14:textId="77777777" w:rsidR="006B626F" w:rsidRDefault="006B626F" w:rsidP="006B626F">
      <w:pPr>
        <w:ind w:firstLine="720"/>
      </w:pPr>
      <w:r>
        <w:t>from sklearn.svm import SVC</w:t>
      </w:r>
    </w:p>
    <w:p w14:paraId="321F58D7" w14:textId="77777777" w:rsidR="006B626F" w:rsidRDefault="006B626F" w:rsidP="006B626F">
      <w:pPr>
        <w:ind w:firstLine="720"/>
      </w:pPr>
      <w:r>
        <w:t xml:space="preserve">from </w:t>
      </w:r>
      <w:proofErr w:type="gramStart"/>
      <w:r>
        <w:t>sklearn.model</w:t>
      </w:r>
      <w:proofErr w:type="gramEnd"/>
      <w:r>
        <w:t>_selection import learning_curve</w:t>
      </w:r>
    </w:p>
    <w:p w14:paraId="779FFBC8" w14:textId="77777777" w:rsidR="006B626F" w:rsidRDefault="006B626F" w:rsidP="006B626F">
      <w:pPr>
        <w:ind w:firstLine="720"/>
      </w:pPr>
      <w:r>
        <w:t xml:space="preserve">from </w:t>
      </w:r>
      <w:proofErr w:type="gramStart"/>
      <w:r>
        <w:t>sklearn.model</w:t>
      </w:r>
      <w:proofErr w:type="gramEnd"/>
      <w:r>
        <w:t>_selection import ShuffleSplit</w:t>
      </w:r>
    </w:p>
    <w:p w14:paraId="4F8B1307" w14:textId="77777777" w:rsidR="006B626F" w:rsidRDefault="006B626F" w:rsidP="006B626F">
      <w:pPr>
        <w:ind w:firstLine="720"/>
      </w:pPr>
    </w:p>
    <w:p w14:paraId="2565D8A0" w14:textId="77777777" w:rsidR="006B626F" w:rsidRDefault="006B626F" w:rsidP="006B626F">
      <w:pPr>
        <w:ind w:firstLine="720"/>
      </w:pPr>
    </w:p>
    <w:p w14:paraId="4F3426E0" w14:textId="77777777" w:rsidR="006B626F" w:rsidRDefault="006B626F" w:rsidP="006B626F">
      <w:pPr>
        <w:ind w:firstLine="720"/>
      </w:pPr>
      <w:r>
        <w:lastRenderedPageBreak/>
        <w:t>def plot_learning_</w:t>
      </w:r>
      <w:proofErr w:type="gramStart"/>
      <w:r>
        <w:t>curve(</w:t>
      </w:r>
      <w:proofErr w:type="gramEnd"/>
      <w:r>
        <w:t>estimator, title, X, y, axes=None, ylim=None, cv=None,</w:t>
      </w:r>
    </w:p>
    <w:p w14:paraId="1EC4346C" w14:textId="77777777" w:rsidR="006B626F" w:rsidRDefault="006B626F" w:rsidP="006B626F">
      <w:pPr>
        <w:ind w:firstLine="720"/>
      </w:pPr>
      <w:r>
        <w:t xml:space="preserve">                        n_jobs=None, train_sizes=</w:t>
      </w:r>
      <w:proofErr w:type="gramStart"/>
      <w:r>
        <w:t>np.linspace</w:t>
      </w:r>
      <w:proofErr w:type="gramEnd"/>
      <w:r>
        <w:t>(.1, 1.0, 5)):</w:t>
      </w:r>
    </w:p>
    <w:p w14:paraId="681BCCED" w14:textId="77777777" w:rsidR="006B626F" w:rsidRDefault="006B626F" w:rsidP="006B626F">
      <w:pPr>
        <w:ind w:firstLine="720"/>
      </w:pPr>
      <w:r>
        <w:t xml:space="preserve">    """</w:t>
      </w:r>
    </w:p>
    <w:p w14:paraId="0D919B0F" w14:textId="77777777" w:rsidR="006B626F" w:rsidRDefault="006B626F" w:rsidP="006B626F">
      <w:pPr>
        <w:ind w:firstLine="720"/>
      </w:pPr>
      <w:r>
        <w:t xml:space="preserve">    Generate 3 plots: the test and training learning curve, the </w:t>
      </w:r>
      <w:proofErr w:type="gramStart"/>
      <w:r>
        <w:t>training</w:t>
      </w:r>
      <w:proofErr w:type="gramEnd"/>
    </w:p>
    <w:p w14:paraId="25F644B3" w14:textId="77777777" w:rsidR="006B626F" w:rsidRDefault="006B626F" w:rsidP="006B626F">
      <w:pPr>
        <w:ind w:firstLine="720"/>
      </w:pPr>
      <w:r>
        <w:t xml:space="preserve">    samples vs fit times curve, the fit times vs score curve.</w:t>
      </w:r>
    </w:p>
    <w:p w14:paraId="73B64DFB" w14:textId="77777777" w:rsidR="006B626F" w:rsidRDefault="006B626F" w:rsidP="006B626F">
      <w:pPr>
        <w:ind w:firstLine="720"/>
      </w:pPr>
      <w:r>
        <w:t xml:space="preserve">    """</w:t>
      </w:r>
    </w:p>
    <w:p w14:paraId="33DA96E9" w14:textId="77777777" w:rsidR="006B626F" w:rsidRDefault="006B626F" w:rsidP="006B626F">
      <w:pPr>
        <w:ind w:firstLine="720"/>
      </w:pPr>
      <w:r>
        <w:t xml:space="preserve">    if axes </w:t>
      </w:r>
      <w:proofErr w:type="gramStart"/>
      <w:r>
        <w:t>is</w:t>
      </w:r>
      <w:proofErr w:type="gramEnd"/>
      <w:r>
        <w:t xml:space="preserve"> None:</w:t>
      </w:r>
    </w:p>
    <w:p w14:paraId="63DC44E1" w14:textId="77777777" w:rsidR="006B626F" w:rsidRDefault="006B626F" w:rsidP="006B626F">
      <w:pPr>
        <w:ind w:firstLine="720"/>
      </w:pPr>
      <w:r>
        <w:t xml:space="preserve">        _, axes = </w:t>
      </w:r>
      <w:proofErr w:type="gramStart"/>
      <w:r>
        <w:t>plt.subplots</w:t>
      </w:r>
      <w:proofErr w:type="gramEnd"/>
      <w:r>
        <w:t>(1, 3, figsize=(20, 5))</w:t>
      </w:r>
    </w:p>
    <w:p w14:paraId="144B5C95" w14:textId="77777777" w:rsidR="006B626F" w:rsidRDefault="006B626F" w:rsidP="006B626F">
      <w:pPr>
        <w:ind w:firstLine="720"/>
      </w:pPr>
    </w:p>
    <w:p w14:paraId="2A2B88BC" w14:textId="77777777" w:rsidR="006B626F" w:rsidRDefault="006B626F" w:rsidP="006B626F">
      <w:pPr>
        <w:ind w:firstLine="720"/>
      </w:pPr>
      <w:r>
        <w:t xml:space="preserve">    axes[0</w:t>
      </w:r>
      <w:proofErr w:type="gramStart"/>
      <w:r>
        <w:t>].set</w:t>
      </w:r>
      <w:proofErr w:type="gramEnd"/>
      <w:r>
        <w:t>_title(title)</w:t>
      </w:r>
    </w:p>
    <w:p w14:paraId="63296E82" w14:textId="77777777" w:rsidR="006B626F" w:rsidRDefault="006B626F" w:rsidP="006B626F">
      <w:pPr>
        <w:ind w:firstLine="720"/>
      </w:pPr>
      <w:r>
        <w:t xml:space="preserve">    if ylim is not None:</w:t>
      </w:r>
    </w:p>
    <w:p w14:paraId="478165BD" w14:textId="77777777" w:rsidR="006B626F" w:rsidRDefault="006B626F" w:rsidP="006B626F">
      <w:pPr>
        <w:ind w:firstLine="720"/>
      </w:pPr>
      <w:r>
        <w:t xml:space="preserve">        axes[0</w:t>
      </w:r>
      <w:proofErr w:type="gramStart"/>
      <w:r>
        <w:t>].set</w:t>
      </w:r>
      <w:proofErr w:type="gramEnd"/>
      <w:r>
        <w:t>_ylim(*ylim)</w:t>
      </w:r>
    </w:p>
    <w:p w14:paraId="4A28EECF" w14:textId="77777777" w:rsidR="006B626F" w:rsidRDefault="006B626F" w:rsidP="006B626F">
      <w:pPr>
        <w:ind w:firstLine="720"/>
      </w:pPr>
      <w:r>
        <w:t xml:space="preserve">    </w:t>
      </w:r>
      <w:proofErr w:type="gramStart"/>
      <w:r>
        <w:t>axes[</w:t>
      </w:r>
      <w:proofErr w:type="gramEnd"/>
      <w:r>
        <w:t>0].set_xlabel("Training examples")</w:t>
      </w:r>
    </w:p>
    <w:p w14:paraId="1F5E4B4D" w14:textId="77777777" w:rsidR="006B626F" w:rsidRDefault="006B626F" w:rsidP="006B626F">
      <w:pPr>
        <w:ind w:firstLine="720"/>
      </w:pPr>
      <w:r>
        <w:t xml:space="preserve">    axes[0</w:t>
      </w:r>
      <w:proofErr w:type="gramStart"/>
      <w:r>
        <w:t>].set</w:t>
      </w:r>
      <w:proofErr w:type="gramEnd"/>
      <w:r>
        <w:t>_ylabel("Score")</w:t>
      </w:r>
    </w:p>
    <w:p w14:paraId="7F7B831D" w14:textId="77777777" w:rsidR="006B626F" w:rsidRDefault="006B626F" w:rsidP="006B626F">
      <w:pPr>
        <w:ind w:firstLine="720"/>
      </w:pPr>
    </w:p>
    <w:p w14:paraId="4061EDF1" w14:textId="77777777" w:rsidR="006B626F" w:rsidRDefault="006B626F" w:rsidP="006B626F">
      <w:pPr>
        <w:ind w:firstLine="720"/>
      </w:pPr>
      <w:r>
        <w:t xml:space="preserve">    train_sizes, train_scores, test_scores, fit_times, _ = \</w:t>
      </w:r>
    </w:p>
    <w:p w14:paraId="07F1FA84" w14:textId="77777777" w:rsidR="006B626F" w:rsidRDefault="006B626F" w:rsidP="006B626F">
      <w:pPr>
        <w:ind w:firstLine="720"/>
      </w:pPr>
      <w:r>
        <w:t xml:space="preserve">        learning_</w:t>
      </w:r>
      <w:proofErr w:type="gramStart"/>
      <w:r>
        <w:t>curve(</w:t>
      </w:r>
      <w:proofErr w:type="gramEnd"/>
      <w:r>
        <w:t>estimator, X, y, cv=cv, n_jobs=n_jobs,</w:t>
      </w:r>
    </w:p>
    <w:p w14:paraId="692443C3" w14:textId="77777777" w:rsidR="006B626F" w:rsidRDefault="006B626F" w:rsidP="006B626F">
      <w:pPr>
        <w:ind w:firstLine="720"/>
      </w:pPr>
      <w:r>
        <w:t xml:space="preserve">                       train_sizes=train_sizes,</w:t>
      </w:r>
    </w:p>
    <w:p w14:paraId="2F487751" w14:textId="77777777" w:rsidR="006B626F" w:rsidRDefault="006B626F" w:rsidP="006B626F">
      <w:pPr>
        <w:ind w:firstLine="720"/>
      </w:pPr>
      <w:r>
        <w:t xml:space="preserve">                       return_times=True)</w:t>
      </w:r>
    </w:p>
    <w:p w14:paraId="0A163259" w14:textId="77777777" w:rsidR="006B626F" w:rsidRDefault="006B626F" w:rsidP="006B626F">
      <w:pPr>
        <w:ind w:firstLine="720"/>
      </w:pPr>
      <w:r>
        <w:t xml:space="preserve">    train_scores_mean = </w:t>
      </w:r>
      <w:proofErr w:type="gramStart"/>
      <w:r>
        <w:t>np.mean</w:t>
      </w:r>
      <w:proofErr w:type="gramEnd"/>
      <w:r>
        <w:t>(train_scores, axis=1)</w:t>
      </w:r>
    </w:p>
    <w:p w14:paraId="10964498" w14:textId="77777777" w:rsidR="006B626F" w:rsidRDefault="006B626F" w:rsidP="006B626F">
      <w:pPr>
        <w:ind w:firstLine="720"/>
      </w:pPr>
      <w:r>
        <w:t xml:space="preserve">    train_scores_std = </w:t>
      </w:r>
      <w:proofErr w:type="gramStart"/>
      <w:r>
        <w:t>np.std(</w:t>
      </w:r>
      <w:proofErr w:type="gramEnd"/>
      <w:r>
        <w:t>train_scores, axis=1)</w:t>
      </w:r>
    </w:p>
    <w:p w14:paraId="6FD240E6" w14:textId="77777777" w:rsidR="006B626F" w:rsidRDefault="006B626F" w:rsidP="006B626F">
      <w:pPr>
        <w:ind w:firstLine="720"/>
      </w:pPr>
      <w:r>
        <w:t xml:space="preserve">    test_scores_mean = </w:t>
      </w:r>
      <w:proofErr w:type="gramStart"/>
      <w:r>
        <w:t>np.mean</w:t>
      </w:r>
      <w:proofErr w:type="gramEnd"/>
      <w:r>
        <w:t>(test_scores, axis=1)</w:t>
      </w:r>
    </w:p>
    <w:p w14:paraId="7010B4E8" w14:textId="77777777" w:rsidR="006B626F" w:rsidRDefault="006B626F" w:rsidP="006B626F">
      <w:pPr>
        <w:ind w:firstLine="720"/>
      </w:pPr>
      <w:r>
        <w:t xml:space="preserve">    test_scores_std = </w:t>
      </w:r>
      <w:proofErr w:type="gramStart"/>
      <w:r>
        <w:t>np.std(</w:t>
      </w:r>
      <w:proofErr w:type="gramEnd"/>
      <w:r>
        <w:t>test_scores, axis=1)</w:t>
      </w:r>
    </w:p>
    <w:p w14:paraId="4BF92423" w14:textId="77777777" w:rsidR="006B626F" w:rsidRDefault="006B626F" w:rsidP="006B626F">
      <w:pPr>
        <w:ind w:firstLine="720"/>
      </w:pPr>
      <w:r>
        <w:t xml:space="preserve">    fit_times_mean = </w:t>
      </w:r>
      <w:proofErr w:type="gramStart"/>
      <w:r>
        <w:t>np.mean</w:t>
      </w:r>
      <w:proofErr w:type="gramEnd"/>
      <w:r>
        <w:t>(fit_times, axis=1)</w:t>
      </w:r>
    </w:p>
    <w:p w14:paraId="2FEC364C" w14:textId="77777777" w:rsidR="006B626F" w:rsidRDefault="006B626F" w:rsidP="006B626F">
      <w:pPr>
        <w:ind w:firstLine="720"/>
      </w:pPr>
      <w:r>
        <w:t xml:space="preserve">    fit_times_std = </w:t>
      </w:r>
      <w:proofErr w:type="gramStart"/>
      <w:r>
        <w:t>np.std(</w:t>
      </w:r>
      <w:proofErr w:type="gramEnd"/>
      <w:r>
        <w:t>fit_times, axis=1)</w:t>
      </w:r>
    </w:p>
    <w:p w14:paraId="13EBC473" w14:textId="77777777" w:rsidR="006B626F" w:rsidRDefault="006B626F" w:rsidP="006B626F">
      <w:pPr>
        <w:ind w:firstLine="720"/>
      </w:pPr>
    </w:p>
    <w:p w14:paraId="56DC2427" w14:textId="77777777" w:rsidR="006B626F" w:rsidRDefault="006B626F" w:rsidP="006B626F">
      <w:pPr>
        <w:ind w:firstLine="720"/>
      </w:pPr>
      <w:r>
        <w:t xml:space="preserve">    # Plot learning curve</w:t>
      </w:r>
    </w:p>
    <w:p w14:paraId="5663C4BB" w14:textId="77777777" w:rsidR="006B626F" w:rsidRDefault="006B626F" w:rsidP="006B626F">
      <w:pPr>
        <w:ind w:firstLine="720"/>
      </w:pPr>
      <w:r>
        <w:lastRenderedPageBreak/>
        <w:t xml:space="preserve">    axes[0</w:t>
      </w:r>
      <w:proofErr w:type="gramStart"/>
      <w:r>
        <w:t>].grid</w:t>
      </w:r>
      <w:proofErr w:type="gramEnd"/>
      <w:r>
        <w:t>()</w:t>
      </w:r>
    </w:p>
    <w:p w14:paraId="4C7F2E99" w14:textId="77777777" w:rsidR="006B626F" w:rsidRDefault="006B626F" w:rsidP="006B626F">
      <w:pPr>
        <w:ind w:firstLine="720"/>
      </w:pPr>
      <w:r>
        <w:t xml:space="preserve">    </w:t>
      </w:r>
      <w:proofErr w:type="gramStart"/>
      <w:r>
        <w:t>axes[</w:t>
      </w:r>
      <w:proofErr w:type="gramEnd"/>
      <w:r>
        <w:t>0].fill_between(train_sizes, train_scores_mean - train_scores_std,</w:t>
      </w:r>
    </w:p>
    <w:p w14:paraId="462B764E" w14:textId="77777777" w:rsidR="006B626F" w:rsidRDefault="006B626F" w:rsidP="006B626F">
      <w:pPr>
        <w:ind w:firstLine="720"/>
      </w:pPr>
      <w:r>
        <w:t xml:space="preserve">                         train_scores_mean + train_scores_std, alpha=0.1,</w:t>
      </w:r>
    </w:p>
    <w:p w14:paraId="0C665632" w14:textId="77777777" w:rsidR="006B626F" w:rsidRDefault="006B626F" w:rsidP="006B626F">
      <w:pPr>
        <w:ind w:firstLine="720"/>
      </w:pPr>
      <w:r>
        <w:t xml:space="preserve">                         color="r")</w:t>
      </w:r>
    </w:p>
    <w:p w14:paraId="4D05770F" w14:textId="77777777" w:rsidR="006B626F" w:rsidRDefault="006B626F" w:rsidP="006B626F">
      <w:pPr>
        <w:ind w:firstLine="720"/>
      </w:pPr>
      <w:r>
        <w:t xml:space="preserve">    </w:t>
      </w:r>
      <w:proofErr w:type="gramStart"/>
      <w:r>
        <w:t>axes[</w:t>
      </w:r>
      <w:proofErr w:type="gramEnd"/>
      <w:r>
        <w:t>0].fill_between(train_sizes, test_scores_mean - test_scores_std,</w:t>
      </w:r>
    </w:p>
    <w:p w14:paraId="65B54B72" w14:textId="77777777" w:rsidR="006B626F" w:rsidRDefault="006B626F" w:rsidP="006B626F">
      <w:pPr>
        <w:ind w:firstLine="720"/>
      </w:pPr>
      <w:r>
        <w:t xml:space="preserve">                         test_scores_mean + test_scores_std, alpha=0.1,</w:t>
      </w:r>
    </w:p>
    <w:p w14:paraId="771C3BD0" w14:textId="77777777" w:rsidR="006B626F" w:rsidRDefault="006B626F" w:rsidP="006B626F">
      <w:pPr>
        <w:ind w:firstLine="720"/>
      </w:pPr>
      <w:r>
        <w:t xml:space="preserve">                         color="g")</w:t>
      </w:r>
    </w:p>
    <w:p w14:paraId="112F8DE1" w14:textId="77777777" w:rsidR="006B626F" w:rsidRDefault="006B626F" w:rsidP="006B626F">
      <w:pPr>
        <w:ind w:firstLine="720"/>
      </w:pPr>
      <w:r>
        <w:t xml:space="preserve">    </w:t>
      </w:r>
      <w:proofErr w:type="gramStart"/>
      <w:r>
        <w:t>axes[</w:t>
      </w:r>
      <w:proofErr w:type="gramEnd"/>
      <w:r>
        <w:t>0].plot(train_sizes, train_scores_mean, 'o-', color="r",</w:t>
      </w:r>
    </w:p>
    <w:p w14:paraId="6862B931" w14:textId="77777777" w:rsidR="006B626F" w:rsidRDefault="006B626F" w:rsidP="006B626F">
      <w:pPr>
        <w:ind w:firstLine="720"/>
      </w:pPr>
      <w:r>
        <w:t xml:space="preserve">                 label="Training score")</w:t>
      </w:r>
    </w:p>
    <w:p w14:paraId="2E677F71" w14:textId="77777777" w:rsidR="006B626F" w:rsidRDefault="006B626F" w:rsidP="006B626F">
      <w:pPr>
        <w:ind w:firstLine="720"/>
      </w:pPr>
      <w:r>
        <w:t xml:space="preserve">    </w:t>
      </w:r>
      <w:proofErr w:type="gramStart"/>
      <w:r>
        <w:t>axes[</w:t>
      </w:r>
      <w:proofErr w:type="gramEnd"/>
      <w:r>
        <w:t>0].plot(train_sizes, test_scores_mean, 'o-', color="g",</w:t>
      </w:r>
    </w:p>
    <w:p w14:paraId="5390E871" w14:textId="77777777" w:rsidR="006B626F" w:rsidRDefault="006B626F" w:rsidP="006B626F">
      <w:pPr>
        <w:ind w:firstLine="720"/>
      </w:pPr>
      <w:r>
        <w:t xml:space="preserve">                 label="Cross-validation score")</w:t>
      </w:r>
    </w:p>
    <w:p w14:paraId="79322172" w14:textId="77777777" w:rsidR="006B626F" w:rsidRDefault="006B626F" w:rsidP="006B626F">
      <w:pPr>
        <w:ind w:firstLine="720"/>
      </w:pPr>
      <w:r>
        <w:t xml:space="preserve">    axes[0</w:t>
      </w:r>
      <w:proofErr w:type="gramStart"/>
      <w:r>
        <w:t>].legend</w:t>
      </w:r>
      <w:proofErr w:type="gramEnd"/>
      <w:r>
        <w:t>(loc="best")</w:t>
      </w:r>
    </w:p>
    <w:p w14:paraId="133A0FEC" w14:textId="77777777" w:rsidR="006B626F" w:rsidRDefault="006B626F" w:rsidP="006B626F">
      <w:pPr>
        <w:ind w:firstLine="720"/>
      </w:pPr>
    </w:p>
    <w:p w14:paraId="35818DCD" w14:textId="77777777" w:rsidR="006B626F" w:rsidRDefault="006B626F" w:rsidP="006B626F">
      <w:pPr>
        <w:ind w:firstLine="720"/>
      </w:pPr>
      <w:r>
        <w:t xml:space="preserve">    # Plot n_samples vs fit_times</w:t>
      </w:r>
    </w:p>
    <w:p w14:paraId="4629CCBC" w14:textId="77777777" w:rsidR="006B626F" w:rsidRDefault="006B626F" w:rsidP="006B626F">
      <w:pPr>
        <w:ind w:firstLine="720"/>
      </w:pPr>
      <w:r>
        <w:t xml:space="preserve">    axes[1</w:t>
      </w:r>
      <w:proofErr w:type="gramStart"/>
      <w:r>
        <w:t>].grid</w:t>
      </w:r>
      <w:proofErr w:type="gramEnd"/>
      <w:r>
        <w:t>()</w:t>
      </w:r>
    </w:p>
    <w:p w14:paraId="4CA02B47" w14:textId="77777777" w:rsidR="006B626F" w:rsidRDefault="006B626F" w:rsidP="006B626F">
      <w:pPr>
        <w:ind w:firstLine="720"/>
      </w:pPr>
      <w:r>
        <w:t xml:space="preserve">    </w:t>
      </w:r>
      <w:proofErr w:type="gramStart"/>
      <w:r>
        <w:t>axes[</w:t>
      </w:r>
      <w:proofErr w:type="gramEnd"/>
      <w:r>
        <w:t>1].plot(train_sizes, fit_times_mean, 'o-')</w:t>
      </w:r>
    </w:p>
    <w:p w14:paraId="37A91A9C" w14:textId="77777777" w:rsidR="006B626F" w:rsidRDefault="006B626F" w:rsidP="006B626F">
      <w:pPr>
        <w:ind w:firstLine="720"/>
      </w:pPr>
      <w:r>
        <w:t xml:space="preserve">    </w:t>
      </w:r>
      <w:proofErr w:type="gramStart"/>
      <w:r>
        <w:t>axes[</w:t>
      </w:r>
      <w:proofErr w:type="gramEnd"/>
      <w:r>
        <w:t>1].fill_between(train_sizes, fit_times_mean - fit_times_std,</w:t>
      </w:r>
    </w:p>
    <w:p w14:paraId="6D6EA803" w14:textId="77777777" w:rsidR="006B626F" w:rsidRDefault="006B626F" w:rsidP="006B626F">
      <w:pPr>
        <w:ind w:firstLine="720"/>
      </w:pPr>
      <w:r>
        <w:t xml:space="preserve">                         fit_times_mean + fit_times_std, alpha=0.1)</w:t>
      </w:r>
    </w:p>
    <w:p w14:paraId="49307705" w14:textId="77777777" w:rsidR="006B626F" w:rsidRDefault="006B626F" w:rsidP="006B626F">
      <w:pPr>
        <w:ind w:firstLine="720"/>
      </w:pPr>
      <w:r>
        <w:t xml:space="preserve">    </w:t>
      </w:r>
      <w:proofErr w:type="gramStart"/>
      <w:r>
        <w:t>axes[</w:t>
      </w:r>
      <w:proofErr w:type="gramEnd"/>
      <w:r>
        <w:t>1].set_xlabel("Training examples")</w:t>
      </w:r>
    </w:p>
    <w:p w14:paraId="6352E570" w14:textId="77777777" w:rsidR="006B626F" w:rsidRDefault="006B626F" w:rsidP="006B626F">
      <w:pPr>
        <w:ind w:firstLine="720"/>
      </w:pPr>
      <w:r>
        <w:t xml:space="preserve">    axes[1</w:t>
      </w:r>
      <w:proofErr w:type="gramStart"/>
      <w:r>
        <w:t>].set</w:t>
      </w:r>
      <w:proofErr w:type="gramEnd"/>
      <w:r>
        <w:t>_ylabel("fit_times")</w:t>
      </w:r>
    </w:p>
    <w:p w14:paraId="7E38E5BB" w14:textId="77777777" w:rsidR="006B626F" w:rsidRDefault="006B626F" w:rsidP="006B626F">
      <w:pPr>
        <w:ind w:firstLine="720"/>
      </w:pPr>
      <w:r>
        <w:t xml:space="preserve">    </w:t>
      </w:r>
      <w:proofErr w:type="gramStart"/>
      <w:r>
        <w:t>axes[</w:t>
      </w:r>
      <w:proofErr w:type="gramEnd"/>
      <w:r>
        <w:t>1].set_title("Scalability of the model")</w:t>
      </w:r>
    </w:p>
    <w:p w14:paraId="67D23449" w14:textId="77777777" w:rsidR="006B626F" w:rsidRDefault="006B626F" w:rsidP="006B626F">
      <w:pPr>
        <w:ind w:firstLine="720"/>
      </w:pPr>
    </w:p>
    <w:p w14:paraId="062CD061" w14:textId="77777777" w:rsidR="006B626F" w:rsidRDefault="006B626F" w:rsidP="006B626F">
      <w:pPr>
        <w:ind w:firstLine="720"/>
      </w:pPr>
      <w:r>
        <w:t xml:space="preserve">    # Plot fit_time vs score</w:t>
      </w:r>
    </w:p>
    <w:p w14:paraId="0042D662" w14:textId="77777777" w:rsidR="006B626F" w:rsidRDefault="006B626F" w:rsidP="006B626F">
      <w:pPr>
        <w:ind w:firstLine="720"/>
      </w:pPr>
      <w:r>
        <w:t xml:space="preserve">    axes[2</w:t>
      </w:r>
      <w:proofErr w:type="gramStart"/>
      <w:r>
        <w:t>].grid</w:t>
      </w:r>
      <w:proofErr w:type="gramEnd"/>
      <w:r>
        <w:t>()</w:t>
      </w:r>
    </w:p>
    <w:p w14:paraId="1F272979" w14:textId="77777777" w:rsidR="006B626F" w:rsidRDefault="006B626F" w:rsidP="006B626F">
      <w:pPr>
        <w:ind w:firstLine="720"/>
      </w:pPr>
      <w:r>
        <w:t xml:space="preserve">    </w:t>
      </w:r>
      <w:proofErr w:type="gramStart"/>
      <w:r>
        <w:t>axes[</w:t>
      </w:r>
      <w:proofErr w:type="gramEnd"/>
      <w:r>
        <w:t>2].plot(fit_times_mean, test_scores_mean, 'o-')</w:t>
      </w:r>
    </w:p>
    <w:p w14:paraId="3C6EBF74" w14:textId="77777777" w:rsidR="006B626F" w:rsidRDefault="006B626F" w:rsidP="006B626F">
      <w:pPr>
        <w:ind w:firstLine="720"/>
      </w:pPr>
      <w:r>
        <w:t xml:space="preserve">    </w:t>
      </w:r>
      <w:proofErr w:type="gramStart"/>
      <w:r>
        <w:t>axes[</w:t>
      </w:r>
      <w:proofErr w:type="gramEnd"/>
      <w:r>
        <w:t>2].fill_between(fit_times_mean, test_scores_mean - test_scores_std,</w:t>
      </w:r>
    </w:p>
    <w:p w14:paraId="7FB3ABB7" w14:textId="77777777" w:rsidR="006B626F" w:rsidRDefault="006B626F" w:rsidP="006B626F">
      <w:pPr>
        <w:ind w:firstLine="720"/>
      </w:pPr>
      <w:r>
        <w:t xml:space="preserve">                         test_scores_mean + test_scores_std, alpha=0.1)</w:t>
      </w:r>
    </w:p>
    <w:p w14:paraId="2ACF7EDF" w14:textId="77777777" w:rsidR="006B626F" w:rsidRDefault="006B626F" w:rsidP="006B626F">
      <w:pPr>
        <w:ind w:firstLine="720"/>
      </w:pPr>
      <w:r>
        <w:lastRenderedPageBreak/>
        <w:t xml:space="preserve">    axes[2</w:t>
      </w:r>
      <w:proofErr w:type="gramStart"/>
      <w:r>
        <w:t>].set</w:t>
      </w:r>
      <w:proofErr w:type="gramEnd"/>
      <w:r>
        <w:t>_xlabel("fit_times")</w:t>
      </w:r>
    </w:p>
    <w:p w14:paraId="7543005C" w14:textId="77777777" w:rsidR="006B626F" w:rsidRDefault="006B626F" w:rsidP="006B626F">
      <w:pPr>
        <w:ind w:firstLine="720"/>
      </w:pPr>
      <w:r>
        <w:t xml:space="preserve">    axes[2</w:t>
      </w:r>
      <w:proofErr w:type="gramStart"/>
      <w:r>
        <w:t>].set</w:t>
      </w:r>
      <w:proofErr w:type="gramEnd"/>
      <w:r>
        <w:t>_ylabel("Score")</w:t>
      </w:r>
    </w:p>
    <w:p w14:paraId="2671B0FA" w14:textId="77777777" w:rsidR="006B626F" w:rsidRDefault="006B626F" w:rsidP="006B626F">
      <w:pPr>
        <w:ind w:firstLine="720"/>
      </w:pPr>
      <w:r>
        <w:t xml:space="preserve">    </w:t>
      </w:r>
      <w:proofErr w:type="gramStart"/>
      <w:r>
        <w:t>axes[</w:t>
      </w:r>
      <w:proofErr w:type="gramEnd"/>
      <w:r>
        <w:t>2].set_title("Performance of the model")</w:t>
      </w:r>
    </w:p>
    <w:p w14:paraId="729F1B7E" w14:textId="77777777" w:rsidR="006B626F" w:rsidRDefault="006B626F" w:rsidP="006B626F">
      <w:pPr>
        <w:ind w:firstLine="720"/>
      </w:pPr>
    </w:p>
    <w:p w14:paraId="5CEEA536" w14:textId="77777777" w:rsidR="006B626F" w:rsidRDefault="006B626F" w:rsidP="006B626F">
      <w:pPr>
        <w:ind w:firstLine="720"/>
      </w:pPr>
      <w:r>
        <w:t xml:space="preserve">    return </w:t>
      </w:r>
      <w:proofErr w:type="gramStart"/>
      <w:r>
        <w:t>plt</w:t>
      </w:r>
      <w:proofErr w:type="gramEnd"/>
    </w:p>
    <w:p w14:paraId="4A44ECF2" w14:textId="77777777" w:rsidR="006B626F" w:rsidRDefault="006B626F" w:rsidP="006B626F">
      <w:pPr>
        <w:ind w:firstLine="720"/>
      </w:pPr>
    </w:p>
    <w:p w14:paraId="5142E212" w14:textId="77777777" w:rsidR="006B626F" w:rsidRDefault="006B626F" w:rsidP="006B626F">
      <w:pPr>
        <w:ind w:firstLine="720"/>
      </w:pPr>
    </w:p>
    <w:p w14:paraId="0DE7A46F" w14:textId="77777777" w:rsidR="006B626F" w:rsidRDefault="006B626F" w:rsidP="006B626F">
      <w:pPr>
        <w:ind w:firstLine="720"/>
      </w:pPr>
      <w:r>
        <w:t xml:space="preserve">fig, axes = </w:t>
      </w:r>
      <w:proofErr w:type="gramStart"/>
      <w:r>
        <w:t>plt.subplots</w:t>
      </w:r>
      <w:proofErr w:type="gramEnd"/>
      <w:r>
        <w:t>(3, 2, figsize=(10, 15))</w:t>
      </w:r>
    </w:p>
    <w:p w14:paraId="0A9BEC47" w14:textId="77777777" w:rsidR="006B626F" w:rsidRDefault="006B626F" w:rsidP="006B626F">
      <w:pPr>
        <w:ind w:firstLine="720"/>
      </w:pPr>
    </w:p>
    <w:p w14:paraId="1AC40AE1" w14:textId="77777777" w:rsidR="006B626F" w:rsidRDefault="006B626F" w:rsidP="006B626F">
      <w:pPr>
        <w:ind w:firstLine="720"/>
      </w:pPr>
      <w:r>
        <w:t>title = "Learning Curves, Knn"</w:t>
      </w:r>
    </w:p>
    <w:p w14:paraId="6DE21E38" w14:textId="77777777" w:rsidR="006B626F" w:rsidRDefault="006B626F" w:rsidP="006B626F">
      <w:pPr>
        <w:ind w:firstLine="720"/>
      </w:pPr>
      <w:r>
        <w:t># Cross validation with 100 iterations to get smoother mean test and train</w:t>
      </w:r>
    </w:p>
    <w:p w14:paraId="16AE4B4C" w14:textId="77777777" w:rsidR="006B626F" w:rsidRDefault="006B626F" w:rsidP="006B626F">
      <w:pPr>
        <w:ind w:firstLine="720"/>
      </w:pPr>
      <w:r>
        <w:t># score curves, each time with 20% data randomly selected as a validation set.</w:t>
      </w:r>
    </w:p>
    <w:p w14:paraId="378B6D50" w14:textId="77777777" w:rsidR="006B626F" w:rsidRDefault="006B626F" w:rsidP="006B626F">
      <w:pPr>
        <w:ind w:firstLine="720"/>
      </w:pPr>
      <w:r>
        <w:t xml:space="preserve">cv = </w:t>
      </w:r>
      <w:proofErr w:type="gramStart"/>
      <w:r>
        <w:t>ShuffleSplit(</w:t>
      </w:r>
      <w:proofErr w:type="gramEnd"/>
      <w:r>
        <w:t>n_splits=100, test_size=0.2, random_state=0)</w:t>
      </w:r>
    </w:p>
    <w:p w14:paraId="7AED7392" w14:textId="77777777" w:rsidR="006B626F" w:rsidRDefault="006B626F" w:rsidP="006B626F">
      <w:pPr>
        <w:ind w:firstLine="720"/>
      </w:pPr>
    </w:p>
    <w:p w14:paraId="02779C42" w14:textId="77777777" w:rsidR="006B626F" w:rsidRDefault="006B626F" w:rsidP="006B626F">
      <w:pPr>
        <w:ind w:firstLine="720"/>
      </w:pPr>
      <w:r>
        <w:t xml:space="preserve">estimator = </w:t>
      </w:r>
      <w:proofErr w:type="gramStart"/>
      <w:r>
        <w:t>KNeighborsClassifier(</w:t>
      </w:r>
      <w:proofErr w:type="gramEnd"/>
      <w:r>
        <w:t>)</w:t>
      </w:r>
    </w:p>
    <w:p w14:paraId="41B238F6" w14:textId="77777777" w:rsidR="006B626F" w:rsidRDefault="006B626F" w:rsidP="006B626F">
      <w:pPr>
        <w:ind w:firstLine="720"/>
      </w:pPr>
      <w:r>
        <w:t>plot_learning_</w:t>
      </w:r>
      <w:proofErr w:type="gramStart"/>
      <w:r>
        <w:t>curve(</w:t>
      </w:r>
      <w:proofErr w:type="gramEnd"/>
      <w:r>
        <w:t>estimator, title, X_train, y_train, axes=axes[:, 0], ylim=(0.7, 1.01),</w:t>
      </w:r>
    </w:p>
    <w:p w14:paraId="6D401CEB" w14:textId="77777777" w:rsidR="006B626F" w:rsidRDefault="006B626F" w:rsidP="006B626F">
      <w:pPr>
        <w:ind w:firstLine="720"/>
      </w:pPr>
      <w:r>
        <w:t xml:space="preserve">                    cv=cv, n_jobs=-1)</w:t>
      </w:r>
    </w:p>
    <w:p w14:paraId="4FA25543" w14:textId="77777777" w:rsidR="006B626F" w:rsidRDefault="006B626F" w:rsidP="006B626F">
      <w:pPr>
        <w:ind w:firstLine="720"/>
      </w:pPr>
    </w:p>
    <w:p w14:paraId="21ADC8C7" w14:textId="77777777" w:rsidR="006B626F" w:rsidRDefault="006B626F" w:rsidP="006B626F">
      <w:pPr>
        <w:ind w:firstLine="720"/>
      </w:pPr>
      <w:r>
        <w:t>title = r"Learning Curves (SVC, RBF kernel, $\gamma=0.001$)"</w:t>
      </w:r>
    </w:p>
    <w:p w14:paraId="22FC412D" w14:textId="77777777" w:rsidR="006B626F" w:rsidRDefault="006B626F" w:rsidP="006B626F">
      <w:pPr>
        <w:ind w:firstLine="720"/>
      </w:pPr>
      <w:r>
        <w:t xml:space="preserve"># SVC is more </w:t>
      </w:r>
      <w:proofErr w:type="gramStart"/>
      <w:r>
        <w:t>expensive</w:t>
      </w:r>
      <w:proofErr w:type="gramEnd"/>
      <w:r>
        <w:t xml:space="preserve"> so we do a lower number of CV iterations:</w:t>
      </w:r>
    </w:p>
    <w:p w14:paraId="425D2EBE" w14:textId="77777777" w:rsidR="006B626F" w:rsidRDefault="006B626F" w:rsidP="006B626F">
      <w:pPr>
        <w:ind w:firstLine="720"/>
      </w:pPr>
      <w:r>
        <w:t xml:space="preserve">cv = </w:t>
      </w:r>
      <w:proofErr w:type="gramStart"/>
      <w:r>
        <w:t>ShuffleSplit(</w:t>
      </w:r>
      <w:proofErr w:type="gramEnd"/>
      <w:r>
        <w:t>n_splits=10, test_size=0.2, random_state=0)</w:t>
      </w:r>
    </w:p>
    <w:p w14:paraId="0BD70F3C" w14:textId="77777777" w:rsidR="006B626F" w:rsidRDefault="006B626F" w:rsidP="006B626F">
      <w:pPr>
        <w:ind w:firstLine="720"/>
      </w:pPr>
      <w:r>
        <w:t xml:space="preserve">estimator = </w:t>
      </w:r>
      <w:proofErr w:type="gramStart"/>
      <w:r>
        <w:t>SVC(</w:t>
      </w:r>
      <w:proofErr w:type="gramEnd"/>
      <w:r>
        <w:t>gamma=0.001)</w:t>
      </w:r>
    </w:p>
    <w:p w14:paraId="54702CF7" w14:textId="77777777" w:rsidR="006B626F" w:rsidRDefault="006B626F" w:rsidP="006B626F">
      <w:pPr>
        <w:ind w:firstLine="720"/>
      </w:pPr>
      <w:r>
        <w:t>plot_learning_</w:t>
      </w:r>
      <w:proofErr w:type="gramStart"/>
      <w:r>
        <w:t>curve(</w:t>
      </w:r>
      <w:proofErr w:type="gramEnd"/>
      <w:r>
        <w:t>estimator, title, X_train, y_train, axes=axes[:, 1], ylim=(0.7, 1.01),</w:t>
      </w:r>
    </w:p>
    <w:p w14:paraId="6E79D419" w14:textId="77777777" w:rsidR="006B626F" w:rsidRDefault="006B626F" w:rsidP="006B626F">
      <w:pPr>
        <w:ind w:firstLine="720"/>
      </w:pPr>
      <w:r>
        <w:t xml:space="preserve">                    cv=cv, n_jobs=-1)</w:t>
      </w:r>
    </w:p>
    <w:p w14:paraId="52CAB127" w14:textId="77777777" w:rsidR="006B626F" w:rsidRDefault="006B626F" w:rsidP="006B626F">
      <w:pPr>
        <w:ind w:firstLine="720"/>
      </w:pPr>
    </w:p>
    <w:p w14:paraId="37BFE449" w14:textId="44FAF890" w:rsidR="006B626F" w:rsidRDefault="006B626F" w:rsidP="006B626F">
      <w:pPr>
        <w:ind w:firstLine="720"/>
      </w:pPr>
      <w:proofErr w:type="gramStart"/>
      <w:r>
        <w:t>plt.show</w:t>
      </w:r>
      <w:proofErr w:type="gramEnd"/>
      <w:r>
        <w:t>()</w:t>
      </w:r>
    </w:p>
    <w:p w14:paraId="06D70CAA" w14:textId="5D6CB94D" w:rsidR="003F744C" w:rsidRDefault="009C53EA" w:rsidP="00190E7E">
      <w:pPr>
        <w:rPr>
          <w:lang w:val="tr-TR"/>
        </w:rPr>
      </w:pPr>
      <w:r>
        <w:rPr>
          <w:noProof/>
          <w:lang w:val="tr-TR"/>
        </w:rPr>
        <w:lastRenderedPageBreak/>
        <w:drawing>
          <wp:inline distT="0" distB="0" distL="0" distR="0" wp14:anchorId="40A75B3E" wp14:editId="5B516A6D">
            <wp:extent cx="5707380" cy="7947660"/>
            <wp:effectExtent l="0" t="0" r="7620" b="0"/>
            <wp:docPr id="76591565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07380" cy="7947660"/>
                    </a:xfrm>
                    <a:prstGeom prst="rect">
                      <a:avLst/>
                    </a:prstGeom>
                    <a:noFill/>
                    <a:ln>
                      <a:noFill/>
                    </a:ln>
                  </pic:spPr>
                </pic:pic>
              </a:graphicData>
            </a:graphic>
          </wp:inline>
        </w:drawing>
      </w:r>
    </w:p>
    <w:p w14:paraId="66F983E3" w14:textId="392752CF" w:rsidR="009C53EA" w:rsidRDefault="009C53EA" w:rsidP="009C53EA">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5</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nn ve SVC için öğrenme eğrileri</w:t>
      </w:r>
    </w:p>
    <w:p w14:paraId="0EBBE1C3" w14:textId="77777777" w:rsidR="009C53EA" w:rsidRPr="009C53EA" w:rsidRDefault="009C53EA" w:rsidP="009C53EA">
      <w:pPr>
        <w:pStyle w:val="Body"/>
        <w:rPr>
          <w:rFonts w:eastAsia="Calibri"/>
          <w:color w:val="44546A"/>
          <w:sz w:val="18"/>
          <w:szCs w:val="18"/>
          <w:bdr w:val="none" w:sz="0" w:space="0" w:color="auto"/>
        </w:rPr>
      </w:pPr>
    </w:p>
    <w:p w14:paraId="064E2C68" w14:textId="77777777" w:rsidR="009C53EA" w:rsidRPr="00190E7E" w:rsidRDefault="009C53EA" w:rsidP="00190E7E">
      <w:pPr>
        <w:rPr>
          <w:lang w:val="tr-TR"/>
        </w:rPr>
      </w:pPr>
    </w:p>
    <w:p w14:paraId="4870460A" w14:textId="491992F7" w:rsidR="00A16191" w:rsidRDefault="00A16191" w:rsidP="00A16191">
      <w:pPr>
        <w:pStyle w:val="Balk2"/>
        <w:rPr>
          <w:lang w:val="tr-TR"/>
        </w:rPr>
      </w:pPr>
      <w:bookmarkStart w:id="18" w:name="_Toc134136222"/>
      <w:r>
        <w:rPr>
          <w:lang w:val="tr-TR"/>
        </w:rPr>
        <w:lastRenderedPageBreak/>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8"/>
    </w:p>
    <w:p w14:paraId="5BC1EC46" w14:textId="3F3D75FC" w:rsidR="006B626F" w:rsidRPr="006B626F" w:rsidRDefault="00AB7F36" w:rsidP="006B626F">
      <w:pPr>
        <w:rPr>
          <w:lang w:val="tr-TR"/>
        </w:rPr>
      </w:pPr>
      <w:r>
        <w:rPr>
          <w:lang w:val="tr-TR"/>
        </w:rPr>
        <w:t>Bu başlığı fark etmemiştim hocam, kodlarla birlikte hepsi 4.c maddesinde gösterilmiştir.</w:t>
      </w:r>
    </w:p>
    <w:p w14:paraId="66E1F4A0" w14:textId="147BD9C7" w:rsidR="00A16191" w:rsidRDefault="00A16191" w:rsidP="00A16191">
      <w:pPr>
        <w:pStyle w:val="Balk2"/>
        <w:rPr>
          <w:lang w:val="tr-TR"/>
        </w:rPr>
      </w:pPr>
      <w:bookmarkStart w:id="19" w:name="_Toc134136223"/>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9"/>
    </w:p>
    <w:p w14:paraId="5012BD49" w14:textId="16029749" w:rsidR="00AB7F36" w:rsidRDefault="00AB7F36" w:rsidP="00AB7F36">
      <w:pPr>
        <w:rPr>
          <w:lang w:val="tr-TR"/>
        </w:rPr>
      </w:pPr>
      <w:r>
        <w:rPr>
          <w:noProof/>
          <w:lang w:val="tr-TR"/>
        </w:rPr>
        <w:drawing>
          <wp:inline distT="0" distB="0" distL="0" distR="0" wp14:anchorId="2B9B3590" wp14:editId="4FF8C74C">
            <wp:extent cx="5760720" cy="1623060"/>
            <wp:effectExtent l="0" t="0" r="0" b="0"/>
            <wp:docPr id="62785635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623060"/>
                    </a:xfrm>
                    <a:prstGeom prst="rect">
                      <a:avLst/>
                    </a:prstGeom>
                    <a:noFill/>
                    <a:ln>
                      <a:noFill/>
                    </a:ln>
                  </pic:spPr>
                </pic:pic>
              </a:graphicData>
            </a:graphic>
          </wp:inline>
        </w:drawing>
      </w:r>
    </w:p>
    <w:p w14:paraId="7870E4D5" w14:textId="1CB3AF2D" w:rsidR="00AB7F36" w:rsidRDefault="00AB7F36" w:rsidP="00AB7F36">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6</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ullanıcı tarafından verilen örneğin kNN ile sınıflandırılması – 1</w:t>
      </w:r>
    </w:p>
    <w:p w14:paraId="16847BE0" w14:textId="5C98CCE9" w:rsidR="00AB7F36" w:rsidRDefault="00AB7F36" w:rsidP="00AB7F36">
      <w:pPr>
        <w:pStyle w:val="Body"/>
        <w:rPr>
          <w:rFonts w:eastAsia="Calibri"/>
          <w:color w:val="44546A"/>
          <w:sz w:val="18"/>
          <w:szCs w:val="18"/>
          <w:bdr w:val="none" w:sz="0" w:space="0" w:color="auto"/>
        </w:rPr>
      </w:pPr>
      <w:r>
        <w:rPr>
          <w:rFonts w:eastAsia="Calibri"/>
          <w:noProof/>
          <w:color w:val="44546A"/>
          <w:sz w:val="18"/>
          <w:szCs w:val="18"/>
          <w:bdr w:val="none" w:sz="0" w:space="0" w:color="auto"/>
        </w:rPr>
        <w:drawing>
          <wp:inline distT="0" distB="0" distL="0" distR="0" wp14:anchorId="2C503F43" wp14:editId="22100B93">
            <wp:extent cx="5760720" cy="1577340"/>
            <wp:effectExtent l="0" t="0" r="0" b="3810"/>
            <wp:docPr id="189534403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577340"/>
                    </a:xfrm>
                    <a:prstGeom prst="rect">
                      <a:avLst/>
                    </a:prstGeom>
                    <a:noFill/>
                    <a:ln>
                      <a:noFill/>
                    </a:ln>
                  </pic:spPr>
                </pic:pic>
              </a:graphicData>
            </a:graphic>
          </wp:inline>
        </w:drawing>
      </w:r>
    </w:p>
    <w:p w14:paraId="040625FD" w14:textId="605726A1" w:rsidR="00AB7F36" w:rsidRDefault="00AB7F36" w:rsidP="00AB7F36">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7</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ullanıcı tarafından verilen örneğin kNN ile sınıflandırılması – 2</w:t>
      </w:r>
    </w:p>
    <w:p w14:paraId="7C8B3892" w14:textId="3F5E63F2" w:rsidR="00AB7F36" w:rsidRDefault="00AB7F36" w:rsidP="00AB7F36">
      <w:pPr>
        <w:pStyle w:val="Body"/>
        <w:rPr>
          <w:rFonts w:eastAsia="Calibri"/>
          <w:color w:val="44546A"/>
          <w:sz w:val="18"/>
          <w:szCs w:val="18"/>
          <w:bdr w:val="none" w:sz="0" w:space="0" w:color="auto"/>
        </w:rPr>
      </w:pPr>
      <w:r>
        <w:rPr>
          <w:rFonts w:eastAsia="Calibri"/>
          <w:noProof/>
          <w:color w:val="44546A"/>
          <w:sz w:val="18"/>
          <w:szCs w:val="18"/>
          <w:bdr w:val="none" w:sz="0" w:space="0" w:color="auto"/>
        </w:rPr>
        <w:drawing>
          <wp:inline distT="0" distB="0" distL="0" distR="0" wp14:anchorId="50784208" wp14:editId="492C30F1">
            <wp:extent cx="5760720" cy="1546860"/>
            <wp:effectExtent l="0" t="0" r="0" b="0"/>
            <wp:docPr id="35291477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546860"/>
                    </a:xfrm>
                    <a:prstGeom prst="rect">
                      <a:avLst/>
                    </a:prstGeom>
                    <a:noFill/>
                    <a:ln>
                      <a:noFill/>
                    </a:ln>
                  </pic:spPr>
                </pic:pic>
              </a:graphicData>
            </a:graphic>
          </wp:inline>
        </w:drawing>
      </w:r>
    </w:p>
    <w:p w14:paraId="2380F73A" w14:textId="4392029C" w:rsidR="00AB7F36" w:rsidRDefault="00AB7F36" w:rsidP="00AB7F36">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8</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ullanıcı tarafından verilen örneğin SVC ile sınıflandırılması – 1</w:t>
      </w:r>
    </w:p>
    <w:p w14:paraId="103D876C" w14:textId="12CC3E1D" w:rsidR="00AB7F36" w:rsidRDefault="00AB7F36" w:rsidP="00AB7F36">
      <w:pPr>
        <w:pStyle w:val="Body"/>
        <w:rPr>
          <w:rFonts w:eastAsia="Calibri"/>
          <w:color w:val="44546A"/>
          <w:sz w:val="18"/>
          <w:szCs w:val="18"/>
          <w:bdr w:val="none" w:sz="0" w:space="0" w:color="auto"/>
        </w:rPr>
      </w:pPr>
      <w:r>
        <w:rPr>
          <w:rFonts w:eastAsia="Calibri"/>
          <w:noProof/>
          <w:color w:val="44546A"/>
          <w:sz w:val="18"/>
          <w:szCs w:val="18"/>
          <w:bdr w:val="none" w:sz="0" w:space="0" w:color="auto"/>
        </w:rPr>
        <w:drawing>
          <wp:inline distT="0" distB="0" distL="0" distR="0" wp14:anchorId="3C81AA61" wp14:editId="2BAFD006">
            <wp:extent cx="5760720" cy="1630680"/>
            <wp:effectExtent l="0" t="0" r="0" b="7620"/>
            <wp:docPr id="1165234085"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630680"/>
                    </a:xfrm>
                    <a:prstGeom prst="rect">
                      <a:avLst/>
                    </a:prstGeom>
                    <a:noFill/>
                    <a:ln>
                      <a:noFill/>
                    </a:ln>
                  </pic:spPr>
                </pic:pic>
              </a:graphicData>
            </a:graphic>
          </wp:inline>
        </w:drawing>
      </w:r>
    </w:p>
    <w:p w14:paraId="485135EE" w14:textId="1EA20B98" w:rsidR="00AB7F36" w:rsidRPr="00356DE3" w:rsidRDefault="00AB7F36" w:rsidP="00356DE3">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1</w:t>
      </w:r>
      <w:r w:rsidR="0045282F">
        <w:rPr>
          <w:rFonts w:eastAsia="Calibri"/>
          <w:i/>
          <w:iCs/>
          <w:noProof/>
          <w:color w:val="44546A"/>
          <w:sz w:val="18"/>
          <w:szCs w:val="18"/>
          <w:bdr w:val="none" w:sz="0" w:space="0" w:color="auto"/>
        </w:rPr>
        <w:t>9</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Kullanıcı tarafından verilen örneğin SVC ile sınıflandırılması – 2</w:t>
      </w:r>
    </w:p>
    <w:p w14:paraId="53D17C84" w14:textId="77777777" w:rsidR="00AB7F36" w:rsidRPr="00AB7F36" w:rsidRDefault="00AB7F36" w:rsidP="00AB7F36">
      <w:pPr>
        <w:rPr>
          <w:lang w:val="tr-TR"/>
        </w:rPr>
      </w:pPr>
    </w:p>
    <w:p w14:paraId="4D9028AC" w14:textId="4838466E" w:rsidR="00A16191" w:rsidRDefault="00A16191" w:rsidP="00A16191">
      <w:pPr>
        <w:pStyle w:val="Balk2"/>
        <w:rPr>
          <w:lang w:val="tr-TR"/>
        </w:rPr>
      </w:pPr>
      <w:bookmarkStart w:id="20" w:name="_Toc134136224"/>
      <w:r>
        <w:rPr>
          <w:lang w:val="tr-TR"/>
        </w:rPr>
        <w:t>4</w:t>
      </w:r>
      <w:r w:rsidRPr="00EC3614">
        <w:rPr>
          <w:lang w:val="tr-TR"/>
        </w:rPr>
        <w:t>.</w:t>
      </w:r>
      <w:r w:rsidR="0002638F">
        <w:rPr>
          <w:lang w:val="tr-TR"/>
        </w:rPr>
        <w:t>f</w:t>
      </w:r>
      <w:r>
        <w:rPr>
          <w:lang w:val="tr-TR"/>
        </w:rPr>
        <w:t xml:space="preserve"> </w:t>
      </w:r>
      <w:r w:rsidR="0002638F">
        <w:rPr>
          <w:lang w:val="tr-TR"/>
        </w:rPr>
        <w:t>ChatGPT Kullanımı ve Yorumlama</w:t>
      </w:r>
      <w:bookmarkEnd w:id="20"/>
    </w:p>
    <w:p w14:paraId="26FEBB91" w14:textId="77777777" w:rsidR="001A4818" w:rsidRDefault="001A4818" w:rsidP="001A4818">
      <w:pPr>
        <w:ind w:firstLine="708"/>
        <w:rPr>
          <w:lang w:val="tr-TR"/>
        </w:rPr>
      </w:pPr>
      <w:r>
        <w:rPr>
          <w:lang w:val="tr-TR"/>
        </w:rPr>
        <w:t>ChatGPT’ye istediklerimi hemen hemen yapabilen bir program yaptırdım. Çözümümü “soru4” klasöründeki “</w:t>
      </w:r>
      <w:r w:rsidRPr="001A4818">
        <w:rPr>
          <w:lang w:val="tr-TR"/>
        </w:rPr>
        <w:t>Standardization ChatGPTye yaptırma</w:t>
      </w:r>
      <w:r>
        <w:rPr>
          <w:lang w:val="tr-TR"/>
        </w:rPr>
        <w:t xml:space="preserve">” klasörü içinde bulabilirsiniz. Yorumlayacak olursak eğer, verileri tabloları vs. görselleştirme anlamında bir katkı sağlayamadı ama yine de bir çözüm sundu. </w:t>
      </w:r>
    </w:p>
    <w:p w14:paraId="113FA274" w14:textId="77777777" w:rsidR="001A4818" w:rsidRDefault="001A4818" w:rsidP="001A4818">
      <w:pPr>
        <w:ind w:firstLine="708"/>
        <w:rPr>
          <w:lang w:val="tr-TR"/>
        </w:rPr>
      </w:pPr>
      <w:r>
        <w:rPr>
          <w:lang w:val="tr-TR"/>
        </w:rPr>
        <w:t>Her maddeyi eklerken bir önceki maddedeki bir koşulu unuttu, atladı veya eksiltip değiştirdi gibi sorunlarla karşılaştım. Bu konuda hata yaptığını belirterek uyardığımda özür dileyip bunu düzeltti kimi zamansa tam anlamda düzeltemedi. En sonunda temel düzeyde bir program oluşturdu diyebilirim.</w:t>
      </w:r>
    </w:p>
    <w:p w14:paraId="02CA44E2" w14:textId="249DAC82" w:rsidR="001A4818" w:rsidRDefault="001A4818" w:rsidP="001A4818">
      <w:pPr>
        <w:ind w:firstLine="708"/>
        <w:rPr>
          <w:lang w:val="tr-TR"/>
        </w:rPr>
      </w:pPr>
      <w:r>
        <w:rPr>
          <w:lang w:val="tr-TR"/>
        </w:rPr>
        <w:t xml:space="preserve">Aşağıda program çalıştırıldığında döndürdüğü çıktıların ekran görüntülerini bulabilirsiniz. </w:t>
      </w:r>
    </w:p>
    <w:p w14:paraId="3B8269E3" w14:textId="664E5BC6" w:rsidR="001A4818" w:rsidRDefault="00356DE3" w:rsidP="00356DE3">
      <w:pPr>
        <w:rPr>
          <w:lang w:val="tr-TR"/>
        </w:rPr>
      </w:pPr>
      <w:r>
        <w:rPr>
          <w:noProof/>
          <w:lang w:val="tr-TR"/>
        </w:rPr>
        <w:drawing>
          <wp:inline distT="0" distB="0" distL="0" distR="0" wp14:anchorId="6F15BEFF" wp14:editId="4AF64F55">
            <wp:extent cx="5753100" cy="1127760"/>
            <wp:effectExtent l="0" t="0" r="0" b="0"/>
            <wp:docPr id="121232511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3100" cy="1127760"/>
                    </a:xfrm>
                    <a:prstGeom prst="rect">
                      <a:avLst/>
                    </a:prstGeom>
                    <a:noFill/>
                    <a:ln>
                      <a:noFill/>
                    </a:ln>
                  </pic:spPr>
                </pic:pic>
              </a:graphicData>
            </a:graphic>
          </wp:inline>
        </w:drawing>
      </w:r>
    </w:p>
    <w:p w14:paraId="64DDCBF7" w14:textId="12653B9B" w:rsidR="00356DE3" w:rsidRDefault="00356DE3" w:rsidP="00356DE3">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20</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ChatGPT ile Standardization </w:t>
      </w:r>
      <w:proofErr w:type="gramStart"/>
      <w:r>
        <w:rPr>
          <w:rFonts w:eastAsia="Calibri"/>
          <w:i/>
          <w:iCs/>
          <w:color w:val="44546A"/>
          <w:sz w:val="18"/>
          <w:szCs w:val="18"/>
          <w:bdr w:val="none" w:sz="0" w:space="0" w:color="auto"/>
        </w:rPr>
        <w:t>uygulaması -</w:t>
      </w:r>
      <w:proofErr w:type="gramEnd"/>
      <w:r>
        <w:rPr>
          <w:rFonts w:eastAsia="Calibri"/>
          <w:i/>
          <w:iCs/>
          <w:color w:val="44546A"/>
          <w:sz w:val="18"/>
          <w:szCs w:val="18"/>
          <w:bdr w:val="none" w:sz="0" w:space="0" w:color="auto"/>
        </w:rPr>
        <w:t xml:space="preserve"> 1</w:t>
      </w:r>
    </w:p>
    <w:p w14:paraId="5E4AF5FE" w14:textId="68650738" w:rsidR="00356DE3" w:rsidRDefault="00356DE3" w:rsidP="00356DE3">
      <w:pPr>
        <w:jc w:val="center"/>
        <w:rPr>
          <w:lang w:val="tr-TR"/>
        </w:rPr>
      </w:pPr>
      <w:r>
        <w:rPr>
          <w:noProof/>
          <w:lang w:val="tr-TR"/>
        </w:rPr>
        <w:drawing>
          <wp:inline distT="0" distB="0" distL="0" distR="0" wp14:anchorId="520C2F7E" wp14:editId="6F995529">
            <wp:extent cx="2286000" cy="1844040"/>
            <wp:effectExtent l="0" t="0" r="0" b="3810"/>
            <wp:docPr id="1962292815"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86000" cy="1844040"/>
                    </a:xfrm>
                    <a:prstGeom prst="rect">
                      <a:avLst/>
                    </a:prstGeom>
                    <a:noFill/>
                    <a:ln>
                      <a:noFill/>
                    </a:ln>
                  </pic:spPr>
                </pic:pic>
              </a:graphicData>
            </a:graphic>
          </wp:inline>
        </w:drawing>
      </w:r>
    </w:p>
    <w:p w14:paraId="7C9A907B" w14:textId="27BCD5DD" w:rsidR="00356DE3" w:rsidRDefault="00356DE3" w:rsidP="00356DE3">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21</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ChatGPT ile Standardization </w:t>
      </w:r>
      <w:proofErr w:type="gramStart"/>
      <w:r>
        <w:rPr>
          <w:rFonts w:eastAsia="Calibri"/>
          <w:i/>
          <w:iCs/>
          <w:color w:val="44546A"/>
          <w:sz w:val="18"/>
          <w:szCs w:val="18"/>
          <w:bdr w:val="none" w:sz="0" w:space="0" w:color="auto"/>
        </w:rPr>
        <w:t>uygulaması -</w:t>
      </w:r>
      <w:proofErr w:type="gramEnd"/>
      <w:r>
        <w:rPr>
          <w:rFonts w:eastAsia="Calibri"/>
          <w:i/>
          <w:iCs/>
          <w:color w:val="44546A"/>
          <w:sz w:val="18"/>
          <w:szCs w:val="18"/>
          <w:bdr w:val="none" w:sz="0" w:space="0" w:color="auto"/>
        </w:rPr>
        <w:t xml:space="preserve"> 2</w:t>
      </w:r>
    </w:p>
    <w:p w14:paraId="46EA706D" w14:textId="59F461B3" w:rsidR="00356DE3" w:rsidRDefault="00356DE3" w:rsidP="00356DE3">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drawing>
          <wp:inline distT="0" distB="0" distL="0" distR="0" wp14:anchorId="0F7CED1B" wp14:editId="3AB557C1">
            <wp:extent cx="2278380" cy="1844040"/>
            <wp:effectExtent l="0" t="0" r="7620" b="3810"/>
            <wp:docPr id="2126507158"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78380" cy="1844040"/>
                    </a:xfrm>
                    <a:prstGeom prst="rect">
                      <a:avLst/>
                    </a:prstGeom>
                    <a:noFill/>
                    <a:ln>
                      <a:noFill/>
                    </a:ln>
                  </pic:spPr>
                </pic:pic>
              </a:graphicData>
            </a:graphic>
          </wp:inline>
        </w:drawing>
      </w:r>
    </w:p>
    <w:p w14:paraId="7DC8E264" w14:textId="00B52E15" w:rsidR="00356DE3" w:rsidRDefault="00356DE3" w:rsidP="00356DE3">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22</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ChatGPT ile Standardization </w:t>
      </w:r>
      <w:proofErr w:type="gramStart"/>
      <w:r>
        <w:rPr>
          <w:rFonts w:eastAsia="Calibri"/>
          <w:i/>
          <w:iCs/>
          <w:color w:val="44546A"/>
          <w:sz w:val="18"/>
          <w:szCs w:val="18"/>
          <w:bdr w:val="none" w:sz="0" w:space="0" w:color="auto"/>
        </w:rPr>
        <w:t>uygulaması -</w:t>
      </w:r>
      <w:proofErr w:type="gramEnd"/>
      <w:r>
        <w:rPr>
          <w:rFonts w:eastAsia="Calibri"/>
          <w:i/>
          <w:iCs/>
          <w:color w:val="44546A"/>
          <w:sz w:val="18"/>
          <w:szCs w:val="18"/>
          <w:bdr w:val="none" w:sz="0" w:space="0" w:color="auto"/>
        </w:rPr>
        <w:t xml:space="preserve"> 3</w:t>
      </w:r>
    </w:p>
    <w:p w14:paraId="4B14F35C" w14:textId="7B378895" w:rsidR="00356DE3" w:rsidRDefault="00356DE3" w:rsidP="00356DE3">
      <w:pPr>
        <w:pStyle w:val="Body"/>
        <w:jc w:val="center"/>
        <w:rPr>
          <w:rFonts w:eastAsia="Calibri"/>
          <w:i/>
          <w:iCs/>
          <w:color w:val="44546A"/>
          <w:sz w:val="18"/>
          <w:szCs w:val="18"/>
          <w:bdr w:val="none" w:sz="0" w:space="0" w:color="auto"/>
        </w:rPr>
      </w:pPr>
      <w:r>
        <w:rPr>
          <w:rFonts w:eastAsia="Calibri"/>
          <w:i/>
          <w:iCs/>
          <w:noProof/>
          <w:color w:val="44546A"/>
          <w:sz w:val="18"/>
          <w:szCs w:val="18"/>
          <w:bdr w:val="none" w:sz="0" w:space="0" w:color="auto"/>
        </w:rPr>
        <w:lastRenderedPageBreak/>
        <w:drawing>
          <wp:inline distT="0" distB="0" distL="0" distR="0" wp14:anchorId="318ACBCE" wp14:editId="5D861098">
            <wp:extent cx="4526280" cy="1889760"/>
            <wp:effectExtent l="0" t="0" r="7620" b="0"/>
            <wp:docPr id="85901157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26280" cy="1889760"/>
                    </a:xfrm>
                    <a:prstGeom prst="rect">
                      <a:avLst/>
                    </a:prstGeom>
                    <a:noFill/>
                    <a:ln>
                      <a:noFill/>
                    </a:ln>
                  </pic:spPr>
                </pic:pic>
              </a:graphicData>
            </a:graphic>
          </wp:inline>
        </w:drawing>
      </w:r>
    </w:p>
    <w:p w14:paraId="7D8D888F" w14:textId="37C2B394" w:rsidR="00356DE3" w:rsidRDefault="00356DE3" w:rsidP="00356DE3">
      <w:pPr>
        <w:pStyle w:val="Body"/>
        <w:jc w:val="center"/>
        <w:rPr>
          <w:rFonts w:eastAsia="Calibri"/>
          <w:i/>
          <w:iCs/>
          <w:color w:val="44546A"/>
          <w:sz w:val="18"/>
          <w:szCs w:val="18"/>
          <w:bdr w:val="none" w:sz="0" w:space="0" w:color="auto"/>
        </w:rPr>
      </w:pPr>
      <w:r w:rsidRPr="003F673D">
        <w:rPr>
          <w:rFonts w:eastAsia="Calibri"/>
          <w:i/>
          <w:iCs/>
          <w:color w:val="44546A"/>
          <w:sz w:val="18"/>
          <w:szCs w:val="18"/>
          <w:bdr w:val="none" w:sz="0" w:space="0" w:color="auto"/>
        </w:rPr>
        <w:t>Figure</w:t>
      </w:r>
      <w:r>
        <w:rPr>
          <w:rFonts w:eastAsia="Calibri"/>
          <w:i/>
          <w:iCs/>
          <w:noProof/>
          <w:color w:val="44546A"/>
          <w:sz w:val="18"/>
          <w:szCs w:val="18"/>
          <w:bdr w:val="none" w:sz="0" w:space="0" w:color="auto"/>
        </w:rPr>
        <w:t xml:space="preserve"> 23</w:t>
      </w:r>
      <w:r w:rsidRPr="003F673D">
        <w:rPr>
          <w:rFonts w:eastAsia="Calibri"/>
          <w:i/>
          <w:iCs/>
          <w:color w:val="44546A"/>
          <w:sz w:val="18"/>
          <w:szCs w:val="18"/>
          <w:bdr w:val="none" w:sz="0" w:space="0" w:color="auto"/>
        </w:rPr>
        <w:t>:</w:t>
      </w:r>
      <w:r>
        <w:rPr>
          <w:rFonts w:eastAsia="Calibri"/>
          <w:i/>
          <w:iCs/>
          <w:color w:val="44546A"/>
          <w:sz w:val="18"/>
          <w:szCs w:val="18"/>
          <w:bdr w:val="none" w:sz="0" w:space="0" w:color="auto"/>
        </w:rPr>
        <w:t xml:space="preserve"> ChatGPT ile Standardization </w:t>
      </w:r>
      <w:proofErr w:type="gramStart"/>
      <w:r>
        <w:rPr>
          <w:rFonts w:eastAsia="Calibri"/>
          <w:i/>
          <w:iCs/>
          <w:color w:val="44546A"/>
          <w:sz w:val="18"/>
          <w:szCs w:val="18"/>
          <w:bdr w:val="none" w:sz="0" w:space="0" w:color="auto"/>
        </w:rPr>
        <w:t>uygulaması -</w:t>
      </w:r>
      <w:proofErr w:type="gramEnd"/>
      <w:r>
        <w:rPr>
          <w:rFonts w:eastAsia="Calibri"/>
          <w:i/>
          <w:iCs/>
          <w:color w:val="44546A"/>
          <w:sz w:val="18"/>
          <w:szCs w:val="18"/>
          <w:bdr w:val="none" w:sz="0" w:space="0" w:color="auto"/>
        </w:rPr>
        <w:t xml:space="preserve"> 4</w:t>
      </w:r>
    </w:p>
    <w:p w14:paraId="6273BF9A" w14:textId="77777777" w:rsidR="00356DE3" w:rsidRPr="001A4818" w:rsidRDefault="00356DE3" w:rsidP="007833E5">
      <w:pPr>
        <w:rPr>
          <w:lang w:val="tr-TR"/>
        </w:rPr>
      </w:pPr>
    </w:p>
    <w:p w14:paraId="27FC2A57" w14:textId="60773A5D" w:rsidR="004C761A" w:rsidRPr="00EC3614" w:rsidRDefault="00781F05" w:rsidP="00BC7981">
      <w:pPr>
        <w:pStyle w:val="Balk1"/>
        <w:rPr>
          <w:lang w:val="tr-TR"/>
        </w:rPr>
      </w:pPr>
      <w:bookmarkStart w:id="21" w:name="_Toc134136225"/>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21"/>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proofErr w:type="gramStart"/>
            <w:r w:rsidRPr="0013326C">
              <w:rPr>
                <w:b/>
                <w:lang w:val="tr-TR"/>
              </w:rPr>
              <w:t>1a</w:t>
            </w:r>
            <w:proofErr w:type="gramEnd"/>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1ED49945" w:rsidR="007F6F90" w:rsidRPr="0013326C" w:rsidRDefault="00411D30">
            <w:pPr>
              <w:snapToGrid w:val="0"/>
              <w:spacing w:line="240" w:lineRule="auto"/>
              <w:ind w:left="-386" w:firstLine="386"/>
              <w:jc w:val="center"/>
              <w:rPr>
                <w:rFonts w:ascii="Wingdings" w:hAnsi="Wingdings"/>
                <w:lang w:val="tr-TR"/>
              </w:rPr>
            </w:pPr>
            <w:bookmarkStart w:id="22" w:name="Check1"/>
            <w:bookmarkEnd w:id="22"/>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1355D756" w:rsidR="007F6F90" w:rsidRPr="0013326C" w:rsidRDefault="00411D30">
            <w:pPr>
              <w:snapToGrid w:val="0"/>
              <w:spacing w:line="240" w:lineRule="auto"/>
              <w:rPr>
                <w:lang w:val="tr-TR"/>
              </w:rPr>
            </w:pPr>
            <w:r>
              <w:rPr>
                <w:lang w:val="tr-TR"/>
              </w:rPr>
              <w:t>10</w:t>
            </w: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5D08AD41" w:rsidR="007F6F90" w:rsidRPr="0013326C" w:rsidRDefault="00411D30">
            <w:pPr>
              <w:snapToGrid w:val="0"/>
              <w:spacing w:line="240" w:lineRule="auto"/>
              <w:ind w:left="-386" w:firstLine="386"/>
              <w:jc w:val="center"/>
              <w:rPr>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50159091" w:rsidR="007F6F90" w:rsidRPr="0013326C" w:rsidRDefault="00411D30">
            <w:pPr>
              <w:snapToGrid w:val="0"/>
              <w:spacing w:line="240" w:lineRule="auto"/>
              <w:rPr>
                <w:lang w:val="tr-TR"/>
              </w:rPr>
            </w:pPr>
            <w:r>
              <w:rPr>
                <w:lang w:val="tr-TR"/>
              </w:rPr>
              <w:t>10</w:t>
            </w: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30EB7181" w:rsidR="007F6F90" w:rsidRPr="0013326C" w:rsidRDefault="00411D30">
            <w:pPr>
              <w:snapToGrid w:val="0"/>
              <w:spacing w:line="240" w:lineRule="auto"/>
              <w:ind w:left="-386" w:firstLine="386"/>
              <w:jc w:val="center"/>
              <w:rPr>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5595C5BC" w:rsidR="007F6F90" w:rsidRPr="0013326C" w:rsidRDefault="00411D30">
            <w:pPr>
              <w:snapToGrid w:val="0"/>
              <w:spacing w:line="240" w:lineRule="auto"/>
              <w:rPr>
                <w:lang w:val="tr-TR"/>
              </w:rPr>
            </w:pPr>
            <w:r>
              <w:rPr>
                <w:lang w:val="tr-TR"/>
              </w:rPr>
              <w:t>10</w:t>
            </w: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536E2200" w:rsidR="007F6F90" w:rsidRPr="0013326C" w:rsidRDefault="00411D30">
            <w:pPr>
              <w:snapToGrid w:val="0"/>
              <w:spacing w:line="240" w:lineRule="auto"/>
              <w:ind w:left="-386" w:firstLine="386"/>
              <w:jc w:val="center"/>
              <w:rPr>
                <w:rFonts w:ascii="Wingdings" w:hAnsi="Wingdings"/>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42B7F20B"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25CD559B" w14:textId="5266EE8C" w:rsidR="007F6F90" w:rsidRPr="0013326C" w:rsidRDefault="00411D30">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431B466C" w:rsidR="007F6F90" w:rsidRPr="0013326C" w:rsidRDefault="00411D30">
            <w:pPr>
              <w:snapToGrid w:val="0"/>
              <w:spacing w:line="240" w:lineRule="auto"/>
              <w:ind w:left="-386" w:firstLine="386"/>
              <w:jc w:val="center"/>
              <w:rPr>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1FD992D9"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78E360A7" w14:textId="3EA4445F" w:rsidR="007F6F90" w:rsidRPr="0013326C" w:rsidRDefault="00411D30">
            <w:pPr>
              <w:snapToGrid w:val="0"/>
              <w:spacing w:line="240" w:lineRule="auto"/>
              <w:rPr>
                <w:lang w:val="tr-TR"/>
              </w:rPr>
            </w:pPr>
            <w:r>
              <w:rPr>
                <w:lang w:val="tr-TR"/>
              </w:rPr>
              <w:t>15</w:t>
            </w:r>
          </w:p>
        </w:tc>
      </w:tr>
      <w:tr w:rsidR="007F6F90" w:rsidRPr="0013326C" w14:paraId="24D31CEC" w14:textId="77777777" w:rsidTr="00411D30">
        <w:trPr>
          <w:trHeight w:val="1101"/>
        </w:trPr>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5E7476A2" w:rsidR="007F6F90" w:rsidRPr="0013326C" w:rsidRDefault="00411D30">
            <w:pPr>
              <w:snapToGrid w:val="0"/>
              <w:spacing w:line="240" w:lineRule="auto"/>
              <w:ind w:left="-386" w:firstLine="386"/>
              <w:jc w:val="center"/>
              <w:rPr>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5A3890EA" w14:textId="2D77BBBB" w:rsidR="007F6F90" w:rsidRPr="0013326C" w:rsidRDefault="00411D30">
            <w:pPr>
              <w:snapToGrid w:val="0"/>
              <w:spacing w:line="240" w:lineRule="auto"/>
              <w:rPr>
                <w:lang w:val="tr-TR"/>
              </w:rPr>
            </w:pPr>
            <w:r>
              <w:rPr>
                <w:lang w:val="tr-TR"/>
              </w:rPr>
              <w:t>Aslında puan alınacak maddeleri doğru şekilde yaptım fakat Standardization yerine Normalization içeren bir çözüm olduğu için tahmini bi puan kırışı yaptım.</w:t>
            </w:r>
          </w:p>
        </w:tc>
        <w:tc>
          <w:tcPr>
            <w:tcW w:w="1564" w:type="dxa"/>
            <w:tcBorders>
              <w:top w:val="single" w:sz="4" w:space="0" w:color="000000"/>
              <w:left w:val="single" w:sz="4" w:space="0" w:color="000000"/>
              <w:bottom w:val="single" w:sz="4" w:space="0" w:color="000000"/>
              <w:right w:val="single" w:sz="4" w:space="0" w:color="000000"/>
            </w:tcBorders>
          </w:tcPr>
          <w:p w14:paraId="471C5419" w14:textId="2E1611FD" w:rsidR="007F6F90" w:rsidRPr="0013326C" w:rsidRDefault="00411D30">
            <w:pPr>
              <w:snapToGrid w:val="0"/>
              <w:spacing w:line="240" w:lineRule="auto"/>
              <w:rPr>
                <w:lang w:val="tr-TR"/>
              </w:rPr>
            </w:pPr>
            <w:r>
              <w:rPr>
                <w:lang w:val="tr-TR"/>
              </w:rPr>
              <w:t>18</w:t>
            </w: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731DEF5B" w:rsidR="007F6F90" w:rsidRPr="0013326C" w:rsidRDefault="00411D30">
            <w:pPr>
              <w:snapToGrid w:val="0"/>
              <w:spacing w:line="240" w:lineRule="auto"/>
              <w:ind w:left="-386" w:firstLine="386"/>
              <w:jc w:val="center"/>
              <w:rPr>
                <w:lang w:val="tr-TR"/>
              </w:rPr>
            </w:pPr>
            <w:r>
              <w:rPr>
                <w:rFonts w:ascii="Wingdings" w:hAnsi="Wingdings"/>
                <w:lang w:val="tr-TR"/>
              </w:rPr>
              <w:sym w:font="Wingdings" w:char="F0FC"/>
            </w:r>
          </w:p>
        </w:tc>
        <w:tc>
          <w:tcPr>
            <w:tcW w:w="1843" w:type="dxa"/>
            <w:tcBorders>
              <w:top w:val="single" w:sz="4" w:space="0" w:color="000000"/>
              <w:left w:val="single" w:sz="4" w:space="0" w:color="000000"/>
              <w:bottom w:val="single" w:sz="4" w:space="0" w:color="000000"/>
              <w:right w:val="single" w:sz="4" w:space="0" w:color="000000"/>
            </w:tcBorders>
          </w:tcPr>
          <w:p w14:paraId="54D1DF5E"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12730B7E" w14:textId="397FB3B5" w:rsidR="007F6F90" w:rsidRPr="0013326C" w:rsidRDefault="00411D30">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2C619EF6" w:rsidR="007F6F90" w:rsidRPr="0013326C" w:rsidRDefault="00411D30">
            <w:pPr>
              <w:snapToGrid w:val="0"/>
              <w:spacing w:line="240" w:lineRule="auto"/>
              <w:rPr>
                <w:lang w:val="tr-TR"/>
              </w:rPr>
            </w:pPr>
            <w:r>
              <w:rPr>
                <w:lang w:val="tr-TR"/>
              </w:rPr>
              <w:t>93</w:t>
            </w: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4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61B6E" w14:textId="77777777" w:rsidR="00016A83" w:rsidRDefault="00016A83" w:rsidP="008C5C2A">
      <w:pPr>
        <w:spacing w:after="0" w:line="240" w:lineRule="auto"/>
      </w:pPr>
      <w:r>
        <w:separator/>
      </w:r>
    </w:p>
  </w:endnote>
  <w:endnote w:type="continuationSeparator" w:id="0">
    <w:p w14:paraId="2DBE7E04" w14:textId="77777777" w:rsidR="00016A83" w:rsidRDefault="00016A83"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Times Roman">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E8F49" w14:textId="77777777" w:rsidR="00016A83" w:rsidRDefault="00016A83" w:rsidP="008C5C2A">
      <w:pPr>
        <w:spacing w:after="0" w:line="240" w:lineRule="auto"/>
      </w:pPr>
      <w:r>
        <w:separator/>
      </w:r>
    </w:p>
  </w:footnote>
  <w:footnote w:type="continuationSeparator" w:id="0">
    <w:p w14:paraId="177D7D2B" w14:textId="77777777" w:rsidR="00016A83" w:rsidRDefault="00016A83"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 w15:restartNumberingAfterBreak="0">
    <w:nsid w:val="36510D2E"/>
    <w:multiLevelType w:val="multilevel"/>
    <w:tmpl w:val="89168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BD73DC0"/>
    <w:multiLevelType w:val="hybridMultilevel"/>
    <w:tmpl w:val="83A0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26588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9286941">
    <w:abstractNumId w:val="1"/>
  </w:num>
  <w:num w:numId="3" w16cid:durableId="5238312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16A83"/>
    <w:rsid w:val="0002638F"/>
    <w:rsid w:val="00092C69"/>
    <w:rsid w:val="000A3DB9"/>
    <w:rsid w:val="000B088F"/>
    <w:rsid w:val="000C76C0"/>
    <w:rsid w:val="000E6D34"/>
    <w:rsid w:val="001030CF"/>
    <w:rsid w:val="00120885"/>
    <w:rsid w:val="0013326C"/>
    <w:rsid w:val="001432D0"/>
    <w:rsid w:val="0016700D"/>
    <w:rsid w:val="00190E7E"/>
    <w:rsid w:val="001A4818"/>
    <w:rsid w:val="001C6C80"/>
    <w:rsid w:val="001E2492"/>
    <w:rsid w:val="00216380"/>
    <w:rsid w:val="00227995"/>
    <w:rsid w:val="0023629E"/>
    <w:rsid w:val="00252C00"/>
    <w:rsid w:val="00271BE3"/>
    <w:rsid w:val="002763DD"/>
    <w:rsid w:val="002771E4"/>
    <w:rsid w:val="00301640"/>
    <w:rsid w:val="003064A8"/>
    <w:rsid w:val="00334B8E"/>
    <w:rsid w:val="0035637B"/>
    <w:rsid w:val="00356DE3"/>
    <w:rsid w:val="00365BD3"/>
    <w:rsid w:val="00367AC9"/>
    <w:rsid w:val="003760D1"/>
    <w:rsid w:val="003A1E7A"/>
    <w:rsid w:val="003A60F1"/>
    <w:rsid w:val="003C4C15"/>
    <w:rsid w:val="003C61CF"/>
    <w:rsid w:val="003D28BC"/>
    <w:rsid w:val="003F744C"/>
    <w:rsid w:val="00411D30"/>
    <w:rsid w:val="00435BBA"/>
    <w:rsid w:val="00436189"/>
    <w:rsid w:val="00446916"/>
    <w:rsid w:val="0045282F"/>
    <w:rsid w:val="00457339"/>
    <w:rsid w:val="004833DA"/>
    <w:rsid w:val="004C761A"/>
    <w:rsid w:val="004E2622"/>
    <w:rsid w:val="004E5B73"/>
    <w:rsid w:val="00525576"/>
    <w:rsid w:val="0058535C"/>
    <w:rsid w:val="005872A6"/>
    <w:rsid w:val="00590231"/>
    <w:rsid w:val="00596A57"/>
    <w:rsid w:val="005A26B9"/>
    <w:rsid w:val="005F1E60"/>
    <w:rsid w:val="006333FA"/>
    <w:rsid w:val="00686F22"/>
    <w:rsid w:val="006A39A1"/>
    <w:rsid w:val="006B0DA5"/>
    <w:rsid w:val="006B41BF"/>
    <w:rsid w:val="006B626F"/>
    <w:rsid w:val="006E3D9D"/>
    <w:rsid w:val="006F0242"/>
    <w:rsid w:val="006F1A24"/>
    <w:rsid w:val="00725043"/>
    <w:rsid w:val="00757AA9"/>
    <w:rsid w:val="00770F0D"/>
    <w:rsid w:val="007741F7"/>
    <w:rsid w:val="00781F05"/>
    <w:rsid w:val="007833E5"/>
    <w:rsid w:val="007A5085"/>
    <w:rsid w:val="007B7A7A"/>
    <w:rsid w:val="007D04C7"/>
    <w:rsid w:val="007F6F90"/>
    <w:rsid w:val="008245CA"/>
    <w:rsid w:val="00831355"/>
    <w:rsid w:val="00847EFC"/>
    <w:rsid w:val="00851E2A"/>
    <w:rsid w:val="008608A6"/>
    <w:rsid w:val="00895366"/>
    <w:rsid w:val="008B09EA"/>
    <w:rsid w:val="008C5C2A"/>
    <w:rsid w:val="008F3DC8"/>
    <w:rsid w:val="00916024"/>
    <w:rsid w:val="00946B9F"/>
    <w:rsid w:val="00966247"/>
    <w:rsid w:val="00966569"/>
    <w:rsid w:val="0099005B"/>
    <w:rsid w:val="009B6E54"/>
    <w:rsid w:val="009C53EA"/>
    <w:rsid w:val="009F66D3"/>
    <w:rsid w:val="00A01CE0"/>
    <w:rsid w:val="00A16191"/>
    <w:rsid w:val="00A2496B"/>
    <w:rsid w:val="00A25840"/>
    <w:rsid w:val="00A26DDA"/>
    <w:rsid w:val="00A444C5"/>
    <w:rsid w:val="00A4568D"/>
    <w:rsid w:val="00A504B1"/>
    <w:rsid w:val="00A67E86"/>
    <w:rsid w:val="00A74C59"/>
    <w:rsid w:val="00A7679D"/>
    <w:rsid w:val="00A81B4C"/>
    <w:rsid w:val="00A82771"/>
    <w:rsid w:val="00AA0190"/>
    <w:rsid w:val="00AA4E02"/>
    <w:rsid w:val="00AB7F36"/>
    <w:rsid w:val="00B0687D"/>
    <w:rsid w:val="00B3317F"/>
    <w:rsid w:val="00B626F8"/>
    <w:rsid w:val="00BB513D"/>
    <w:rsid w:val="00BC7981"/>
    <w:rsid w:val="00BD21CF"/>
    <w:rsid w:val="00C13972"/>
    <w:rsid w:val="00C314E1"/>
    <w:rsid w:val="00C561A9"/>
    <w:rsid w:val="00C8644B"/>
    <w:rsid w:val="00C86526"/>
    <w:rsid w:val="00C86B3D"/>
    <w:rsid w:val="00C91E9A"/>
    <w:rsid w:val="00C95E24"/>
    <w:rsid w:val="00CB78D1"/>
    <w:rsid w:val="00CC0D99"/>
    <w:rsid w:val="00CE11AB"/>
    <w:rsid w:val="00CF6A29"/>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2785"/>
    <w:rsid w:val="00E07DAD"/>
    <w:rsid w:val="00E37E95"/>
    <w:rsid w:val="00E437E4"/>
    <w:rsid w:val="00E452B5"/>
    <w:rsid w:val="00E45FC4"/>
    <w:rsid w:val="00E60B90"/>
    <w:rsid w:val="00E63DC0"/>
    <w:rsid w:val="00E643B6"/>
    <w:rsid w:val="00EC3614"/>
    <w:rsid w:val="00ED3C10"/>
    <w:rsid w:val="00EE21B3"/>
    <w:rsid w:val="00EE37FB"/>
    <w:rsid w:val="00EE553F"/>
    <w:rsid w:val="00EF0A95"/>
    <w:rsid w:val="00F150EF"/>
    <w:rsid w:val="00F47878"/>
    <w:rsid w:val="00F840E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customStyle="1" w:styleId="Body">
    <w:name w:val="Body"/>
    <w:rsid w:val="00770F0D"/>
    <w:pPr>
      <w:pBdr>
        <w:top w:val="nil"/>
        <w:left w:val="nil"/>
        <w:bottom w:val="nil"/>
        <w:right w:val="nil"/>
        <w:between w:val="nil"/>
        <w:bar w:val="nil"/>
      </w:pBdr>
      <w:spacing w:after="200" w:line="276" w:lineRule="auto"/>
    </w:pPr>
    <w:rPr>
      <w:rFonts w:ascii="Calibri" w:eastAsia="Arial Unicode MS" w:hAnsi="Calibri" w:cs="Arial Unicode MS"/>
      <w:color w:val="000000"/>
      <w:u w:color="000000"/>
      <w:bdr w:val="nil"/>
      <w14:textOutline w14:w="0" w14:cap="flat" w14:cmpd="sng" w14:algn="ctr">
        <w14:noFill/>
        <w14:prstDash w14:val="solid"/>
        <w14:bevel/>
      </w14:textOutline>
    </w:rPr>
  </w:style>
  <w:style w:type="paragraph" w:customStyle="1" w:styleId="Default">
    <w:name w:val="Default"/>
    <w:rsid w:val="00770F0D"/>
    <w:pPr>
      <w:pBdr>
        <w:top w:val="nil"/>
        <w:left w:val="nil"/>
        <w:bottom w:val="nil"/>
        <w:right w:val="nil"/>
        <w:between w:val="nil"/>
        <w:bar w:val="nil"/>
      </w:pBdr>
      <w:spacing w:before="160" w:after="0" w:line="288" w:lineRule="auto"/>
    </w:pPr>
    <w:rPr>
      <w:rFonts w:ascii="Helvetica Neue" w:eastAsia="Helvetica Neue" w:hAnsi="Helvetica Neue" w:cs="Helvetica Neue"/>
      <w:color w:val="000000"/>
      <w:sz w:val="24"/>
      <w:szCs w:val="24"/>
      <w:bdr w:val="nil"/>
      <w14:textOutline w14:w="0" w14:cap="flat" w14:cmpd="sng" w14:algn="ctr">
        <w14:noFill/>
        <w14:prstDash w14:val="solid"/>
        <w14:bevel/>
      </w14:textOutline>
    </w:rPr>
  </w:style>
  <w:style w:type="table" w:styleId="TabloKlavuzu">
    <w:name w:val="Table Grid"/>
    <w:basedOn w:val="NormalTablo"/>
    <w:uiPriority w:val="39"/>
    <w:rsid w:val="00092C69"/>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1532450601">
      <w:bodyDiv w:val="1"/>
      <w:marLeft w:val="0"/>
      <w:marRight w:val="0"/>
      <w:marTop w:val="0"/>
      <w:marBottom w:val="0"/>
      <w:divBdr>
        <w:top w:val="none" w:sz="0" w:space="0" w:color="auto"/>
        <w:left w:val="none" w:sz="0" w:space="0" w:color="auto"/>
        <w:bottom w:val="none" w:sz="0" w:space="0" w:color="auto"/>
        <w:right w:val="none" w:sz="0" w:space="0" w:color="auto"/>
      </w:divBdr>
    </w:div>
    <w:div w:id="1597203736">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 w:id="173712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sakbuluz.medium.com/makale-okumalar&#305;-volm-3-a8c8bc94456f"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kademi40.org/otomatik-makine-ogrenimi-automl-nedir"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toptalent.co/gpt-4-nedir-gpt-4-nasil-kullanilir"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31</Pages>
  <Words>4266</Words>
  <Characters>24322</Characters>
  <Application>Microsoft Office Word</Application>
  <DocSecurity>0</DocSecurity>
  <Lines>202</Lines>
  <Paragraphs>5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urak Kızılay</cp:lastModifiedBy>
  <cp:revision>51</cp:revision>
  <dcterms:created xsi:type="dcterms:W3CDTF">2020-12-01T12:31:00Z</dcterms:created>
  <dcterms:modified xsi:type="dcterms:W3CDTF">2023-05-07T14:46:00Z</dcterms:modified>
</cp:coreProperties>
</file>